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sdt>
      <w:sdtPr>
        <w:id w:val="-753194581"/>
        <w:docPartObj>
          <w:docPartGallery w:val="Cover Pages"/>
          <w:docPartUnique/>
        </w:docPartObj>
        <w:rPr>
          <w:b w:val="0"/>
          <w:bCs w:val="0"/>
          <w:shd w:val="clear" w:color="auto" w:fill="auto"/>
        </w:rPr>
      </w:sdtPr>
      <w:sdtEndPr>
        <w:rPr>
          <w:rFonts w:ascii="Cambria" w:hAnsi="Cambria"/>
          <w:sz w:val="46"/>
          <w:szCs w:val="46"/>
        </w:rPr>
      </w:sdtEndPr>
      <w:sdtContent>
        <w:p w:rsidRPr="00994DDB" w:rsidR="00E73BB4" w:rsidP="0020057F" w:rsidRDefault="00994DDB" w14:paraId="6C33F98A" w14:textId="77777777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Pr="00994DDB" w:rsidR="006E3E85" w:rsidP="006E3E85" w:rsidRDefault="006E3E85" w14:paraId="20F92476" w14:textId="77777777">
          <w:pPr>
            <w:ind w:left="1440"/>
            <w:rPr>
              <w:rFonts w:cstheme="minorHAnsi"/>
              <w:szCs w:val="22"/>
            </w:rPr>
          </w:pPr>
        </w:p>
        <w:p w:rsidR="0020057F" w:rsidP="00994DDB" w:rsidRDefault="0020057F" w14:paraId="10F88A21" w14:textId="77777777">
          <w:pPr>
            <w:jc w:val="center"/>
            <w:rPr>
              <w:rFonts w:cstheme="minorHAnsi"/>
              <w:sz w:val="32"/>
              <w:szCs w:val="22"/>
            </w:rPr>
          </w:pPr>
        </w:p>
        <w:p w:rsidR="0020057F" w:rsidP="00994DDB" w:rsidRDefault="0020057F" w14:paraId="29D7BD80" w14:textId="77777777">
          <w:pPr>
            <w:jc w:val="center"/>
            <w:rPr>
              <w:rFonts w:cstheme="minorHAnsi"/>
              <w:sz w:val="32"/>
              <w:szCs w:val="22"/>
            </w:rPr>
          </w:pPr>
        </w:p>
        <w:p w:rsidR="0020057F" w:rsidP="00994DDB" w:rsidRDefault="0020057F" w14:paraId="548DA31A" w14:textId="77777777">
          <w:pPr>
            <w:jc w:val="center"/>
            <w:rPr>
              <w:rFonts w:cstheme="minorHAnsi"/>
              <w:sz w:val="32"/>
              <w:szCs w:val="22"/>
            </w:rPr>
          </w:pPr>
        </w:p>
        <w:p w:rsidRPr="00994DDB" w:rsidR="00E73BB4" w:rsidP="00994DDB" w:rsidRDefault="00E73BB4" w14:paraId="58B700D9" w14:textId="77777777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:rsidR="00E73BB4" w:rsidP="00E73BB4" w:rsidRDefault="00E73BB4" w14:paraId="7FA86DF4" w14:textId="77777777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:rsidRPr="00994DDB" w:rsidR="00994DDB" w:rsidP="00E73BB4" w:rsidRDefault="00994DDB" w14:paraId="7B8F23C5" w14:textId="77777777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:rsidRPr="00994DDB" w:rsidR="00E73BB4" w:rsidP="006E3E85" w:rsidRDefault="00E73BB4" w14:paraId="3D5C3FC4" w14:textId="77777777">
          <w:pPr>
            <w:jc w:val="center"/>
            <w:rPr>
              <w:rFonts w:cstheme="minorHAnsi"/>
              <w:sz w:val="27"/>
              <w:szCs w:val="27"/>
            </w:rPr>
          </w:pPr>
        </w:p>
        <w:p w:rsidRPr="00994DDB" w:rsidR="00E73BB4" w:rsidP="00E73BB4" w:rsidRDefault="00CF6D73" w14:paraId="17071E25" w14:textId="77777777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id="Connettore diritto 42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4472c4 [3204]" strokeweight="1.75pt" from=".15pt,.6pt" to="425.55pt,.6pt" w14:anchorId="7D07B9F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>
                    <v:stroke joinstyle="miter"/>
                  </v:line>
                </w:pict>
              </mc:Fallback>
            </mc:AlternateContent>
          </w:r>
        </w:p>
        <w:p w:rsidRPr="00994DDB" w:rsidR="00E73BB4" w:rsidP="00E73BB4" w:rsidRDefault="00E73BB4" w14:paraId="071C200D" w14:textId="77777777">
          <w:pPr>
            <w:jc w:val="center"/>
            <w:rPr>
              <w:rFonts w:cstheme="minorHAnsi"/>
              <w:szCs w:val="24"/>
            </w:rPr>
          </w:pPr>
        </w:p>
        <w:p w:rsidRPr="00994DDB" w:rsidR="006E3E85" w:rsidP="00E73BB4" w:rsidRDefault="006E3E85" w14:paraId="5D064573" w14:textId="77777777">
          <w:pPr>
            <w:jc w:val="center"/>
            <w:rPr>
              <w:rFonts w:cstheme="minorHAnsi"/>
              <w:szCs w:val="24"/>
            </w:rPr>
          </w:pPr>
        </w:p>
        <w:p w:rsidRPr="00994DDB" w:rsidR="006E3E85" w:rsidP="006E3E85" w:rsidRDefault="006E3E85" w14:paraId="54A3257E" w14:textId="77777777">
          <w:pPr>
            <w:rPr>
              <w:rFonts w:cstheme="minorHAnsi"/>
              <w:szCs w:val="24"/>
            </w:rPr>
          </w:pPr>
        </w:p>
        <w:p w:rsidRPr="00292F08" w:rsidR="00E73BB4" w:rsidP="0020057F" w:rsidRDefault="008D031C" w14:paraId="11E22F03" w14:textId="77777777">
          <w:pPr>
            <w:pStyle w:val="Nessunaspaziatura"/>
            <w:rPr>
              <w:sz w:val="36"/>
              <w:szCs w:val="48"/>
            </w:rPr>
          </w:pPr>
          <w:r w:rsidRPr="00292F08">
            <w:rPr>
              <w:sz w:val="36"/>
              <w:szCs w:val="48"/>
            </w:rPr>
            <w:t>Da sostituire con n</w:t>
          </w:r>
          <w:r w:rsidRPr="00292F08" w:rsidR="00D74F96">
            <w:rPr>
              <w:sz w:val="36"/>
              <w:szCs w:val="48"/>
            </w:rPr>
            <w:t>ome dell’applicazione</w:t>
          </w:r>
        </w:p>
        <w:p w:rsidRPr="00994DDB" w:rsidR="006E3E85" w:rsidP="006E3E85" w:rsidRDefault="006E3E85" w14:paraId="2D325092" w14:textId="77777777">
          <w:pPr>
            <w:rPr>
              <w:rFonts w:cstheme="minorHAnsi"/>
            </w:rPr>
          </w:pPr>
        </w:p>
        <w:p w:rsidR="006E3E85" w:rsidP="006E3E85" w:rsidRDefault="006E3E85" w14:paraId="7E49B9A4" w14:textId="77777777"/>
        <w:p w:rsidR="006E3E85" w:rsidP="006E3E85" w:rsidRDefault="006E3E85" w14:paraId="6D63C927" w14:textId="77777777"/>
        <w:tbl>
          <w:tblPr>
            <w:tblW w:w="8857" w:type="dxa"/>
            <w:jc w:val="center"/>
            <w:tbl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  <w:insideH w:val="single" w:color="auto" w:sz="4" w:space="0"/>
              <w:insideV w:val="single" w:color="auto" w:sz="4" w:space="0"/>
            </w:tblBorders>
            <w:tblLook w:val="01E0" w:firstRow="1" w:lastRow="1" w:firstColumn="1" w:lastColumn="1" w:noHBand="0" w:noVBand="0"/>
          </w:tblPr>
          <w:tblGrid>
            <w:gridCol w:w="2483"/>
            <w:gridCol w:w="1577"/>
            <w:gridCol w:w="795"/>
            <w:gridCol w:w="3950"/>
            <w:gridCol w:w="52"/>
          </w:tblGrid>
          <w:tr w:rsidRPr="00292F08" w:rsidR="00D74F96" w:rsidTr="78325642" w14:paraId="4100EB6F" w14:textId="77777777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:rsidRPr="00292F08" w:rsidR="00994DDB" w:rsidP="009B4824" w:rsidRDefault="00994DDB" w14:paraId="2828D1AF" w14:textId="77777777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Pr="00292F08" w:rsidR="00D74F96" w:rsidTr="78325642" w14:paraId="0BA4BBEC" w14:textId="77777777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:rsidRPr="00292F08" w:rsidR="00994DDB" w:rsidP="009B4824" w:rsidRDefault="002B2DFB" w14:paraId="5B54D864" w14:textId="77777777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Pr="00292F08" w:rsidR="00994DDB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:rsidRPr="00292F08" w:rsidR="00994DDB" w:rsidP="009B4824" w:rsidRDefault="00994DDB" w14:paraId="60FE50B7" w14:textId="77777777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:rsidRPr="00292F08" w:rsidR="00994DDB" w:rsidP="009B4824" w:rsidRDefault="00994DDB" w14:paraId="176B54E6" w14:textId="77777777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Pr="00292F08" w:rsidR="002B2DFB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Pr="00292F08" w:rsidR="00994DDB" w:rsidTr="78325642" w14:paraId="7D441FB1" w14:textId="77777777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:rsidRPr="00292F08" w:rsidR="00994DDB" w:rsidP="78325642" w:rsidRDefault="0151683B" w14:paraId="49CA0155" w14:textId="6DECBC56">
                <w:pPr>
                  <w:autoSpaceDE w:val="0"/>
                  <w:autoSpaceDN w:val="0"/>
                  <w:adjustRightInd w:val="0"/>
                  <w:rPr>
                    <w:b/>
                    <w:bCs/>
                    <w:color w:val="333399"/>
                  </w:rPr>
                </w:pPr>
                <w:r w:rsidRPr="78325642">
                  <w:rPr>
                    <w:b/>
                    <w:bCs/>
                    <w:color w:val="333399"/>
                  </w:rPr>
                  <w:t>Marinucci Alessandro</w:t>
                </w:r>
              </w:p>
            </w:tc>
            <w:tc>
              <w:tcPr>
                <w:tcW w:w="2859" w:type="dxa"/>
                <w:gridSpan w:val="2"/>
              </w:tcPr>
              <w:p w:rsidRPr="00292F08" w:rsidR="00994DDB" w:rsidP="78325642" w:rsidRDefault="0151683B" w14:paraId="65A20759" w14:textId="209C1082">
                <w:pPr>
                  <w:autoSpaceDE w:val="0"/>
                  <w:autoSpaceDN w:val="0"/>
                  <w:adjustRightInd w:val="0"/>
                  <w:rPr>
                    <w:color w:val="333399"/>
                  </w:rPr>
                </w:pPr>
                <w:r w:rsidRPr="78325642">
                  <w:rPr>
                    <w:color w:val="333399"/>
                  </w:rPr>
                  <w:t>261682</w:t>
                </w:r>
              </w:p>
            </w:tc>
            <w:tc>
              <w:tcPr>
                <w:tcW w:w="2966" w:type="dxa"/>
              </w:tcPr>
              <w:p w:rsidRPr="00292F08" w:rsidR="00994DDB" w:rsidP="78325642" w:rsidRDefault="0151683B" w14:paraId="1400C9A3" w14:textId="648299C7">
                <w:pPr>
                  <w:autoSpaceDE w:val="0"/>
                  <w:autoSpaceDN w:val="0"/>
                  <w:adjustRightInd w:val="0"/>
                  <w:rPr>
                    <w:color w:val="333399"/>
                  </w:rPr>
                </w:pPr>
                <w:r w:rsidRPr="78325642">
                  <w:rPr>
                    <w:color w:val="333399"/>
                  </w:rPr>
                  <w:t>alessandro.marinucci2@student.univaq.it</w:t>
                </w:r>
              </w:p>
            </w:tc>
          </w:tr>
          <w:tr w:rsidRPr="00292F08" w:rsidR="00994DDB" w:rsidTr="78325642" w14:paraId="410AD177" w14:textId="77777777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:rsidRPr="00292F08" w:rsidR="00994DDB" w:rsidP="78325642" w:rsidRDefault="0151683B" w14:paraId="3980D352" w14:textId="2DCA3733">
                <w:pPr>
                  <w:autoSpaceDE w:val="0"/>
                  <w:autoSpaceDN w:val="0"/>
                  <w:adjustRightInd w:val="0"/>
                  <w:rPr>
                    <w:color w:val="333399"/>
                  </w:rPr>
                </w:pPr>
                <w:r w:rsidRPr="78325642">
                  <w:rPr>
                    <w:color w:val="333399"/>
                  </w:rPr>
                  <w:t>Odoardi Davide</w:t>
                </w:r>
              </w:p>
            </w:tc>
            <w:tc>
              <w:tcPr>
                <w:tcW w:w="2859" w:type="dxa"/>
                <w:gridSpan w:val="2"/>
              </w:tcPr>
              <w:p w:rsidRPr="00292F08" w:rsidR="00994DDB" w:rsidP="78325642" w:rsidRDefault="575CBC77" w14:paraId="1E37BABF" w14:textId="0CB20754">
                <w:pPr>
                  <w:autoSpaceDE w:val="0"/>
                  <w:autoSpaceDN w:val="0"/>
                  <w:adjustRightInd w:val="0"/>
                  <w:rPr>
                    <w:color w:val="333399"/>
                  </w:rPr>
                </w:pPr>
                <w:r w:rsidRPr="78325642">
                  <w:rPr>
                    <w:color w:val="333399"/>
                  </w:rPr>
                  <w:t>292216</w:t>
                </w:r>
              </w:p>
            </w:tc>
            <w:tc>
              <w:tcPr>
                <w:tcW w:w="2966" w:type="dxa"/>
              </w:tcPr>
              <w:p w:rsidRPr="00292F08" w:rsidR="00994DDB" w:rsidP="78325642" w:rsidRDefault="575CBC77" w14:paraId="5B03EF93" w14:textId="371F1298">
                <w:pPr>
                  <w:autoSpaceDE w:val="0"/>
                  <w:autoSpaceDN w:val="0"/>
                  <w:adjustRightInd w:val="0"/>
                  <w:rPr>
                    <w:color w:val="333399"/>
                  </w:rPr>
                </w:pPr>
                <w:r w:rsidRPr="78325642">
                  <w:rPr>
                    <w:color w:val="333399"/>
                  </w:rPr>
                  <w:t>davide.odoardi@student.univaq.it</w:t>
                </w:r>
              </w:p>
            </w:tc>
          </w:tr>
          <w:tr w:rsidRPr="00292F08" w:rsidR="00994DDB" w:rsidTr="78325642" w14:paraId="185E8160" w14:textId="77777777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:rsidRPr="00292F08" w:rsidR="00994DDB" w:rsidP="78325642" w:rsidRDefault="0151683B" w14:paraId="57128DC2" w14:textId="2E484D92">
                <w:pPr>
                  <w:autoSpaceDE w:val="0"/>
                  <w:autoSpaceDN w:val="0"/>
                  <w:adjustRightInd w:val="0"/>
                  <w:rPr>
                    <w:color w:val="333399"/>
                  </w:rPr>
                </w:pPr>
                <w:r w:rsidRPr="78325642">
                  <w:rPr>
                    <w:color w:val="333399"/>
                  </w:rPr>
                  <w:t>Fasciano Davide</w:t>
                </w:r>
              </w:p>
            </w:tc>
            <w:tc>
              <w:tcPr>
                <w:tcW w:w="2859" w:type="dxa"/>
                <w:gridSpan w:val="2"/>
              </w:tcPr>
              <w:p w:rsidRPr="00292F08" w:rsidR="00994DDB" w:rsidP="78325642" w:rsidRDefault="0151683B" w14:paraId="7DD528E9" w14:textId="23E8EA2B">
                <w:pPr>
                  <w:autoSpaceDE w:val="0"/>
                  <w:autoSpaceDN w:val="0"/>
                  <w:adjustRightInd w:val="0"/>
                  <w:rPr>
                    <w:color w:val="333399"/>
                  </w:rPr>
                </w:pPr>
                <w:r w:rsidRPr="78325642">
                  <w:rPr>
                    <w:color w:val="333399"/>
                  </w:rPr>
                  <w:t>245433</w:t>
                </w:r>
              </w:p>
            </w:tc>
            <w:tc>
              <w:tcPr>
                <w:tcW w:w="2966" w:type="dxa"/>
              </w:tcPr>
              <w:p w:rsidRPr="00292F08" w:rsidR="00994DDB" w:rsidP="78325642" w:rsidRDefault="0151683B" w14:paraId="758F5FE3" w14:textId="64F84A6A">
                <w:pPr>
                  <w:autoSpaceDE w:val="0"/>
                  <w:autoSpaceDN w:val="0"/>
                  <w:adjustRightInd w:val="0"/>
                  <w:rPr>
                    <w:color w:val="333399"/>
                  </w:rPr>
                </w:pPr>
                <w:r w:rsidRPr="78325642">
                  <w:rPr>
                    <w:color w:val="333399"/>
                  </w:rPr>
                  <w:t>davide.fasciano@student.univaq.it</w:t>
                </w:r>
              </w:p>
            </w:tc>
          </w:tr>
          <w:tr w:rsidRPr="00292F08" w:rsidR="006E3E85" w:rsidTr="78325642" w14:paraId="593092F2" w14:textId="77777777">
            <w:tblPrEx>
              <w:jc w:val="left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tcBorders>
                  <w:top w:val="single" w:color="000000" w:themeColor="text1" w:sz="0" w:space="0"/>
                  <w:left w:val="single" w:color="000000" w:themeColor="text1" w:sz="0" w:space="0"/>
                  <w:bottom w:val="single" w:color="000000" w:themeColor="text1" w:sz="0" w:space="0"/>
                  <w:right w:val="single" w:color="000000" w:themeColor="text1" w:sz="0" w:space="0"/>
                </w:tcBorders>
                <w:shd w:val="clear" w:color="auto" w:fill="auto"/>
              </w:tcPr>
              <w:p w:rsidRPr="00292F08" w:rsidR="006E3E85" w:rsidP="0087696C" w:rsidRDefault="006E3E85" w14:paraId="7C9607BA" w14:textId="77777777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tcBorders>
                  <w:top w:val="single" w:color="000000" w:themeColor="text1" w:sz="0" w:space="0"/>
                  <w:left w:val="single" w:color="000000" w:themeColor="text1" w:sz="0" w:space="0"/>
                  <w:bottom w:val="single" w:color="000000" w:themeColor="text1" w:sz="0" w:space="0"/>
                  <w:right w:val="single" w:color="000000" w:themeColor="text1" w:sz="0" w:space="0"/>
                </w:tcBorders>
                <w:shd w:val="clear" w:color="auto" w:fill="auto"/>
              </w:tcPr>
              <w:p w:rsidRPr="00292F08" w:rsidR="006E3E85" w:rsidP="0087696C" w:rsidRDefault="006E3E85" w14:paraId="22B37231" w14:textId="77777777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Pr="00292F08" w:rsidR="006E3E85" w:rsidTr="78325642" w14:paraId="1B5AD953" w14:textId="77777777">
            <w:tblPrEx>
              <w:jc w:val="left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tcBorders>
                  <w:top w:val="single" w:color="000000" w:themeColor="text1" w:sz="0" w:space="0"/>
                  <w:left w:val="single" w:color="000000" w:themeColor="text1" w:sz="0" w:space="0"/>
                  <w:bottom w:val="single" w:color="000000" w:themeColor="text1" w:sz="0" w:space="0"/>
                  <w:right w:val="single" w:color="000000" w:themeColor="text1" w:sz="0" w:space="0"/>
                </w:tcBorders>
                <w:shd w:val="clear" w:color="auto" w:fill="auto"/>
              </w:tcPr>
              <w:p w:rsidRPr="00292F08" w:rsidR="006E3E85" w:rsidP="0087696C" w:rsidRDefault="006E3E85" w14:paraId="37824341" w14:textId="77777777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Pr="00292F08" w:rsidR="006E3E85" w:rsidTr="78325642" w14:paraId="40CA2AB0" w14:textId="77777777">
            <w:tblPrEx>
              <w:jc w:val="left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tcBorders>
                  <w:top w:val="single" w:color="000000" w:themeColor="text1" w:sz="0" w:space="0"/>
                  <w:left w:val="single" w:color="000000" w:themeColor="text1" w:sz="0" w:space="0"/>
                  <w:bottom w:val="single" w:color="000000" w:themeColor="text1" w:sz="0" w:space="0"/>
                  <w:right w:val="single" w:color="000000" w:themeColor="text1" w:sz="0" w:space="0"/>
                </w:tcBorders>
                <w:shd w:val="clear" w:color="auto" w:fill="auto"/>
              </w:tcPr>
              <w:p w:rsidRPr="00292F08" w:rsidR="006E3E85" w:rsidP="0087696C" w:rsidRDefault="006E3E85" w14:paraId="07500E49" w14:textId="77777777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tcBorders>
                  <w:top w:val="single" w:color="000000" w:themeColor="text1" w:sz="0" w:space="0"/>
                  <w:left w:val="single" w:color="000000" w:themeColor="text1" w:sz="0" w:space="0"/>
                  <w:bottom w:val="single" w:color="000000" w:themeColor="text1" w:sz="0" w:space="0"/>
                  <w:right w:val="single" w:color="000000" w:themeColor="text1" w:sz="0" w:space="0"/>
                </w:tcBorders>
                <w:shd w:val="clear" w:color="auto" w:fill="auto"/>
              </w:tcPr>
              <w:p w:rsidRPr="00292F08" w:rsidR="006E3E85" w:rsidP="0087696C" w:rsidRDefault="006E3E85" w14:paraId="2540C4C9" w14:textId="77777777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:rsidR="004563BA" w:rsidP="006E3E85" w:rsidRDefault="00CF6D73" w14:paraId="26D46959" w14:textId="77777777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id="Connettore diritto 43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4472c4 [3204]" strokeweight="1.5pt" from=".15pt,6.05pt" to="425.55pt,6.05pt" w14:anchorId="7E0E8D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:rsidRPr="00994DDB" w:rsidR="0020057F" w:rsidP="0020057F" w:rsidRDefault="0020057F" w14:paraId="3DDA32C8" w14:textId="4AA93E83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:rsidR="00D74F96" w:rsidRDefault="00D74F96" w14:paraId="76DAE604" w14:textId="77777777"/>
        <w:p w:rsidR="00D74F96" w:rsidP="00D74F96" w:rsidRDefault="001919A9" w14:paraId="46B70C9B" w14:textId="77777777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id w:val="466190257"/>
        <w:docPartObj>
          <w:docPartGallery w:val="Table of Contents"/>
          <w:docPartUnique/>
        </w:docPartObj>
      </w:sdtPr>
      <w:sdtContent>
        <w:p w:rsidRPr="00485B53" w:rsidR="00541F7D" w:rsidP="7B9E40BA" w:rsidRDefault="00541F7D" w14:paraId="776B7889" w14:textId="77777777">
          <w:pPr>
            <w:pStyle w:val="Titolosommario"/>
            <w:rPr>
              <w:rFonts w:cs="Calibri Light" w:cstheme="majorAscii"/>
            </w:rPr>
          </w:pPr>
          <w:r w:rsidRPr="7B9E40BA" w:rsidR="211A3051">
            <w:rPr>
              <w:rFonts w:cs="Calibri Light" w:cstheme="majorAscii"/>
            </w:rPr>
            <w:t>Sommario</w:t>
          </w:r>
        </w:p>
        <w:p w:rsidR="002A0FBF" w:rsidP="7B9E40BA" w:rsidRDefault="00541F7D" w14:paraId="70FC24FD" w14:textId="4D6AE188">
          <w:pPr>
            <w:pStyle w:val="Sommario1"/>
            <w:tabs>
              <w:tab w:val="right" w:leader="dot" w:pos="8490"/>
            </w:tabs>
            <w:rPr>
              <w:rStyle w:val="Collegamentoipertestuale"/>
              <w:noProof/>
            </w:rPr>
          </w:pPr>
          <w:r>
            <w:fldChar w:fldCharType="begin"/>
          </w:r>
          <w:r>
            <w:instrText xml:space="preserve">TOC \o "1-4" \z \u \h</w:instrText>
          </w:r>
          <w:r>
            <w:fldChar w:fldCharType="separate"/>
          </w:r>
          <w:hyperlink w:anchor="_Toc947706070">
            <w:r w:rsidRPr="7B9E40BA" w:rsidR="7B9E40BA">
              <w:rPr>
                <w:rStyle w:val="Collegamentoipertestuale"/>
              </w:rPr>
              <w:t>Capitolo 1 – Caso di studio</w:t>
            </w:r>
            <w:r>
              <w:tab/>
            </w:r>
            <w:r>
              <w:fldChar w:fldCharType="begin"/>
            </w:r>
            <w:r>
              <w:instrText xml:space="preserve">PAGEREF _Toc947706070 \h</w:instrText>
            </w:r>
            <w:r>
              <w:fldChar w:fldCharType="separate"/>
            </w:r>
            <w:r w:rsidRPr="7B9E40BA" w:rsidR="7B9E40BA">
              <w:rPr>
                <w:rStyle w:val="Collegamentoipertestuale"/>
              </w:rPr>
              <w:t>2</w:t>
            </w:r>
            <w:r>
              <w:fldChar w:fldCharType="end"/>
            </w:r>
          </w:hyperlink>
        </w:p>
        <w:p w:rsidR="002A0FBF" w:rsidP="7B9E40BA" w:rsidRDefault="002A0FBF" w14:paraId="1423FC9E" w14:textId="55E8FE68">
          <w:pPr>
            <w:pStyle w:val="Sommario2"/>
            <w:tabs>
              <w:tab w:val="right" w:leader="dot" w:pos="8490"/>
            </w:tabs>
            <w:rPr>
              <w:rStyle w:val="Collegamentoipertestuale"/>
              <w:noProof/>
            </w:rPr>
          </w:pPr>
          <w:hyperlink w:anchor="_Toc1934072429">
            <w:r w:rsidRPr="7B9E40BA" w:rsidR="7B9E40BA">
              <w:rPr>
                <w:rStyle w:val="Collegamentoipertestuale"/>
              </w:rPr>
              <w:t>1.1 – Descrizione dell’applicazione</w:t>
            </w:r>
            <w:r>
              <w:tab/>
            </w:r>
            <w:r>
              <w:fldChar w:fldCharType="begin"/>
            </w:r>
            <w:r>
              <w:instrText xml:space="preserve">PAGEREF _Toc1934072429 \h</w:instrText>
            </w:r>
            <w:r>
              <w:fldChar w:fldCharType="separate"/>
            </w:r>
            <w:r w:rsidRPr="7B9E40BA" w:rsidR="7B9E40BA">
              <w:rPr>
                <w:rStyle w:val="Collegamentoipertestuale"/>
              </w:rPr>
              <w:t>3</w:t>
            </w:r>
            <w:r>
              <w:fldChar w:fldCharType="end"/>
            </w:r>
          </w:hyperlink>
        </w:p>
        <w:p w:rsidR="002A0FBF" w:rsidP="7B9E40BA" w:rsidRDefault="002A0FBF" w14:paraId="439EF2DE" w14:textId="018B81E6">
          <w:pPr>
            <w:pStyle w:val="Sommario2"/>
            <w:tabs>
              <w:tab w:val="right" w:leader="dot" w:pos="8490"/>
            </w:tabs>
            <w:rPr>
              <w:rStyle w:val="Collegamentoipertestuale"/>
              <w:noProof/>
            </w:rPr>
          </w:pPr>
          <w:hyperlink w:anchor="_Toc827954761">
            <w:r w:rsidRPr="7B9E40BA" w:rsidR="7B9E40BA">
              <w:rPr>
                <w:rStyle w:val="Collegamentoipertestuale"/>
              </w:rPr>
              <w:t>1.2 – Funzionalità</w:t>
            </w:r>
            <w:r>
              <w:tab/>
            </w:r>
            <w:r>
              <w:fldChar w:fldCharType="begin"/>
            </w:r>
            <w:r>
              <w:instrText xml:space="preserve">PAGEREF _Toc827954761 \h</w:instrText>
            </w:r>
            <w:r>
              <w:fldChar w:fldCharType="separate"/>
            </w:r>
            <w:r w:rsidRPr="7B9E40BA" w:rsidR="7B9E40BA">
              <w:rPr>
                <w:rStyle w:val="Collegamentoipertestuale"/>
              </w:rPr>
              <w:t>4</w:t>
            </w:r>
            <w:r>
              <w:fldChar w:fldCharType="end"/>
            </w:r>
          </w:hyperlink>
        </w:p>
        <w:p w:rsidR="002A0FBF" w:rsidP="7B9E40BA" w:rsidRDefault="002A0FBF" w14:paraId="43D814B3" w14:textId="35D183BD">
          <w:pPr>
            <w:pStyle w:val="Sommario2"/>
            <w:tabs>
              <w:tab w:val="right" w:leader="dot" w:pos="8490"/>
            </w:tabs>
            <w:rPr>
              <w:rStyle w:val="Collegamentoipertestuale"/>
              <w:noProof/>
            </w:rPr>
          </w:pPr>
          <w:hyperlink w:anchor="_Toc1612348205">
            <w:r w:rsidRPr="7B9E40BA" w:rsidR="7B9E40BA">
              <w:rPr>
                <w:rStyle w:val="Collegamentoipertestuale"/>
              </w:rPr>
              <w:t>1.3 – Domain Model</w:t>
            </w:r>
            <w:r>
              <w:tab/>
            </w:r>
            <w:r>
              <w:fldChar w:fldCharType="begin"/>
            </w:r>
            <w:r>
              <w:instrText xml:space="preserve">PAGEREF _Toc1612348205 \h</w:instrText>
            </w:r>
            <w:r>
              <w:fldChar w:fldCharType="separate"/>
            </w:r>
            <w:r w:rsidRPr="7B9E40BA" w:rsidR="7B9E40BA">
              <w:rPr>
                <w:rStyle w:val="Collegamentoipertestuale"/>
              </w:rPr>
              <w:t>6</w:t>
            </w:r>
            <w:r>
              <w:fldChar w:fldCharType="end"/>
            </w:r>
          </w:hyperlink>
        </w:p>
        <w:p w:rsidR="7B9E40BA" w:rsidP="7B9E40BA" w:rsidRDefault="7B9E40BA" w14:paraId="1923A06F" w14:textId="598C89AC">
          <w:pPr>
            <w:pStyle w:val="Sommario2"/>
            <w:tabs>
              <w:tab w:val="right" w:leader="dot" w:pos="8490"/>
            </w:tabs>
            <w:rPr>
              <w:rStyle w:val="Collegamentoipertestuale"/>
            </w:rPr>
          </w:pPr>
          <w:hyperlink w:anchor="_Toc1310444048">
            <w:r w:rsidRPr="7B9E40BA" w:rsidR="7B9E40BA">
              <w:rPr>
                <w:rStyle w:val="Collegamentoipertestuale"/>
              </w:rPr>
              <w:t>Capitolo 2-Implementazione</w:t>
            </w:r>
            <w:r>
              <w:tab/>
            </w:r>
            <w:r>
              <w:fldChar w:fldCharType="begin"/>
            </w:r>
            <w:r>
              <w:instrText xml:space="preserve">PAGEREF _Toc1310444048 \h</w:instrText>
            </w:r>
            <w:r>
              <w:fldChar w:fldCharType="separate"/>
            </w:r>
            <w:r w:rsidRPr="7B9E40BA" w:rsidR="7B9E40BA">
              <w:rPr>
                <w:rStyle w:val="Collegamentoipertestuale"/>
              </w:rPr>
              <w:t>7</w:t>
            </w:r>
            <w:r>
              <w:fldChar w:fldCharType="end"/>
            </w:r>
          </w:hyperlink>
          <w:r>
            <w:fldChar w:fldCharType="end"/>
          </w:r>
        </w:p>
      </w:sdtContent>
    </w:sdt>
    <w:p w:rsidRPr="00485B53" w:rsidR="00541F7D" w:rsidP="7B9E40BA" w:rsidRDefault="00541F7D" w14:paraId="539F0000" w14:textId="77777777">
      <w:pPr>
        <w:rPr>
          <w:rFonts w:ascii="Calibri Light" w:hAnsi="Calibri Light" w:cs="Calibri Light" w:asciiTheme="majorAscii" w:hAnsiTheme="majorAscii" w:cstheme="majorAscii"/>
        </w:rPr>
      </w:pPr>
    </w:p>
    <w:p w:rsidR="00DC4B8F" w:rsidRDefault="00DC4B8F" w14:paraId="15CFEC33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36"/>
          <w:szCs w:val="36"/>
        </w:rPr>
      </w:pPr>
      <w:bookmarkStart w:name="_Toc1939455" w:id="0"/>
      <w:r>
        <w:br w:type="page"/>
      </w:r>
    </w:p>
    <w:p w:rsidRPr="00485B53" w:rsidR="002C0357" w:rsidP="7B9E40BA" w:rsidRDefault="006C634D" w14:paraId="64A51F17" w14:textId="77777777">
      <w:pPr>
        <w:pStyle w:val="Titolo1"/>
        <w:rPr>
          <w:rFonts w:cs="Calibri Light" w:cstheme="majorAscii"/>
        </w:rPr>
      </w:pPr>
      <w:bookmarkEnd w:id="0"/>
      <w:bookmarkStart w:name="_Toc947706070" w:id="2101835609"/>
      <w:r w:rsidRPr="7B9E40BA" w:rsidR="490C3519">
        <w:rPr>
          <w:rFonts w:cs="Calibri Light" w:cstheme="majorAscii"/>
        </w:rPr>
        <w:t>Capitolo 1 – Caso di studio</w:t>
      </w:r>
      <w:bookmarkEnd w:id="2101835609"/>
    </w:p>
    <w:p w:rsidRPr="00485B53" w:rsidR="002C0357" w:rsidP="00EF4620" w:rsidRDefault="002C0357" w14:paraId="2DA6A8E5" w14:textId="77777777">
      <w:pPr>
        <w:rPr>
          <w:rFonts w:asciiTheme="majorHAnsi" w:hAnsiTheme="majorHAnsi" w:cstheme="majorHAnsi"/>
        </w:rPr>
      </w:pPr>
    </w:p>
    <w:p w:rsidR="00117F5B" w:rsidP="7B9E40BA" w:rsidRDefault="00117F5B" w14:paraId="78B6E333" w14:textId="68171855">
      <w:pPr>
        <w:pStyle w:val="Titolo2"/>
        <w:rPr>
          <w:rFonts w:cs="Calibri Light" w:cstheme="majorAscii"/>
          <w:sz w:val="32"/>
          <w:szCs w:val="32"/>
        </w:rPr>
      </w:pPr>
      <w:bookmarkStart w:name="_Toc1934072429" w:id="1719816657"/>
      <w:r w:rsidRPr="7B9E40BA" w:rsidR="211A3051">
        <w:rPr>
          <w:rFonts w:cs="Calibri Light" w:cstheme="majorAscii"/>
          <w:sz w:val="32"/>
          <w:szCs w:val="32"/>
        </w:rPr>
        <w:t xml:space="preserve">1.1 </w:t>
      </w:r>
      <w:r w:rsidRPr="7B9E40BA" w:rsidR="490C3519">
        <w:rPr>
          <w:rFonts w:cs="Calibri Light" w:cstheme="majorAscii"/>
          <w:sz w:val="32"/>
          <w:szCs w:val="32"/>
        </w:rPr>
        <w:t>– Descrizione dell’applicazione</w:t>
      </w:r>
      <w:bookmarkEnd w:id="1719816657"/>
    </w:p>
    <w:p w:rsidRPr="00485B53" w:rsidR="00932750" w:rsidP="7B9E40BA" w:rsidRDefault="00932750" w14:paraId="7801C568" w14:textId="0EF994B8">
      <w:pPr>
        <w:pStyle w:val="Normale"/>
        <w:rPr>
          <w:b w:val="0"/>
          <w:bCs w:val="0"/>
          <w:i w:val="1"/>
          <w:iCs w:val="1"/>
          <w:noProof w:val="0"/>
          <w:lang w:val="it-IT"/>
        </w:rPr>
      </w:pPr>
      <w:r w:rsidRPr="7B9E40BA" w:rsidR="64B93E81">
        <w:rPr>
          <w:b w:val="0"/>
          <w:bCs w:val="0"/>
          <w:i w:val="1"/>
          <w:iCs w:val="1"/>
          <w:noProof w:val="0"/>
          <w:lang w:val="it-IT"/>
        </w:rPr>
        <w:t xml:space="preserve">L'obiettivo di questo progetto è progettare e implementare una versione digitale del gioco da tavolo </w:t>
      </w:r>
      <w:r w:rsidRPr="7B9E40BA" w:rsidR="64B93E81">
        <w:rPr>
          <w:b w:val="1"/>
          <w:bCs w:val="1"/>
          <w:i w:val="1"/>
          <w:iCs w:val="1"/>
          <w:noProof w:val="0"/>
          <w:lang w:val="it-IT"/>
        </w:rPr>
        <w:t>Risiko</w:t>
      </w:r>
      <w:r w:rsidRPr="7B9E40BA" w:rsidR="64B93E81">
        <w:rPr>
          <w:b w:val="0"/>
          <w:bCs w:val="0"/>
          <w:i w:val="1"/>
          <w:iCs w:val="1"/>
          <w:noProof w:val="0"/>
          <w:lang w:val="it-IT"/>
        </w:rPr>
        <w:t xml:space="preserve">, utilizzando il linguaggio di programmazione </w:t>
      </w:r>
      <w:r w:rsidRPr="7B9E40BA" w:rsidR="64B93E81">
        <w:rPr>
          <w:b w:val="1"/>
          <w:bCs w:val="1"/>
          <w:i w:val="1"/>
          <w:iCs w:val="1"/>
          <w:noProof w:val="0"/>
          <w:lang w:val="it-IT"/>
        </w:rPr>
        <w:t>Java</w:t>
      </w:r>
      <w:r w:rsidRPr="7B9E40BA" w:rsidR="64B93E81">
        <w:rPr>
          <w:b w:val="0"/>
          <w:bCs w:val="0"/>
          <w:i w:val="1"/>
          <w:iCs w:val="1"/>
          <w:noProof w:val="0"/>
          <w:lang w:val="it-IT"/>
        </w:rPr>
        <w:t xml:space="preserve">. L'applicazione sfrutta i concetti fondamentali della </w:t>
      </w:r>
      <w:r w:rsidRPr="7B9E40BA" w:rsidR="64B93E81">
        <w:rPr>
          <w:b w:val="1"/>
          <w:bCs w:val="1"/>
          <w:i w:val="1"/>
          <w:iCs w:val="1"/>
          <w:noProof w:val="0"/>
          <w:lang w:val="it-IT"/>
        </w:rPr>
        <w:t>programmazione orientata agli oggetti</w:t>
      </w:r>
      <w:r w:rsidRPr="7B9E40BA" w:rsidR="64B93E81">
        <w:rPr>
          <w:b w:val="0"/>
          <w:bCs w:val="0"/>
          <w:i w:val="1"/>
          <w:iCs w:val="1"/>
          <w:noProof w:val="0"/>
          <w:lang w:val="it-IT"/>
        </w:rPr>
        <w:t>, come classi, ereditarietà, polimorfismo e gestione degli eventi, per creare un'esperienza di gioco fedele all'originale.</w:t>
      </w:r>
    </w:p>
    <w:p w:rsidRPr="00485B53" w:rsidR="00932750" w:rsidP="7B9E40BA" w:rsidRDefault="00932750" w14:paraId="481BC7FC" w14:textId="10029E1B">
      <w:pPr>
        <w:pStyle w:val="Normale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64B93E81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Caratteristiche principali:</w:t>
      </w:r>
    </w:p>
    <w:p w:rsidRPr="00485B53" w:rsidR="00932750" w:rsidP="7B9E40BA" w:rsidRDefault="00932750" w14:paraId="1B37192F" w14:textId="744D883E">
      <w:pPr>
        <w:pStyle w:val="Paragrafoelenco"/>
        <w:numPr>
          <w:ilvl w:val="0"/>
          <w:numId w:val="42"/>
        </w:numPr>
        <w:rPr>
          <w:noProof w:val="0"/>
          <w:lang w:val="it-IT"/>
        </w:rPr>
      </w:pPr>
      <w:r w:rsidRPr="7B9E40BA" w:rsidR="38577A1D">
        <w:rPr>
          <w:b w:val="1"/>
          <w:bCs w:val="1"/>
          <w:noProof w:val="0"/>
          <w:lang w:val="it-IT"/>
        </w:rPr>
        <w:t>Interfaccia Utente:</w:t>
      </w:r>
      <w:r w:rsidRPr="7B9E40BA" w:rsidR="38577A1D">
        <w:rPr>
          <w:b w:val="1"/>
          <w:bCs w:val="1"/>
          <w:noProof w:val="0"/>
          <w:lang w:val="it-IT"/>
        </w:rPr>
        <w:t xml:space="preserve"> </w:t>
      </w:r>
      <w:r w:rsidRPr="7B9E40BA" w:rsidR="38577A1D">
        <w:rPr>
          <w:noProof w:val="0"/>
          <w:lang w:val="it-IT"/>
        </w:rPr>
        <w:t xml:space="preserve">Basata su </w:t>
      </w:r>
      <w:r w:rsidRPr="7B9E40BA" w:rsidR="38577A1D">
        <w:rPr>
          <w:noProof w:val="0"/>
          <w:lang w:val="it-IT"/>
        </w:rPr>
        <w:t>console</w:t>
      </w:r>
      <w:r w:rsidRPr="7B9E40BA" w:rsidR="38577A1D">
        <w:rPr>
          <w:noProof w:val="0"/>
          <w:lang w:val="it-IT"/>
        </w:rPr>
        <w:t xml:space="preserve">, con utilizzo della libreria </w:t>
      </w:r>
      <w:r w:rsidRPr="7B9E40BA" w:rsidR="38577A1D">
        <w:rPr>
          <w:noProof w:val="0"/>
          <w:lang w:val="it-IT"/>
        </w:rPr>
        <w:t>Jansi</w:t>
      </w:r>
      <w:r w:rsidRPr="7B9E40BA" w:rsidR="38577A1D">
        <w:rPr>
          <w:noProof w:val="0"/>
          <w:lang w:val="it-IT"/>
        </w:rPr>
        <w:t xml:space="preserve"> per    migliorare la formattazione e i colori del testo</w:t>
      </w:r>
      <w:r w:rsidRPr="7B9E40BA" w:rsidR="451C1BE6">
        <w:rPr>
          <w:noProof w:val="0"/>
          <w:lang w:val="it-IT"/>
        </w:rPr>
        <w:t>.</w:t>
      </w:r>
    </w:p>
    <w:p w:rsidR="681A9BD5" w:rsidP="7B9E40BA" w:rsidRDefault="681A9BD5" w14:paraId="0D109010" w14:textId="07261603">
      <w:pPr>
        <w:pStyle w:val="Paragrafoelenco"/>
        <w:numPr>
          <w:ilvl w:val="0"/>
          <w:numId w:val="42"/>
        </w:numPr>
        <w:rPr>
          <w:noProof w:val="0"/>
          <w:lang w:val="it-IT"/>
        </w:rPr>
      </w:pPr>
      <w:r w:rsidRPr="7B9E40BA" w:rsidR="681A9BD5">
        <w:rPr>
          <w:b w:val="1"/>
          <w:bCs w:val="1"/>
          <w:noProof w:val="0"/>
          <w:lang w:val="it-IT"/>
        </w:rPr>
        <w:t>Numero di Giocatori:</w:t>
      </w:r>
      <w:r w:rsidRPr="7B9E40BA" w:rsidR="681A9BD5">
        <w:rPr>
          <w:b w:val="1"/>
          <w:bCs w:val="1"/>
          <w:noProof w:val="0"/>
          <w:lang w:val="it-IT"/>
        </w:rPr>
        <w:t xml:space="preserve"> </w:t>
      </w:r>
      <w:r w:rsidRPr="7B9E40BA" w:rsidR="681A9BD5">
        <w:rPr>
          <w:noProof w:val="0"/>
          <w:lang w:val="it-IT"/>
        </w:rPr>
        <w:t xml:space="preserve">Supporta da </w:t>
      </w:r>
      <w:r w:rsidRPr="7B9E40BA" w:rsidR="681A9BD5">
        <w:rPr>
          <w:noProof w:val="0"/>
          <w:lang w:val="it-IT"/>
        </w:rPr>
        <w:t>2 a 6 giocatori</w:t>
      </w:r>
      <w:r w:rsidRPr="7B9E40BA" w:rsidR="681A9BD5">
        <w:rPr>
          <w:noProof w:val="0"/>
          <w:lang w:val="it-IT"/>
        </w:rPr>
        <w:t>, permettendo partite multigiocatore locale.</w:t>
      </w:r>
    </w:p>
    <w:p w:rsidR="681A9BD5" w:rsidP="7B9E40BA" w:rsidRDefault="681A9BD5" w14:paraId="1282F3BB" w14:textId="0186897C">
      <w:pPr>
        <w:pStyle w:val="Paragrafoelenco"/>
        <w:numPr>
          <w:ilvl w:val="0"/>
          <w:numId w:val="42"/>
        </w:numPr>
        <w:rPr>
          <w:noProof w:val="0"/>
          <w:lang w:val="it-IT"/>
        </w:rPr>
      </w:pPr>
      <w:r w:rsidRPr="7B9E40BA" w:rsidR="681A9BD5">
        <w:rPr>
          <w:b w:val="1"/>
          <w:bCs w:val="1"/>
          <w:noProof w:val="0"/>
          <w:lang w:val="it-IT"/>
        </w:rPr>
        <w:t>Mappa di Gioco:</w:t>
      </w:r>
      <w:r w:rsidRPr="7B9E40BA" w:rsidR="681A9BD5">
        <w:rPr>
          <w:b w:val="1"/>
          <w:bCs w:val="1"/>
          <w:noProof w:val="0"/>
          <w:lang w:val="it-IT"/>
        </w:rPr>
        <w:t xml:space="preserve"> </w:t>
      </w:r>
      <w:r w:rsidRPr="7B9E40BA" w:rsidR="681A9BD5">
        <w:rPr>
          <w:noProof w:val="0"/>
          <w:lang w:val="it-IT"/>
        </w:rPr>
        <w:t xml:space="preserve">Rappresentazione dei </w:t>
      </w:r>
      <w:r w:rsidRPr="7B9E40BA" w:rsidR="681A9BD5">
        <w:rPr>
          <w:noProof w:val="0"/>
          <w:lang w:val="it-IT"/>
        </w:rPr>
        <w:t>territori</w:t>
      </w:r>
      <w:r w:rsidRPr="7B9E40BA" w:rsidR="681A9BD5">
        <w:rPr>
          <w:noProof w:val="0"/>
          <w:lang w:val="it-IT"/>
        </w:rPr>
        <w:t xml:space="preserve"> e dei </w:t>
      </w:r>
      <w:r w:rsidRPr="7B9E40BA" w:rsidR="681A9BD5">
        <w:rPr>
          <w:noProof w:val="0"/>
          <w:lang w:val="it-IT"/>
        </w:rPr>
        <w:t>continenti</w:t>
      </w:r>
      <w:r w:rsidRPr="7B9E40BA" w:rsidR="681A9BD5">
        <w:rPr>
          <w:noProof w:val="0"/>
          <w:lang w:val="it-IT"/>
        </w:rPr>
        <w:t>, inclusi confini e connessioni, per simulare fedelmente il tabellone di Risiko.</w:t>
      </w:r>
    </w:p>
    <w:p w:rsidR="681A9BD5" w:rsidP="7B9E40BA" w:rsidRDefault="681A9BD5" w14:paraId="3EBFBA43" w14:textId="01EFE762">
      <w:pPr>
        <w:pStyle w:val="Paragrafoelenco"/>
        <w:numPr>
          <w:ilvl w:val="0"/>
          <w:numId w:val="42"/>
        </w:numPr>
        <w:rPr>
          <w:noProof w:val="0"/>
          <w:lang w:val="it-IT"/>
        </w:rPr>
      </w:pPr>
      <w:r w:rsidRPr="7B9E40BA" w:rsidR="681A9BD5">
        <w:rPr>
          <w:b w:val="1"/>
          <w:bCs w:val="1"/>
          <w:noProof w:val="0"/>
          <w:lang w:val="it-IT"/>
        </w:rPr>
        <w:t>Gestione delle Armate:</w:t>
      </w:r>
      <w:r w:rsidRPr="7B9E40BA" w:rsidR="681A9BD5">
        <w:rPr>
          <w:noProof w:val="0"/>
          <w:lang w:val="it-IT"/>
        </w:rPr>
        <w:t xml:space="preserve"> Implementazione delle meccaniche di distribuzione, attacco, difesa e spostamento delle armate tra territori.</w:t>
      </w:r>
    </w:p>
    <w:p w:rsidR="681A9BD5" w:rsidP="7B9E40BA" w:rsidRDefault="681A9BD5" w14:paraId="678FB2FA" w14:textId="07DD5E0E">
      <w:pPr>
        <w:pStyle w:val="Paragrafoelenco"/>
        <w:numPr>
          <w:ilvl w:val="0"/>
          <w:numId w:val="42"/>
        </w:numPr>
        <w:rPr>
          <w:noProof w:val="0"/>
          <w:lang w:val="it-IT"/>
        </w:rPr>
      </w:pPr>
      <w:r w:rsidRPr="7B9E40BA" w:rsidR="681A9BD5">
        <w:rPr>
          <w:b w:val="1"/>
          <w:bCs w:val="1"/>
          <w:noProof w:val="0"/>
          <w:lang w:val="it-IT"/>
        </w:rPr>
        <w:t>Carte e Obiettivi:</w:t>
      </w:r>
      <w:r w:rsidRPr="7B9E40BA" w:rsidR="681A9BD5">
        <w:rPr>
          <w:b w:val="1"/>
          <w:bCs w:val="1"/>
          <w:noProof w:val="0"/>
          <w:lang w:val="it-IT"/>
        </w:rPr>
        <w:t xml:space="preserve"> </w:t>
      </w:r>
      <w:r w:rsidRPr="7B9E40BA" w:rsidR="681A9BD5">
        <w:rPr>
          <w:noProof w:val="0"/>
          <w:lang w:val="it-IT"/>
        </w:rPr>
        <w:t xml:space="preserve">Introduzione di </w:t>
      </w:r>
      <w:r w:rsidRPr="7B9E40BA" w:rsidR="681A9BD5">
        <w:rPr>
          <w:noProof w:val="0"/>
          <w:lang w:val="it-IT"/>
        </w:rPr>
        <w:t>carte territorio</w:t>
      </w:r>
      <w:r w:rsidRPr="7B9E40BA" w:rsidR="681A9BD5">
        <w:rPr>
          <w:noProof w:val="0"/>
          <w:lang w:val="it-IT"/>
        </w:rPr>
        <w:t xml:space="preserve">, </w:t>
      </w:r>
      <w:r w:rsidRPr="7B9E40BA" w:rsidR="681A9BD5">
        <w:rPr>
          <w:noProof w:val="0"/>
          <w:lang w:val="it-IT"/>
        </w:rPr>
        <w:t>carte obiettivo</w:t>
      </w:r>
      <w:r w:rsidRPr="7B9E40BA" w:rsidR="681A9BD5">
        <w:rPr>
          <w:noProof w:val="0"/>
          <w:lang w:val="it-IT"/>
        </w:rPr>
        <w:t xml:space="preserve"> e </w:t>
      </w:r>
      <w:r w:rsidRPr="7B9E40BA" w:rsidR="681A9BD5">
        <w:rPr>
          <w:noProof w:val="0"/>
          <w:lang w:val="it-IT"/>
        </w:rPr>
        <w:t>jolly</w:t>
      </w:r>
      <w:r w:rsidRPr="7B9E40BA" w:rsidR="681A9BD5">
        <w:rPr>
          <w:noProof w:val="0"/>
          <w:lang w:val="it-IT"/>
        </w:rPr>
        <w:t>, che influenzano la strategia di gioco e determinano le condizioni di vittoria.</w:t>
      </w:r>
    </w:p>
    <w:p w:rsidR="681A9BD5" w:rsidP="7B9E40BA" w:rsidRDefault="681A9BD5" w14:paraId="2E93D2DE" w14:textId="38FA90FB">
      <w:pPr>
        <w:pStyle w:val="Paragrafoelenco"/>
        <w:numPr>
          <w:ilvl w:val="0"/>
          <w:numId w:val="42"/>
        </w:numPr>
        <w:rPr>
          <w:noProof w:val="0"/>
          <w:lang w:val="it-IT"/>
        </w:rPr>
      </w:pPr>
      <w:r w:rsidRPr="7B9E40BA" w:rsidR="681A9BD5">
        <w:rPr>
          <w:b w:val="1"/>
          <w:bCs w:val="1"/>
          <w:noProof w:val="0"/>
          <w:lang w:val="it-IT"/>
        </w:rPr>
        <w:t>Dadi Virtuali:</w:t>
      </w:r>
      <w:r w:rsidRPr="7B9E40BA" w:rsidR="681A9BD5">
        <w:rPr>
          <w:b w:val="1"/>
          <w:bCs w:val="1"/>
          <w:noProof w:val="0"/>
          <w:lang w:val="it-IT"/>
        </w:rPr>
        <w:t xml:space="preserve"> </w:t>
      </w:r>
      <w:r w:rsidRPr="7B9E40BA" w:rsidR="681A9BD5">
        <w:rPr>
          <w:noProof w:val="0"/>
          <w:lang w:val="it-IT"/>
        </w:rPr>
        <w:t xml:space="preserve">Simulazione del lancio dei </w:t>
      </w:r>
      <w:r w:rsidRPr="7B9E40BA" w:rsidR="681A9BD5">
        <w:rPr>
          <w:noProof w:val="0"/>
          <w:lang w:val="it-IT"/>
        </w:rPr>
        <w:t>dadi</w:t>
      </w:r>
      <w:r w:rsidRPr="7B9E40BA" w:rsidR="681A9BD5">
        <w:rPr>
          <w:noProof w:val="0"/>
          <w:lang w:val="it-IT"/>
        </w:rPr>
        <w:t xml:space="preserve"> per risolvere le fasi di attacco e difesa tra i giocatori.</w:t>
      </w:r>
    </w:p>
    <w:p w:rsidR="681A9BD5" w:rsidP="7B9E40BA" w:rsidRDefault="681A9BD5" w14:paraId="68695E26" w14:textId="73203E78">
      <w:pPr>
        <w:pStyle w:val="Paragrafoelenco"/>
        <w:numPr>
          <w:ilvl w:val="0"/>
          <w:numId w:val="42"/>
        </w:numPr>
        <w:rPr>
          <w:noProof w:val="0"/>
          <w:lang w:val="it-IT"/>
        </w:rPr>
      </w:pPr>
      <w:r w:rsidRPr="7B9E40BA" w:rsidR="681A9BD5">
        <w:rPr>
          <w:b w:val="1"/>
          <w:bCs w:val="1"/>
          <w:noProof w:val="0"/>
          <w:lang w:val="it-IT"/>
        </w:rPr>
        <w:t>Stato del Gioco:</w:t>
      </w:r>
      <w:r w:rsidRPr="7B9E40BA" w:rsidR="681A9BD5">
        <w:rPr>
          <w:b w:val="1"/>
          <w:bCs w:val="1"/>
          <w:noProof w:val="0"/>
          <w:lang w:val="it-IT"/>
        </w:rPr>
        <w:t xml:space="preserve"> </w:t>
      </w:r>
      <w:r w:rsidRPr="7B9E40BA" w:rsidR="681A9BD5">
        <w:rPr>
          <w:noProof w:val="0"/>
          <w:lang w:val="it-IT"/>
        </w:rPr>
        <w:t>Controllo delle diverse fasi del gioco, come la distribuzione iniziale delle armate, le fasi di attacco, rinforzo e spostamento.</w:t>
      </w:r>
    </w:p>
    <w:p w:rsidR="681A9BD5" w:rsidP="7B9E40BA" w:rsidRDefault="681A9BD5" w14:paraId="691728F2" w14:textId="13AE2EEA">
      <w:pPr>
        <w:pStyle w:val="Paragrafoelenco"/>
        <w:numPr>
          <w:ilvl w:val="0"/>
          <w:numId w:val="42"/>
        </w:numPr>
        <w:rPr>
          <w:noProof w:val="0"/>
          <w:lang w:val="it-IT"/>
        </w:rPr>
      </w:pPr>
      <w:r w:rsidRPr="7B9E40BA" w:rsidR="681A9BD5">
        <w:rPr>
          <w:b w:val="1"/>
          <w:bCs w:val="1"/>
          <w:noProof w:val="0"/>
          <w:lang w:val="it-IT"/>
        </w:rPr>
        <w:t>Persistenza:</w:t>
      </w:r>
      <w:r w:rsidRPr="7B9E40BA" w:rsidR="681A9BD5">
        <w:rPr>
          <w:b w:val="1"/>
          <w:bCs w:val="1"/>
          <w:noProof w:val="0"/>
          <w:lang w:val="it-IT"/>
        </w:rPr>
        <w:t xml:space="preserve"> </w:t>
      </w:r>
      <w:r w:rsidRPr="7B9E40BA" w:rsidR="681A9BD5">
        <w:rPr>
          <w:noProof w:val="0"/>
          <w:lang w:val="it-IT"/>
        </w:rPr>
        <w:t xml:space="preserve">Possibilità di </w:t>
      </w:r>
      <w:r w:rsidRPr="7B9E40BA" w:rsidR="681A9BD5">
        <w:rPr>
          <w:noProof w:val="0"/>
          <w:lang w:val="it-IT"/>
        </w:rPr>
        <w:t>salvare</w:t>
      </w:r>
      <w:r w:rsidRPr="7B9E40BA" w:rsidR="681A9BD5">
        <w:rPr>
          <w:noProof w:val="0"/>
          <w:lang w:val="it-IT"/>
        </w:rPr>
        <w:t xml:space="preserve"> e </w:t>
      </w:r>
      <w:r w:rsidRPr="7B9E40BA" w:rsidR="681A9BD5">
        <w:rPr>
          <w:noProof w:val="0"/>
          <w:lang w:val="it-IT"/>
        </w:rPr>
        <w:t>riprendere</w:t>
      </w:r>
      <w:r w:rsidRPr="7B9E40BA" w:rsidR="681A9BD5">
        <w:rPr>
          <w:noProof w:val="0"/>
          <w:lang w:val="it-IT"/>
        </w:rPr>
        <w:t xml:space="preserve"> una partita in corso, garantendo flessibilità e continuità nell'esperienza di gioco.</w:t>
      </w:r>
    </w:p>
    <w:p w:rsidR="681A9BD5" w:rsidP="7B9E40BA" w:rsidRDefault="681A9BD5" w14:paraId="48276C81" w14:textId="57DAEFFB">
      <w:pPr>
        <w:pStyle w:val="Paragrafoelenco"/>
        <w:numPr>
          <w:ilvl w:val="0"/>
          <w:numId w:val="42"/>
        </w:numPr>
        <w:rPr>
          <w:noProof w:val="0"/>
          <w:lang w:val="it-IT"/>
        </w:rPr>
      </w:pPr>
      <w:r w:rsidRPr="7B9E40BA" w:rsidR="681A9BD5">
        <w:rPr>
          <w:b w:val="1"/>
          <w:bCs w:val="1"/>
          <w:noProof w:val="0"/>
          <w:lang w:val="it-IT"/>
        </w:rPr>
        <w:t>Log delle Azioni:</w:t>
      </w:r>
      <w:r w:rsidRPr="7B9E40BA" w:rsidR="681A9BD5">
        <w:rPr>
          <w:noProof w:val="0"/>
          <w:lang w:val="it-IT"/>
        </w:rPr>
        <w:t xml:space="preserve"> Registrazione dettagliata su file di tutte le azioni svolte durante la partita, come attacchi, movimenti e cambi di turno, per permettere un'analisi post-partita.</w:t>
      </w:r>
    </w:p>
    <w:p w:rsidR="32F2C021" w:rsidP="7B9E40BA" w:rsidRDefault="32F2C021" w14:paraId="446BE709" w14:textId="29544140">
      <w:pPr>
        <w:pStyle w:val="Normale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32F2C021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Tecnologie e Approcci Utilizzati:</w:t>
      </w:r>
    </w:p>
    <w:p w:rsidR="32F2C021" w:rsidP="7B9E40BA" w:rsidRDefault="32F2C021" w14:paraId="3288EA32" w14:textId="239992A4">
      <w:pPr>
        <w:pStyle w:val="Paragrafoelenco"/>
        <w:numPr>
          <w:ilvl w:val="0"/>
          <w:numId w:val="44"/>
        </w:numPr>
        <w:rPr>
          <w:noProof w:val="0"/>
          <w:lang w:val="it-IT"/>
        </w:rPr>
      </w:pPr>
      <w:r w:rsidRPr="7B9E40BA" w:rsidR="32F2C021">
        <w:rPr>
          <w:b w:val="1"/>
          <w:bCs w:val="1"/>
          <w:noProof w:val="0"/>
          <w:lang w:val="it-IT"/>
        </w:rPr>
        <w:t>Programmazione Orientata agli Oggetti:</w:t>
      </w:r>
      <w:r w:rsidRPr="7B9E40BA" w:rsidR="32F2C021">
        <w:rPr>
          <w:noProof w:val="0"/>
          <w:lang w:val="it-IT"/>
        </w:rPr>
        <w:t xml:space="preserve"> Uso estensivo di classi e oggetti per modellare le entità del gioco (giocatori, territori, armate, ecc.).</w:t>
      </w:r>
    </w:p>
    <w:p w:rsidR="32F2C021" w:rsidP="7B9E40BA" w:rsidRDefault="32F2C021" w14:paraId="5E7D402D" w14:textId="7D8508DD">
      <w:pPr>
        <w:pStyle w:val="Paragrafoelenco"/>
        <w:numPr>
          <w:ilvl w:val="0"/>
          <w:numId w:val="44"/>
        </w:numPr>
        <w:rPr>
          <w:noProof w:val="0"/>
          <w:lang w:val="it-IT"/>
        </w:rPr>
      </w:pPr>
      <w:r w:rsidRPr="7B9E40BA" w:rsidR="32F2C021">
        <w:rPr>
          <w:b w:val="1"/>
          <w:bCs w:val="1"/>
          <w:noProof w:val="0"/>
          <w:lang w:val="it-IT"/>
        </w:rPr>
        <w:t>Collezioni Java:</w:t>
      </w:r>
      <w:r w:rsidRPr="7B9E40BA" w:rsidR="32F2C021">
        <w:rPr>
          <w:b w:val="1"/>
          <w:bCs w:val="1"/>
          <w:noProof w:val="0"/>
          <w:lang w:val="it-IT"/>
        </w:rPr>
        <w:t xml:space="preserve"> </w:t>
      </w:r>
      <w:r w:rsidRPr="7B9E40BA" w:rsidR="32F2C021">
        <w:rPr>
          <w:noProof w:val="0"/>
          <w:lang w:val="it-IT"/>
        </w:rPr>
        <w:t>Utilizzo di strutture dati come liste, mappe e set per gestire gli elementi dinamici del gioco.</w:t>
      </w:r>
    </w:p>
    <w:p w:rsidR="32F2C021" w:rsidP="7B9E40BA" w:rsidRDefault="32F2C021" w14:paraId="06C53293" w14:textId="3C190001">
      <w:pPr>
        <w:pStyle w:val="Paragrafoelenco"/>
        <w:numPr>
          <w:ilvl w:val="0"/>
          <w:numId w:val="44"/>
        </w:numPr>
        <w:rPr>
          <w:noProof w:val="0"/>
          <w:lang w:val="it-IT"/>
        </w:rPr>
      </w:pPr>
      <w:r w:rsidRPr="7B9E40BA" w:rsidR="32F2C021">
        <w:rPr>
          <w:b w:val="1"/>
          <w:bCs w:val="1"/>
          <w:noProof w:val="0"/>
          <w:lang w:val="it-IT"/>
        </w:rPr>
        <w:t>Stream ed Espressioni Lambda:</w:t>
      </w:r>
      <w:r w:rsidRPr="7B9E40BA" w:rsidR="32F2C021">
        <w:rPr>
          <w:noProof w:val="0"/>
          <w:lang w:val="it-IT"/>
        </w:rPr>
        <w:t xml:space="preserve"> Applicazione di Stream API ed espressioni lambda per operazioni efficienti sulle collezioni.</w:t>
      </w:r>
    </w:p>
    <w:p w:rsidR="32F2C021" w:rsidP="7B9E40BA" w:rsidRDefault="32F2C021" w14:paraId="59C11EF8" w14:textId="0952F77D">
      <w:pPr>
        <w:pStyle w:val="Paragrafoelenco"/>
        <w:numPr>
          <w:ilvl w:val="0"/>
          <w:numId w:val="44"/>
        </w:numPr>
        <w:rPr>
          <w:noProof w:val="0"/>
          <w:lang w:val="it-IT"/>
        </w:rPr>
      </w:pPr>
      <w:r w:rsidRPr="7B9E40BA" w:rsidR="32F2C021">
        <w:rPr>
          <w:b w:val="1"/>
          <w:bCs w:val="1"/>
          <w:noProof w:val="0"/>
          <w:lang w:val="it-IT"/>
        </w:rPr>
        <w:t>Gestione degli Eventi:</w:t>
      </w:r>
      <w:r w:rsidRPr="7B9E40BA" w:rsidR="32F2C021">
        <w:rPr>
          <w:noProof w:val="0"/>
          <w:lang w:val="it-IT"/>
        </w:rPr>
        <w:t xml:space="preserve"> Implementazione di meccanismi per gestire eventi di gioco, come attacchi e cambi di turno.</w:t>
      </w:r>
    </w:p>
    <w:p w:rsidR="32F2C021" w:rsidP="7B9E40BA" w:rsidRDefault="32F2C021" w14:paraId="1B13AA32" w14:textId="3C5D6F3E">
      <w:pPr>
        <w:pStyle w:val="Paragrafoelenco"/>
        <w:numPr>
          <w:ilvl w:val="0"/>
          <w:numId w:val="44"/>
        </w:numPr>
        <w:rPr>
          <w:noProof w:val="0"/>
          <w:lang w:val="it-IT"/>
        </w:rPr>
      </w:pPr>
      <w:r w:rsidRPr="7B9E40BA" w:rsidR="32F2C021">
        <w:rPr>
          <w:noProof w:val="0"/>
          <w:lang w:val="it-IT"/>
        </w:rPr>
        <w:t>Modularità del Codice:</w:t>
      </w:r>
      <w:r w:rsidRPr="7B9E40BA" w:rsidR="1B22C433">
        <w:rPr>
          <w:noProof w:val="0"/>
          <w:lang w:val="it-IT"/>
        </w:rPr>
        <w:t xml:space="preserve"> </w:t>
      </w:r>
      <w:r w:rsidRPr="7B9E40BA" w:rsidR="32F2C021">
        <w:rPr>
          <w:noProof w:val="0"/>
          <w:lang w:val="it-IT"/>
        </w:rPr>
        <w:t>Suddivisione</w:t>
      </w:r>
      <w:r w:rsidRPr="7B9E40BA" w:rsidR="3E89A65D">
        <w:rPr>
          <w:noProof w:val="0"/>
          <w:lang w:val="it-IT"/>
        </w:rPr>
        <w:t xml:space="preserve"> </w:t>
      </w:r>
      <w:r w:rsidRPr="7B9E40BA" w:rsidR="32F2C021">
        <w:rPr>
          <w:noProof w:val="0"/>
          <w:lang w:val="it-IT"/>
        </w:rPr>
        <w:t xml:space="preserve">del codice in pacchetti distinti (core, </w:t>
      </w:r>
      <w:r w:rsidRPr="7B9E40BA" w:rsidR="32F2C021">
        <w:rPr>
          <w:noProof w:val="0"/>
          <w:lang w:val="it-IT"/>
        </w:rPr>
        <w:t>datamodel</w:t>
      </w:r>
      <w:r w:rsidRPr="7B9E40BA" w:rsidR="32F2C021">
        <w:rPr>
          <w:noProof w:val="0"/>
          <w:lang w:val="it-IT"/>
        </w:rPr>
        <w:t xml:space="preserve">, service, </w:t>
      </w:r>
      <w:r w:rsidRPr="7B9E40BA" w:rsidR="32F2C021">
        <w:rPr>
          <w:noProof w:val="0"/>
          <w:lang w:val="it-IT"/>
        </w:rPr>
        <w:t>impl</w:t>
      </w:r>
      <w:r w:rsidRPr="7B9E40BA" w:rsidR="32F2C021">
        <w:rPr>
          <w:noProof w:val="0"/>
          <w:lang w:val="it-IT"/>
        </w:rPr>
        <w:t xml:space="preserve">, </w:t>
      </w:r>
      <w:r w:rsidRPr="7B9E40BA" w:rsidR="32F2C021">
        <w:rPr>
          <w:noProof w:val="0"/>
          <w:lang w:val="it-IT"/>
        </w:rPr>
        <w:t>utils</w:t>
      </w:r>
      <w:r w:rsidRPr="7B9E40BA" w:rsidR="32F2C021">
        <w:rPr>
          <w:noProof w:val="0"/>
          <w:lang w:val="it-IT"/>
        </w:rPr>
        <w:t>) per una migliore organizzazione e manutenzione.</w:t>
      </w:r>
    </w:p>
    <w:p w:rsidR="32F2C021" w:rsidP="7B9E40BA" w:rsidRDefault="32F2C021" w14:paraId="19AEE124" w14:textId="547C922A">
      <w:pPr>
        <w:pStyle w:val="Paragrafoelenco"/>
        <w:numPr>
          <w:ilvl w:val="0"/>
          <w:numId w:val="44"/>
        </w:numPr>
        <w:rPr>
          <w:noProof w:val="0"/>
          <w:lang w:val="it-IT"/>
        </w:rPr>
      </w:pPr>
      <w:r w:rsidRPr="7B9E40BA" w:rsidR="32F2C021">
        <w:rPr>
          <w:noProof w:val="0"/>
          <w:lang w:val="it-IT"/>
        </w:rPr>
        <w:t>Persistenza dei Dati:</w:t>
      </w:r>
      <w:r w:rsidRPr="7B9E40BA" w:rsidR="32F2C021">
        <w:rPr>
          <w:noProof w:val="0"/>
          <w:lang w:val="it-IT"/>
        </w:rPr>
        <w:t xml:space="preserve"> Salvataggio e caricamento dello stato del gioco utilizzando la serializzazione degli oggetti.</w:t>
      </w:r>
    </w:p>
    <w:p w:rsidR="32F2C021" w:rsidP="7B9E40BA" w:rsidRDefault="32F2C021" w14:paraId="55E00F7E" w14:textId="7FD6849B">
      <w:pPr>
        <w:pStyle w:val="Paragrafoelenco"/>
        <w:numPr>
          <w:ilvl w:val="0"/>
          <w:numId w:val="44"/>
        </w:numPr>
        <w:rPr>
          <w:noProof w:val="0"/>
          <w:lang w:val="it-IT"/>
        </w:rPr>
      </w:pPr>
      <w:r w:rsidRPr="7B9E40BA" w:rsidR="32F2C021">
        <w:rPr>
          <w:noProof w:val="0"/>
          <w:lang w:val="it-IT"/>
        </w:rPr>
        <w:t>Gestione dei Colori e Formattazione del Testo:</w:t>
      </w:r>
      <w:r w:rsidRPr="7B9E40BA" w:rsidR="32F2C021">
        <w:rPr>
          <w:noProof w:val="0"/>
          <w:lang w:val="it-IT"/>
        </w:rPr>
        <w:t xml:space="preserve"> Utilizzo della libreria </w:t>
      </w:r>
      <w:r w:rsidRPr="7B9E40BA" w:rsidR="32F2C021">
        <w:rPr>
          <w:noProof w:val="0"/>
          <w:lang w:val="it-IT"/>
        </w:rPr>
        <w:t>Jansi</w:t>
      </w:r>
      <w:r w:rsidRPr="7B9E40BA" w:rsidR="32F2C021">
        <w:rPr>
          <w:noProof w:val="0"/>
          <w:lang w:val="it-IT"/>
        </w:rPr>
        <w:t xml:space="preserve"> per migliorare l'esperienza utente nell'interfaccia console.</w:t>
      </w:r>
    </w:p>
    <w:p w:rsidR="7B9E40BA" w:rsidP="7B9E40BA" w:rsidRDefault="7B9E40BA" w14:paraId="2F08DC91" w14:textId="1DCFF655">
      <w:pPr>
        <w:pStyle w:val="Normale"/>
        <w:rPr>
          <w:noProof w:val="0"/>
          <w:lang w:val="it-IT"/>
        </w:rPr>
      </w:pPr>
    </w:p>
    <w:p w:rsidRPr="00485B53" w:rsidR="00932750" w:rsidP="00EF4620" w:rsidRDefault="00932750" w14:paraId="15C0314A" w14:textId="77777777">
      <w:pPr>
        <w:rPr>
          <w:rFonts w:asciiTheme="majorHAnsi" w:hAnsiTheme="majorHAnsi" w:cstheme="majorHAnsi"/>
        </w:rPr>
      </w:pPr>
    </w:p>
    <w:p w:rsidRPr="00485B53" w:rsidR="00932750" w:rsidP="00EF4620" w:rsidRDefault="00932750" w14:paraId="092FA141" w14:textId="77777777">
      <w:pPr>
        <w:rPr>
          <w:rFonts w:asciiTheme="majorHAnsi" w:hAnsiTheme="majorHAnsi" w:cstheme="majorHAnsi"/>
        </w:rPr>
      </w:pPr>
    </w:p>
    <w:p w:rsidRPr="00485B53" w:rsidR="00932750" w:rsidP="00EF4620" w:rsidRDefault="00932750" w14:paraId="0349E507" w14:textId="77777777">
      <w:pPr>
        <w:rPr>
          <w:rFonts w:asciiTheme="majorHAnsi" w:hAnsiTheme="majorHAnsi" w:cstheme="majorHAnsi"/>
        </w:rPr>
      </w:pPr>
    </w:p>
    <w:p w:rsidRPr="00485B53" w:rsidR="00932750" w:rsidP="00EF4620" w:rsidRDefault="00932750" w14:paraId="44E3E9AD" w14:textId="77777777">
      <w:pPr>
        <w:rPr>
          <w:rFonts w:asciiTheme="majorHAnsi" w:hAnsiTheme="majorHAnsi" w:cstheme="majorHAnsi"/>
        </w:rPr>
      </w:pPr>
    </w:p>
    <w:p w:rsidRPr="00485B53" w:rsidR="00932750" w:rsidP="00EF4620" w:rsidRDefault="00932750" w14:paraId="76886B29" w14:textId="77777777">
      <w:pPr>
        <w:rPr>
          <w:rFonts w:asciiTheme="majorHAnsi" w:hAnsiTheme="majorHAnsi" w:cstheme="majorHAnsi"/>
        </w:rPr>
      </w:pPr>
    </w:p>
    <w:p w:rsidR="00030EFB" w:rsidRDefault="00030EFB" w14:paraId="6A840884" w14:textId="77777777">
      <w:pPr>
        <w:rPr>
          <w:rFonts w:asciiTheme="majorHAnsi" w:hAnsiTheme="majorHAnsi" w:eastAsiaTheme="majorEastAsia" w:cstheme="majorHAnsi"/>
          <w:color w:val="2F5496" w:themeColor="accent1" w:themeShade="BF"/>
          <w:sz w:val="28"/>
          <w:szCs w:val="28"/>
        </w:rPr>
      </w:pPr>
    </w:p>
    <w:p w:rsidR="00A869A1" w:rsidRDefault="00A869A1" w14:paraId="66479D46" w14:textId="77777777">
      <w:pPr>
        <w:rPr>
          <w:rFonts w:asciiTheme="majorHAnsi" w:hAnsiTheme="majorHAnsi" w:eastAsiaTheme="majorEastAsia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:rsidRPr="00485B53" w:rsidR="002C0357" w:rsidP="7B9E40BA" w:rsidRDefault="006C634D" w14:paraId="646960CB" w14:textId="77777777">
      <w:pPr>
        <w:pStyle w:val="Titolo2"/>
        <w:rPr>
          <w:rFonts w:cs="Calibri Light" w:cstheme="majorAscii"/>
          <w:sz w:val="32"/>
          <w:szCs w:val="32"/>
        </w:rPr>
      </w:pPr>
      <w:bookmarkStart w:name="_Toc827954761" w:id="1204685856"/>
      <w:r w:rsidRPr="7B9E40BA" w:rsidR="490C3519">
        <w:rPr>
          <w:rFonts w:cs="Calibri Light" w:cstheme="majorAscii"/>
          <w:sz w:val="32"/>
          <w:szCs w:val="32"/>
        </w:rPr>
        <w:t>1.</w:t>
      </w:r>
      <w:r w:rsidRPr="7B9E40BA" w:rsidR="7BC60D1F">
        <w:rPr>
          <w:rFonts w:cs="Calibri Light" w:cstheme="majorAscii"/>
          <w:sz w:val="32"/>
          <w:szCs w:val="32"/>
        </w:rPr>
        <w:t>2</w:t>
      </w:r>
      <w:r w:rsidRPr="7B9E40BA" w:rsidR="231904DA">
        <w:rPr>
          <w:rFonts w:cs="Calibri Light" w:cstheme="majorAscii"/>
          <w:sz w:val="32"/>
          <w:szCs w:val="32"/>
        </w:rPr>
        <w:t xml:space="preserve"> </w:t>
      </w:r>
      <w:r w:rsidRPr="7B9E40BA" w:rsidR="4B0D199D">
        <w:rPr>
          <w:rFonts w:cs="Calibri Light" w:cstheme="majorAscii"/>
          <w:sz w:val="32"/>
          <w:szCs w:val="32"/>
        </w:rPr>
        <w:t xml:space="preserve">– </w:t>
      </w:r>
      <w:r w:rsidRPr="7B9E40BA" w:rsidR="7BC60D1F">
        <w:rPr>
          <w:rFonts w:cs="Calibri Light" w:cstheme="majorAscii"/>
          <w:sz w:val="32"/>
          <w:szCs w:val="32"/>
        </w:rPr>
        <w:t>Funzionalità</w:t>
      </w:r>
      <w:bookmarkEnd w:id="1204685856"/>
      <w:r w:rsidRPr="7B9E40BA" w:rsidR="490C3519">
        <w:rPr>
          <w:rFonts w:cs="Calibri Light" w:cstheme="majorAscii"/>
          <w:sz w:val="32"/>
          <w:szCs w:val="32"/>
        </w:rPr>
        <w:t xml:space="preserve"> </w:t>
      </w:r>
    </w:p>
    <w:p w:rsidRPr="00637C10" w:rsidR="00782E3C" w:rsidP="7B9E40BA" w:rsidRDefault="00782E3C" w14:paraId="2236B345" w14:textId="21F1F993">
      <w:pPr>
        <w:pStyle w:val="Normale"/>
      </w:pPr>
    </w:p>
    <w:p w:rsidRPr="00637C10" w:rsidR="00782E3C" w:rsidP="7B9E40BA" w:rsidRDefault="00782E3C" w14:paraId="57BB58DA" w14:textId="6FA85146">
      <w:pPr>
        <w:pStyle w:val="Normale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29A1C7F8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Tipologie di Utenti:</w:t>
      </w:r>
    </w:p>
    <w:p w:rsidRPr="00637C10" w:rsidR="00782E3C" w:rsidP="7B9E40BA" w:rsidRDefault="00782E3C" w14:paraId="5A8D0DD1" w14:textId="3D39421E">
      <w:pPr>
        <w:pStyle w:val="Paragrafoelenco"/>
        <w:numPr>
          <w:ilvl w:val="0"/>
          <w:numId w:val="46"/>
        </w:numPr>
        <w:rPr>
          <w:noProof w:val="0"/>
          <w:lang w:val="it-IT"/>
        </w:rPr>
      </w:pPr>
      <w:r w:rsidRPr="7B9E40BA" w:rsidR="29A1C7F8">
        <w:rPr>
          <w:b w:val="1"/>
          <w:bCs w:val="1"/>
          <w:i w:val="1"/>
          <w:iCs w:val="1"/>
          <w:noProof w:val="0"/>
          <w:lang w:val="it-IT"/>
        </w:rPr>
        <w:t>Giocatori Umani:</w:t>
      </w:r>
      <w:r w:rsidRPr="7B9E40BA" w:rsidR="29A1C7F8">
        <w:rPr>
          <w:b w:val="1"/>
          <w:bCs w:val="1"/>
          <w:i w:val="1"/>
          <w:iCs w:val="1"/>
          <w:noProof w:val="0"/>
          <w:lang w:val="it-IT"/>
        </w:rPr>
        <w:t xml:space="preserve"> </w:t>
      </w:r>
      <w:r w:rsidRPr="7B9E40BA" w:rsidR="29A1C7F8">
        <w:rPr>
          <w:noProof w:val="0"/>
          <w:lang w:val="it-IT"/>
        </w:rPr>
        <w:t>Partecipano al gioco inserendo comandi tramite l'interfaccia console.</w:t>
      </w:r>
    </w:p>
    <w:p w:rsidRPr="00637C10" w:rsidR="00782E3C" w:rsidP="7B9E40BA" w:rsidRDefault="00782E3C" w14:paraId="0B34C5AF" w14:textId="14D1493B">
      <w:pPr>
        <w:pStyle w:val="Paragrafoelenco"/>
        <w:numPr>
          <w:ilvl w:val="0"/>
          <w:numId w:val="46"/>
        </w:numPr>
        <w:rPr>
          <w:noProof w:val="0"/>
          <w:lang w:val="it-IT"/>
        </w:rPr>
      </w:pPr>
      <w:r w:rsidRPr="7B9E40BA" w:rsidR="29A1C7F8">
        <w:rPr>
          <w:b w:val="1"/>
          <w:bCs w:val="1"/>
          <w:i w:val="1"/>
          <w:iCs w:val="1"/>
          <w:noProof w:val="0"/>
          <w:lang w:val="it-IT"/>
        </w:rPr>
        <w:t>Amministratore di Gioco (Sistema):</w:t>
      </w:r>
      <w:r w:rsidRPr="7B9E40BA" w:rsidR="29A1C7F8">
        <w:rPr>
          <w:b w:val="1"/>
          <w:bCs w:val="1"/>
          <w:i w:val="1"/>
          <w:iCs w:val="1"/>
          <w:noProof w:val="0"/>
          <w:lang w:val="it-IT"/>
        </w:rPr>
        <w:t xml:space="preserve"> </w:t>
      </w:r>
      <w:r w:rsidRPr="7B9E40BA" w:rsidR="29A1C7F8">
        <w:rPr>
          <w:noProof w:val="0"/>
          <w:lang w:val="it-IT"/>
        </w:rPr>
        <w:t>Gestisce le logiche interne del gioco, come la distribuzione delle armate e il controllo delle fasi.</w:t>
      </w:r>
    </w:p>
    <w:p w:rsidRPr="00637C10" w:rsidR="00782E3C" w:rsidP="7B9E40BA" w:rsidRDefault="00782E3C" w14:paraId="1675AD85" w14:textId="799FD2F5">
      <w:pPr>
        <w:pStyle w:val="Paragrafoelenco"/>
        <w:ind w:left="720"/>
        <w:rPr>
          <w:noProof w:val="0"/>
          <w:lang w:val="it-IT"/>
        </w:rPr>
      </w:pPr>
    </w:p>
    <w:p w:rsidRPr="00637C10" w:rsidR="00782E3C" w:rsidP="7B9E40BA" w:rsidRDefault="00782E3C" w14:paraId="7C026922" w14:textId="261CB60C">
      <w:pPr>
        <w:pStyle w:val="Normale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239C186F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Funzionalità per i Giocatori Umani:</w:t>
      </w:r>
    </w:p>
    <w:p w:rsidRPr="00637C10" w:rsidR="00782E3C" w:rsidP="7B9E40BA" w:rsidRDefault="00782E3C" w14:paraId="7C47AFBE" w14:textId="33C6D47F">
      <w:pPr>
        <w:pStyle w:val="Normale"/>
        <w:ind w:left="0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74790C96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1.</w:t>
      </w:r>
      <w:r w:rsidRPr="7B9E40BA" w:rsidR="239C186F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Creazione e Configurazione della Partita:</w:t>
      </w:r>
    </w:p>
    <w:p w:rsidRPr="00637C10" w:rsidR="00782E3C" w:rsidP="7B9E40BA" w:rsidRDefault="00782E3C" w14:paraId="4CC82B63" w14:textId="4C126986">
      <w:pPr>
        <w:pStyle w:val="Paragrafoelenco"/>
        <w:numPr>
          <w:ilvl w:val="0"/>
          <w:numId w:val="49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Inserimento del nome del giocatore.</w:t>
      </w:r>
    </w:p>
    <w:p w:rsidRPr="00637C10" w:rsidR="00782E3C" w:rsidP="7B9E40BA" w:rsidRDefault="00782E3C" w14:paraId="2A8E05D7" w14:textId="07E2D02C">
      <w:pPr>
        <w:pStyle w:val="Paragrafoelenco"/>
        <w:numPr>
          <w:ilvl w:val="0"/>
          <w:numId w:val="49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Scelta del colore rappresentativo.</w:t>
      </w:r>
    </w:p>
    <w:p w:rsidRPr="00637C10" w:rsidR="00782E3C" w:rsidP="7B9E40BA" w:rsidRDefault="00782E3C" w14:paraId="159EFDF2" w14:textId="4718690C">
      <w:pPr>
        <w:pStyle w:val="Paragrafoelenco"/>
        <w:numPr>
          <w:ilvl w:val="0"/>
          <w:numId w:val="49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Selezione del numero di giocatori (da 2 a 6).</w:t>
      </w:r>
    </w:p>
    <w:p w:rsidRPr="00637C10" w:rsidR="00782E3C" w:rsidP="7B9E40BA" w:rsidRDefault="00782E3C" w14:paraId="5D8ABF0F" w14:textId="708A6EC1">
      <w:pPr>
        <w:pStyle w:val="Paragrafoelenco"/>
        <w:ind w:left="720"/>
        <w:rPr>
          <w:noProof w:val="0"/>
          <w:lang w:val="it-IT"/>
        </w:rPr>
      </w:pPr>
    </w:p>
    <w:p w:rsidRPr="00637C10" w:rsidR="00782E3C" w:rsidP="7B9E40BA" w:rsidRDefault="00782E3C" w14:paraId="0DFAC290" w14:textId="435AAE22">
      <w:pPr>
        <w:pStyle w:val="Normale"/>
        <w:ind w:left="0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598A0193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2.</w:t>
      </w:r>
      <w:r w:rsidRPr="7B9E40BA" w:rsidR="239C186F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Gestione delle Armate:</w:t>
      </w:r>
    </w:p>
    <w:p w:rsidRPr="00637C10" w:rsidR="00782E3C" w:rsidP="7B9E40BA" w:rsidRDefault="00782E3C" w14:paraId="22DF5BED" w14:textId="45D7A197">
      <w:pPr>
        <w:pStyle w:val="Paragrafoelenco"/>
        <w:numPr>
          <w:ilvl w:val="0"/>
          <w:numId w:val="50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Distribuzione iniziale delle armate sui territori assegnati.</w:t>
      </w:r>
    </w:p>
    <w:p w:rsidRPr="00637C10" w:rsidR="00782E3C" w:rsidP="7B9E40BA" w:rsidRDefault="00782E3C" w14:paraId="0FBFC7F1" w14:textId="490F0351">
      <w:pPr>
        <w:pStyle w:val="Paragrafoelenco"/>
        <w:numPr>
          <w:ilvl w:val="0"/>
          <w:numId w:val="50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Posizionamento strategico delle armate durante le fasi di rinforzo.</w:t>
      </w:r>
    </w:p>
    <w:p w:rsidRPr="00637C10" w:rsidR="00782E3C" w:rsidP="7B9E40BA" w:rsidRDefault="00782E3C" w14:paraId="57589327" w14:textId="1CD9B075">
      <w:pPr>
        <w:pStyle w:val="Paragrafoelenco"/>
        <w:numPr>
          <w:ilvl w:val="0"/>
          <w:numId w:val="50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Scambio di carte per ottenere armate aggiuntive.</w:t>
      </w:r>
    </w:p>
    <w:p w:rsidRPr="00637C10" w:rsidR="00782E3C" w:rsidP="7B9E40BA" w:rsidRDefault="00782E3C" w14:paraId="583AB485" w14:textId="40610F7A">
      <w:pPr>
        <w:pStyle w:val="Paragrafoelenco"/>
        <w:ind w:left="720"/>
        <w:rPr>
          <w:noProof w:val="0"/>
          <w:lang w:val="it-IT"/>
        </w:rPr>
      </w:pPr>
    </w:p>
    <w:p w:rsidRPr="00637C10" w:rsidR="00782E3C" w:rsidP="7B9E40BA" w:rsidRDefault="00782E3C" w14:paraId="69827061" w14:textId="3A60B466">
      <w:pPr>
        <w:pStyle w:val="Normale"/>
        <w:ind w:left="0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5ABFA38F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3.</w:t>
      </w:r>
      <w:r w:rsidRPr="7B9E40BA" w:rsidR="239C186F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Movimenti e Attacchi:</w:t>
      </w:r>
    </w:p>
    <w:p w:rsidRPr="00637C10" w:rsidR="00782E3C" w:rsidP="7B9E40BA" w:rsidRDefault="00782E3C" w14:paraId="52B51D0E" w14:textId="653D3989">
      <w:pPr>
        <w:pStyle w:val="Paragrafoelenco"/>
        <w:numPr>
          <w:ilvl w:val="0"/>
          <w:numId w:val="51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Attacco a territori avversari adiacenti.</w:t>
      </w:r>
    </w:p>
    <w:p w:rsidRPr="00637C10" w:rsidR="00782E3C" w:rsidP="7B9E40BA" w:rsidRDefault="00782E3C" w14:paraId="7CB266C3" w14:textId="0451F906">
      <w:pPr>
        <w:pStyle w:val="Paragrafoelenco"/>
        <w:numPr>
          <w:ilvl w:val="0"/>
          <w:numId w:val="51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Utilizzo di dadi virtuali per determinare l'esito degli attacchi e delle difese.</w:t>
      </w:r>
    </w:p>
    <w:p w:rsidRPr="00637C10" w:rsidR="00782E3C" w:rsidP="7B9E40BA" w:rsidRDefault="00782E3C" w14:paraId="4147AAC4" w14:textId="117F4D77">
      <w:pPr>
        <w:pStyle w:val="Paragrafoelenco"/>
        <w:numPr>
          <w:ilvl w:val="0"/>
          <w:numId w:val="51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Spostamento di armate tra territori controllati.</w:t>
      </w:r>
    </w:p>
    <w:p w:rsidRPr="00637C10" w:rsidR="00782E3C" w:rsidP="7B9E40BA" w:rsidRDefault="00782E3C" w14:paraId="13F7C6C2" w14:textId="2FAB8834">
      <w:pPr>
        <w:pStyle w:val="Paragrafoelenco"/>
        <w:ind w:left="720"/>
        <w:rPr>
          <w:noProof w:val="0"/>
          <w:lang w:val="it-IT"/>
        </w:rPr>
      </w:pPr>
    </w:p>
    <w:p w:rsidRPr="00637C10" w:rsidR="00782E3C" w:rsidP="7B9E40BA" w:rsidRDefault="00782E3C" w14:paraId="1A4BAE28" w14:textId="30F43E6F">
      <w:pPr>
        <w:pStyle w:val="Normale"/>
        <w:ind w:left="0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01A9F11B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4.</w:t>
      </w:r>
      <w:r w:rsidRPr="7B9E40BA" w:rsidR="239C186F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Gestione delle Carte:</w:t>
      </w:r>
    </w:p>
    <w:p w:rsidRPr="00637C10" w:rsidR="00782E3C" w:rsidP="7B9E40BA" w:rsidRDefault="00782E3C" w14:paraId="12BB9F92" w14:textId="3C06A6DA">
      <w:pPr>
        <w:pStyle w:val="Paragrafoelenco"/>
        <w:numPr>
          <w:ilvl w:val="0"/>
          <w:numId w:val="52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Ricezione di carte territorio dopo la conquista di almeno un territorio nel turno.</w:t>
      </w:r>
    </w:p>
    <w:p w:rsidRPr="00637C10" w:rsidR="00782E3C" w:rsidP="7B9E40BA" w:rsidRDefault="00782E3C" w14:paraId="0C6C35FB" w14:textId="67CDF54F">
      <w:pPr>
        <w:pStyle w:val="Paragrafoelenco"/>
        <w:numPr>
          <w:ilvl w:val="0"/>
          <w:numId w:val="52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Scambio di combinazioni di carte per ottenere rinforzi.</w:t>
      </w:r>
    </w:p>
    <w:p w:rsidRPr="00637C10" w:rsidR="00782E3C" w:rsidP="7B9E40BA" w:rsidRDefault="00782E3C" w14:paraId="4F778323" w14:textId="4D69D555">
      <w:pPr>
        <w:pStyle w:val="Paragrafoelenco"/>
        <w:numPr>
          <w:ilvl w:val="0"/>
          <w:numId w:val="52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Visualizzazione delle carte possedute.</w:t>
      </w:r>
    </w:p>
    <w:p w:rsidRPr="00637C10" w:rsidR="00782E3C" w:rsidP="7B9E40BA" w:rsidRDefault="00782E3C" w14:paraId="51A5C0B5" w14:textId="7CDC74F8">
      <w:pPr>
        <w:pStyle w:val="Paragrafoelenco"/>
        <w:ind w:left="720"/>
        <w:rPr>
          <w:noProof w:val="0"/>
          <w:lang w:val="it-IT"/>
        </w:rPr>
      </w:pPr>
    </w:p>
    <w:p w:rsidRPr="00637C10" w:rsidR="00782E3C" w:rsidP="7B9E40BA" w:rsidRDefault="00782E3C" w14:paraId="42F53288" w14:textId="60B32DBC">
      <w:pPr>
        <w:pStyle w:val="Normale"/>
        <w:ind w:left="0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150DE488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5.</w:t>
      </w:r>
      <w:r w:rsidRPr="7B9E40BA" w:rsidR="239C186F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Obiettivi di Gioco:</w:t>
      </w:r>
    </w:p>
    <w:p w:rsidRPr="00637C10" w:rsidR="00782E3C" w:rsidP="7B9E40BA" w:rsidRDefault="00782E3C" w14:paraId="518285C1" w14:textId="0FB89623">
      <w:pPr>
        <w:pStyle w:val="Paragrafoelenco"/>
        <w:numPr>
          <w:ilvl w:val="0"/>
          <w:numId w:val="53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Assegnazione di un obiettivo segreto a ogni giocatore.</w:t>
      </w:r>
    </w:p>
    <w:p w:rsidRPr="00637C10" w:rsidR="00782E3C" w:rsidP="7B9E40BA" w:rsidRDefault="00782E3C" w14:paraId="1875E68D" w14:textId="0A384C4C">
      <w:pPr>
        <w:pStyle w:val="Paragrafoelenco"/>
        <w:numPr>
          <w:ilvl w:val="0"/>
          <w:numId w:val="53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Possibilità di visualizzare l'obiettivo durante il gioco.</w:t>
      </w:r>
    </w:p>
    <w:p w:rsidRPr="00637C10" w:rsidR="00782E3C" w:rsidP="7B9E40BA" w:rsidRDefault="00782E3C" w14:paraId="6C8F641B" w14:textId="5A556FD7">
      <w:pPr>
        <w:pStyle w:val="Paragrafoelenco"/>
        <w:numPr>
          <w:ilvl w:val="0"/>
          <w:numId w:val="53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Controllo del raggiungimento dell'obiettivo per determinare la vittoria.</w:t>
      </w:r>
    </w:p>
    <w:p w:rsidRPr="00637C10" w:rsidR="00782E3C" w:rsidP="7B9E40BA" w:rsidRDefault="00782E3C" w14:paraId="059BD21A" w14:textId="61D74E26">
      <w:pPr>
        <w:pStyle w:val="Paragrafoelenco"/>
        <w:ind w:left="720"/>
        <w:rPr>
          <w:noProof w:val="0"/>
          <w:lang w:val="it-IT"/>
        </w:rPr>
      </w:pPr>
    </w:p>
    <w:p w:rsidRPr="00637C10" w:rsidR="00782E3C" w:rsidP="7B9E40BA" w:rsidRDefault="00782E3C" w14:paraId="56D36DD4" w14:textId="4B6E557F">
      <w:pPr>
        <w:pStyle w:val="Normale"/>
        <w:ind w:left="0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5DDFCEE3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6.</w:t>
      </w:r>
      <w:r w:rsidRPr="7B9E40BA" w:rsidR="239C186F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Interazione con l'Interfaccia Utente:</w:t>
      </w:r>
    </w:p>
    <w:p w:rsidRPr="00637C10" w:rsidR="00782E3C" w:rsidP="7B9E40BA" w:rsidRDefault="00782E3C" w14:paraId="7E2B5C75" w14:textId="23F33D4C">
      <w:pPr>
        <w:pStyle w:val="Paragrafoelenco"/>
        <w:numPr>
          <w:ilvl w:val="0"/>
          <w:numId w:val="54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Inserimento di comandi tramite console per eseguire azioni.</w:t>
      </w:r>
    </w:p>
    <w:p w:rsidRPr="00637C10" w:rsidR="00782E3C" w:rsidP="7B9E40BA" w:rsidRDefault="00782E3C" w14:paraId="2CC77612" w14:textId="248F1CA3">
      <w:pPr>
        <w:pStyle w:val="Paragrafoelenco"/>
        <w:numPr>
          <w:ilvl w:val="0"/>
          <w:numId w:val="54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Visualizzazione dello stato attuale della mappa, delle armate e dei territori controllati.</w:t>
      </w:r>
    </w:p>
    <w:p w:rsidRPr="00637C10" w:rsidR="00782E3C" w:rsidP="7B9E40BA" w:rsidRDefault="00782E3C" w14:paraId="3D748203" w14:textId="4069F74E">
      <w:pPr>
        <w:pStyle w:val="Paragrafoelenco"/>
        <w:numPr>
          <w:ilvl w:val="0"/>
          <w:numId w:val="54"/>
        </w:numPr>
        <w:rPr>
          <w:noProof w:val="0"/>
          <w:lang w:val="it-IT"/>
        </w:rPr>
      </w:pPr>
      <w:r w:rsidRPr="7B9E40BA" w:rsidR="239C186F">
        <w:rPr>
          <w:noProof w:val="0"/>
          <w:lang w:val="it-IT"/>
        </w:rPr>
        <w:t>Accesso a un menu per salvare la partita, visualizzare informazioni o terminare il gioco.</w:t>
      </w:r>
    </w:p>
    <w:p w:rsidRPr="00637C10" w:rsidR="00782E3C" w:rsidP="7B9E40BA" w:rsidRDefault="00782E3C" w14:paraId="2E934F1D" w14:textId="5FD98EC2">
      <w:pPr>
        <w:pStyle w:val="Paragrafoelenco"/>
        <w:ind w:left="720"/>
        <w:rPr>
          <w:noProof w:val="0"/>
          <w:lang w:val="it-IT"/>
        </w:rPr>
      </w:pPr>
    </w:p>
    <w:p w:rsidRPr="00637C10" w:rsidR="00782E3C" w:rsidP="7B9E40BA" w:rsidRDefault="00782E3C" w14:paraId="143C2118" w14:textId="07502DB6">
      <w:pPr>
        <w:pStyle w:val="Normale"/>
        <w:ind w:left="0"/>
        <w:rPr>
          <w:noProof w:val="0"/>
          <w:lang w:val="it-IT"/>
        </w:rPr>
      </w:pPr>
    </w:p>
    <w:p w:rsidRPr="00637C10" w:rsidR="00782E3C" w:rsidP="7B9E40BA" w:rsidRDefault="00782E3C" w14:paraId="6989D0E1" w14:textId="3A65EA04">
      <w:pPr>
        <w:pStyle w:val="Normale"/>
        <w:ind w:left="0"/>
        <w:rPr>
          <w:noProof w:val="0"/>
          <w:lang w:val="it-IT"/>
        </w:rPr>
      </w:pPr>
    </w:p>
    <w:p w:rsidRPr="00637C10" w:rsidR="00782E3C" w:rsidP="7B9E40BA" w:rsidRDefault="00782E3C" w14:paraId="7972991C" w14:textId="079380B4">
      <w:pPr>
        <w:pStyle w:val="Normale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234A773B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Funzionalità per l'Amministratore di Gioco (Sistema):</w:t>
      </w:r>
    </w:p>
    <w:p w:rsidRPr="00637C10" w:rsidR="00782E3C" w:rsidP="7B9E40BA" w:rsidRDefault="00782E3C" w14:paraId="22243E51" w14:textId="3C5FD34C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7B9E40BA">
        <w:rPr>
          <w:b w:val="1"/>
          <w:bCs w:val="1"/>
          <w:i w:val="1"/>
          <w:iCs w:val="1"/>
          <w:noProof w:val="0"/>
          <w:lang w:val="it-IT"/>
        </w:rPr>
        <w:t xml:space="preserve">1. </w:t>
      </w:r>
      <w:r w:rsidRPr="7B9E40BA" w:rsidR="234A773B">
        <w:rPr>
          <w:b w:val="1"/>
          <w:bCs w:val="1"/>
          <w:i w:val="1"/>
          <w:iCs w:val="1"/>
          <w:noProof w:val="0"/>
          <w:lang w:val="it-IT"/>
        </w:rPr>
        <w:t>Inizializzazione della Partita:</w:t>
      </w:r>
    </w:p>
    <w:p w:rsidRPr="00637C10" w:rsidR="00782E3C" w:rsidP="7B9E40BA" w:rsidRDefault="00782E3C" w14:paraId="1E667EDE" w14:textId="0E8F0E2D">
      <w:pPr>
        <w:pStyle w:val="Paragrafoelenco"/>
        <w:numPr>
          <w:ilvl w:val="0"/>
          <w:numId w:val="56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Creazione della mappa con territori e continenti.</w:t>
      </w:r>
    </w:p>
    <w:p w:rsidRPr="00637C10" w:rsidR="00782E3C" w:rsidP="7B9E40BA" w:rsidRDefault="00782E3C" w14:paraId="0EB7C286" w14:textId="2B0B1150">
      <w:pPr>
        <w:pStyle w:val="Paragrafoelenco"/>
        <w:numPr>
          <w:ilvl w:val="0"/>
          <w:numId w:val="56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Distribuzione casuale dei territori tra i giocatori.</w:t>
      </w:r>
    </w:p>
    <w:p w:rsidRPr="00637C10" w:rsidR="00782E3C" w:rsidP="7B9E40BA" w:rsidRDefault="00782E3C" w14:paraId="0316A1C5" w14:textId="3E12E3E0">
      <w:pPr>
        <w:pStyle w:val="Paragrafoelenco"/>
        <w:numPr>
          <w:ilvl w:val="0"/>
          <w:numId w:val="56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Calcolo del numero di armate iniziali in base al numero di giocatori.</w:t>
      </w:r>
    </w:p>
    <w:p w:rsidRPr="00637C10" w:rsidR="00782E3C" w:rsidP="7B9E40BA" w:rsidRDefault="00782E3C" w14:paraId="3ECD8E99" w14:textId="2045C720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1730EEC0">
        <w:rPr>
          <w:b w:val="1"/>
          <w:bCs w:val="1"/>
          <w:i w:val="1"/>
          <w:iCs w:val="1"/>
          <w:noProof w:val="0"/>
          <w:lang w:val="it-IT"/>
        </w:rPr>
        <w:t>2.</w:t>
      </w:r>
      <w:r w:rsidRPr="7B9E40BA" w:rsidR="234A773B">
        <w:rPr>
          <w:b w:val="1"/>
          <w:bCs w:val="1"/>
          <w:i w:val="1"/>
          <w:iCs w:val="1"/>
          <w:noProof w:val="0"/>
          <w:lang w:val="it-IT"/>
        </w:rPr>
        <w:t>Gestione delle Fasi di Gioco:</w:t>
      </w:r>
    </w:p>
    <w:p w:rsidRPr="00637C10" w:rsidR="00782E3C" w:rsidP="7B9E40BA" w:rsidRDefault="00782E3C" w14:paraId="34686BF7" w14:textId="3C13794C">
      <w:pPr>
        <w:pStyle w:val="Paragrafoelenco"/>
        <w:numPr>
          <w:ilvl w:val="0"/>
          <w:numId w:val="57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Controllo delle fasi: distribuzione armate, attacco, spostamento.</w:t>
      </w:r>
    </w:p>
    <w:p w:rsidRPr="00637C10" w:rsidR="00782E3C" w:rsidP="7B9E40BA" w:rsidRDefault="00782E3C" w14:paraId="64BF9766" w14:textId="57F3EABB">
      <w:pPr>
        <w:pStyle w:val="Paragrafoelenco"/>
        <w:numPr>
          <w:ilvl w:val="0"/>
          <w:numId w:val="57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Gestione del turno dei giocatori e dell'ordine di gioco.</w:t>
      </w:r>
    </w:p>
    <w:p w:rsidRPr="00637C10" w:rsidR="00782E3C" w:rsidP="7B9E40BA" w:rsidRDefault="00782E3C" w14:paraId="0B9F8243" w14:textId="429FE949">
      <w:pPr>
        <w:pStyle w:val="Paragrafoelenco"/>
        <w:numPr>
          <w:ilvl w:val="0"/>
          <w:numId w:val="57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Monitoraggio delle condizioni di vittoria.</w:t>
      </w:r>
    </w:p>
    <w:p w:rsidRPr="00637C10" w:rsidR="00782E3C" w:rsidP="7B9E40BA" w:rsidRDefault="00782E3C" w14:paraId="58708BEB" w14:textId="26EECF40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16384333">
        <w:rPr>
          <w:b w:val="1"/>
          <w:bCs w:val="1"/>
          <w:i w:val="1"/>
          <w:iCs w:val="1"/>
          <w:noProof w:val="0"/>
          <w:lang w:val="it-IT"/>
        </w:rPr>
        <w:t>3.</w:t>
      </w:r>
      <w:r w:rsidRPr="7B9E40BA" w:rsidR="234A773B">
        <w:rPr>
          <w:b w:val="1"/>
          <w:bCs w:val="1"/>
          <w:i w:val="1"/>
          <w:iCs w:val="1"/>
          <w:noProof w:val="0"/>
          <w:lang w:val="it-IT"/>
        </w:rPr>
        <w:t>Gestione delle Carte e del Mazzo:</w:t>
      </w:r>
    </w:p>
    <w:p w:rsidRPr="00637C10" w:rsidR="00782E3C" w:rsidP="7B9E40BA" w:rsidRDefault="00782E3C" w14:paraId="2AD10667" w14:textId="32E379B6">
      <w:pPr>
        <w:pStyle w:val="Paragrafoelenco"/>
        <w:numPr>
          <w:ilvl w:val="0"/>
          <w:numId w:val="58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Creazione del mazzo di carte territorio e obiettivo.</w:t>
      </w:r>
    </w:p>
    <w:p w:rsidRPr="00637C10" w:rsidR="00782E3C" w:rsidP="7B9E40BA" w:rsidRDefault="00782E3C" w14:paraId="4D9681E9" w14:textId="4FC0E6BC">
      <w:pPr>
        <w:pStyle w:val="Paragrafoelenco"/>
        <w:numPr>
          <w:ilvl w:val="0"/>
          <w:numId w:val="58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Distribuzione delle carte obiettivo ai giocatori.</w:t>
      </w:r>
    </w:p>
    <w:p w:rsidRPr="00637C10" w:rsidR="00782E3C" w:rsidP="7B9E40BA" w:rsidRDefault="00782E3C" w14:paraId="71E81347" w14:textId="5A19200A">
      <w:pPr>
        <w:pStyle w:val="Paragrafoelenco"/>
        <w:numPr>
          <w:ilvl w:val="0"/>
          <w:numId w:val="58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Gestione del mazzo di pesca e delle carte scartate.</w:t>
      </w:r>
    </w:p>
    <w:p w:rsidRPr="00637C10" w:rsidR="00782E3C" w:rsidP="7B9E40BA" w:rsidRDefault="00782E3C" w14:paraId="643E8886" w14:textId="6F4BC29B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7B94E244">
        <w:rPr>
          <w:b w:val="1"/>
          <w:bCs w:val="1"/>
          <w:i w:val="1"/>
          <w:iCs w:val="1"/>
          <w:noProof w:val="0"/>
          <w:lang w:val="it-IT"/>
        </w:rPr>
        <w:t>4.</w:t>
      </w:r>
      <w:r w:rsidRPr="7B9E40BA" w:rsidR="234A773B">
        <w:rPr>
          <w:b w:val="1"/>
          <w:bCs w:val="1"/>
          <w:i w:val="1"/>
          <w:iCs w:val="1"/>
          <w:noProof w:val="0"/>
          <w:lang w:val="it-IT"/>
        </w:rPr>
        <w:t>Persistenza e Salvataggio:</w:t>
      </w:r>
    </w:p>
    <w:p w:rsidRPr="00637C10" w:rsidR="00782E3C" w:rsidP="7B9E40BA" w:rsidRDefault="00782E3C" w14:paraId="0285E4A7" w14:textId="68F87B98">
      <w:pPr>
        <w:pStyle w:val="Paragrafoelenco"/>
        <w:numPr>
          <w:ilvl w:val="0"/>
          <w:numId w:val="59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Salvataggio dello stato della partita su file per permettere di riprendere il gioco in un secondo momento.</w:t>
      </w:r>
    </w:p>
    <w:p w:rsidRPr="00637C10" w:rsidR="00782E3C" w:rsidP="7B9E40BA" w:rsidRDefault="00782E3C" w14:paraId="5ED25199" w14:textId="1315506F">
      <w:pPr>
        <w:pStyle w:val="Paragrafoelenco"/>
        <w:numPr>
          <w:ilvl w:val="0"/>
          <w:numId w:val="59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Caricamento di una partita precedentemente salvata.</w:t>
      </w:r>
    </w:p>
    <w:p w:rsidRPr="00637C10" w:rsidR="00782E3C" w:rsidP="7B9E40BA" w:rsidRDefault="00782E3C" w14:paraId="66C710EC" w14:textId="020FBAAB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B356ECC">
        <w:rPr>
          <w:b w:val="1"/>
          <w:bCs w:val="1"/>
          <w:i w:val="1"/>
          <w:iCs w:val="1"/>
          <w:noProof w:val="0"/>
          <w:lang w:val="it-IT"/>
        </w:rPr>
        <w:t>5.</w:t>
      </w:r>
      <w:r w:rsidRPr="7B9E40BA" w:rsidR="234A773B">
        <w:rPr>
          <w:b w:val="1"/>
          <w:bCs w:val="1"/>
          <w:i w:val="1"/>
          <w:iCs w:val="1"/>
          <w:noProof w:val="0"/>
          <w:lang w:val="it-IT"/>
        </w:rPr>
        <w:t>Log delle Azioni:</w:t>
      </w:r>
    </w:p>
    <w:p w:rsidRPr="00637C10" w:rsidR="00782E3C" w:rsidP="7B9E40BA" w:rsidRDefault="00782E3C" w14:paraId="4A3ACBDC" w14:textId="4B034E64">
      <w:pPr>
        <w:pStyle w:val="Paragrafoelenco"/>
        <w:numPr>
          <w:ilvl w:val="0"/>
          <w:numId w:val="60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Registrazione su file di tutte le azioni svolte durante la partita (es. attacchi, movimenti, distribuzioni).</w:t>
      </w:r>
    </w:p>
    <w:p w:rsidRPr="00637C10" w:rsidR="00782E3C" w:rsidP="7B9E40BA" w:rsidRDefault="00782E3C" w14:paraId="7573599B" w14:textId="12BABE04">
      <w:pPr>
        <w:pStyle w:val="Paragrafoelenco"/>
        <w:numPr>
          <w:ilvl w:val="0"/>
          <w:numId w:val="60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Creazione di un log dettagliato per analisi o debugging.</w:t>
      </w:r>
    </w:p>
    <w:p w:rsidRPr="00637C10" w:rsidR="00782E3C" w:rsidP="7B9E40BA" w:rsidRDefault="00782E3C" w14:paraId="4D58CFFB" w14:textId="40E35916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508B5101">
        <w:rPr>
          <w:b w:val="1"/>
          <w:bCs w:val="1"/>
          <w:i w:val="1"/>
          <w:iCs w:val="1"/>
          <w:noProof w:val="0"/>
          <w:lang w:val="it-IT"/>
        </w:rPr>
        <w:t>6.</w:t>
      </w:r>
      <w:r w:rsidRPr="7B9E40BA" w:rsidR="234A773B">
        <w:rPr>
          <w:b w:val="1"/>
          <w:bCs w:val="1"/>
          <w:i w:val="1"/>
          <w:iCs w:val="1"/>
          <w:noProof w:val="0"/>
          <w:lang w:val="it-IT"/>
        </w:rPr>
        <w:t>Gestione degli Eventi di Gioco:</w:t>
      </w:r>
    </w:p>
    <w:p w:rsidRPr="00637C10" w:rsidR="00782E3C" w:rsidP="7B9E40BA" w:rsidRDefault="00782E3C" w14:paraId="7A1C3F6E" w14:textId="5A92B227">
      <w:pPr>
        <w:pStyle w:val="Paragrafoelenco"/>
        <w:numPr>
          <w:ilvl w:val="0"/>
          <w:numId w:val="61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Calcolo dei rinforzi basato sul controllo di territori e continenti.</w:t>
      </w:r>
    </w:p>
    <w:p w:rsidRPr="00637C10" w:rsidR="00782E3C" w:rsidP="7B9E40BA" w:rsidRDefault="00782E3C" w14:paraId="6570A8C0" w14:textId="57E9C64C">
      <w:pPr>
        <w:pStyle w:val="Paragrafoelenco"/>
        <w:numPr>
          <w:ilvl w:val="0"/>
          <w:numId w:val="61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Verifica delle regole durante gli attacchi e le difese.</w:t>
      </w:r>
    </w:p>
    <w:p w:rsidRPr="00637C10" w:rsidR="00782E3C" w:rsidP="7B9E40BA" w:rsidRDefault="00782E3C" w14:paraId="19BA41A7" w14:textId="6838C3BF">
      <w:pPr>
        <w:pStyle w:val="Paragrafoelenco"/>
        <w:numPr>
          <w:ilvl w:val="0"/>
          <w:numId w:val="61"/>
        </w:numPr>
        <w:rPr>
          <w:noProof w:val="0"/>
          <w:lang w:val="it-IT"/>
        </w:rPr>
      </w:pPr>
      <w:r w:rsidRPr="7B9E40BA" w:rsidR="234A773B">
        <w:rPr>
          <w:noProof w:val="0"/>
          <w:lang w:val="it-IT"/>
        </w:rPr>
        <w:t>Gestione delle eliminazioni dei giocatori e della fine della partita.</w:t>
      </w:r>
    </w:p>
    <w:p w:rsidRPr="00637C10" w:rsidR="00782E3C" w:rsidP="7B9E40BA" w:rsidRDefault="00782E3C" w14:paraId="39B327D5" w14:textId="5E4F3346">
      <w:pPr>
        <w:rPr>
          <w:rFonts w:ascii="Calibri Light" w:hAnsi="Calibri Light" w:cs="Calibri Light" w:asciiTheme="majorAscii" w:hAnsiTheme="majorAscii" w:cstheme="majorAscii"/>
        </w:rPr>
      </w:pPr>
    </w:p>
    <w:p w:rsidR="001C5D30" w:rsidP="001C5D30" w:rsidRDefault="001C5D30" w14:paraId="519D8D9D" w14:textId="77777777">
      <w:pPr>
        <w:pStyle w:val="Titolo2"/>
      </w:pPr>
      <w:bookmarkStart w:name="_Toc1612348205" w:id="702279196"/>
      <w:r>
        <w:br w:type="page"/>
      </w:r>
      <w:r w:rsidR="7BC60D1F">
        <w:rPr/>
        <w:t xml:space="preserve">1.3 </w:t>
      </w:r>
      <w:r w:rsidRPr="7B9E40BA" w:rsidR="4B0D199D">
        <w:rPr>
          <w:rFonts w:cs="Calibri Light" w:cstheme="majorAscii"/>
        </w:rPr>
        <w:t xml:space="preserve">– </w:t>
      </w:r>
      <w:r w:rsidR="7BC60D1F">
        <w:rPr/>
        <w:t>Domain Model</w:t>
      </w:r>
      <w:bookmarkEnd w:id="702279196"/>
    </w:p>
    <w:p w:rsidR="001C5D30" w:rsidP="001C5D30" w:rsidRDefault="001C5D30" w14:paraId="244E953B" w14:textId="77777777">
      <w:pPr>
        <w:rPr>
          <w:rFonts w:cstheme="minorHAnsi"/>
        </w:rPr>
      </w:pPr>
    </w:p>
    <w:p w:rsidRPr="001C5D30" w:rsidR="001C5D30" w:rsidP="001C5D30" w:rsidRDefault="001C5D30" w14:paraId="7B11D07A" w14:textId="77777777"/>
    <w:p w:rsidR="7B9E40BA" w:rsidRDefault="7B9E40BA" w14:paraId="10A924E0" w14:textId="158F8C07"/>
    <w:p w:rsidR="7B9E40BA" w:rsidRDefault="7B9E40BA" w14:paraId="576B4867" w14:textId="0B4A0CC9"/>
    <w:p w:rsidR="7B9E40BA" w:rsidRDefault="7B9E40BA" w14:paraId="61E8C8CC" w14:textId="5A30A101"/>
    <w:p w:rsidR="7B9E40BA" w:rsidRDefault="7B9E40BA" w14:paraId="1DC4DCE1" w14:textId="56F29FD4"/>
    <w:p w:rsidR="7B9E40BA" w:rsidRDefault="7B9E40BA" w14:paraId="003C2C04" w14:textId="036D20A1"/>
    <w:p w:rsidR="7B9E40BA" w:rsidRDefault="7B9E40BA" w14:paraId="6AF435FB" w14:textId="6318A201"/>
    <w:p w:rsidR="7B9E40BA" w:rsidRDefault="7B9E40BA" w14:paraId="37247BC7" w14:textId="0920E2AE"/>
    <w:p w:rsidR="7B9E40BA" w:rsidRDefault="7B9E40BA" w14:paraId="2FBB6D82" w14:textId="46DE478D"/>
    <w:p w:rsidR="7B9E40BA" w:rsidRDefault="7B9E40BA" w14:paraId="3AA6C60E" w14:textId="45773ED0"/>
    <w:p w:rsidR="7B9E40BA" w:rsidRDefault="7B9E40BA" w14:paraId="0824B3F0" w14:textId="76D7CFA8"/>
    <w:p w:rsidR="7B9E40BA" w:rsidRDefault="7B9E40BA" w14:paraId="42BF31EB" w14:textId="11BE7DFC"/>
    <w:p w:rsidR="7B9E40BA" w:rsidRDefault="7B9E40BA" w14:paraId="5A8F6EED" w14:textId="71C7F875"/>
    <w:p w:rsidR="7B9E40BA" w:rsidRDefault="7B9E40BA" w14:paraId="49E0A8AB" w14:textId="0714DD9B"/>
    <w:p w:rsidR="7B9E40BA" w:rsidRDefault="7B9E40BA" w14:paraId="52594099" w14:textId="14513F89"/>
    <w:p w:rsidR="7B9E40BA" w:rsidRDefault="7B9E40BA" w14:paraId="4565F925" w14:textId="04B06626"/>
    <w:p w:rsidR="7B9E40BA" w:rsidRDefault="7B9E40BA" w14:paraId="7FF7FB7A" w14:textId="6BD3CBB5"/>
    <w:p w:rsidR="7B9E40BA" w:rsidRDefault="7B9E40BA" w14:paraId="7A6FA3A0" w14:textId="2C436D60"/>
    <w:p w:rsidR="7B9E40BA" w:rsidRDefault="7B9E40BA" w14:paraId="15243CAC" w14:textId="6B8D851F"/>
    <w:p w:rsidR="7B9E40BA" w:rsidRDefault="7B9E40BA" w14:paraId="4162855C" w14:textId="2F14E762"/>
    <w:p w:rsidR="7B9E40BA" w:rsidRDefault="7B9E40BA" w14:paraId="579DC4F1" w14:textId="02555312"/>
    <w:p w:rsidR="7B9E40BA" w:rsidRDefault="7B9E40BA" w14:paraId="2D3E04A8" w14:textId="2769635B"/>
    <w:p w:rsidR="7B9E40BA" w:rsidRDefault="7B9E40BA" w14:paraId="0EE45D6F" w14:textId="25C7D1FE"/>
    <w:p w:rsidR="7B9E40BA" w:rsidRDefault="7B9E40BA" w14:paraId="6B34203A" w14:textId="16EFA768"/>
    <w:p w:rsidR="7B9E40BA" w:rsidRDefault="7B9E40BA" w14:paraId="4419B079" w14:textId="107B4675"/>
    <w:p w:rsidR="7B9E40BA" w:rsidRDefault="7B9E40BA" w14:paraId="7E05C27E" w14:textId="017C684D"/>
    <w:p w:rsidR="7B9E40BA" w:rsidRDefault="7B9E40BA" w14:paraId="3463B08D" w14:textId="612C2B24"/>
    <w:p w:rsidR="7B9E40BA" w:rsidRDefault="7B9E40BA" w14:paraId="1ED159BD" w14:textId="0C70E268"/>
    <w:p w:rsidR="7B9E40BA" w:rsidRDefault="7B9E40BA" w14:paraId="53E3AE57" w14:textId="6A54ECB9"/>
    <w:p w:rsidR="7B9E40BA" w:rsidRDefault="7B9E40BA" w14:paraId="68E40E6D" w14:textId="0A372C7D"/>
    <w:p w:rsidR="7B9E40BA" w:rsidP="7B9E40BA" w:rsidRDefault="7B9E40BA" w14:paraId="2EA5259E" w14:textId="2DE42293">
      <w:pPr>
        <w:pStyle w:val="Normale"/>
      </w:pPr>
    </w:p>
    <w:p w:rsidR="38C29D02" w:rsidP="7B9E40BA" w:rsidRDefault="38C29D02" w14:paraId="449455B9" w14:textId="725D59DF">
      <w:pPr>
        <w:pStyle w:val="Titolo2"/>
        <w:rPr>
          <w:b w:val="1"/>
          <w:bCs w:val="1"/>
          <w:i w:val="1"/>
          <w:iCs w:val="1"/>
        </w:rPr>
      </w:pPr>
      <w:bookmarkStart w:name="_Toc1310444048" w:id="678872992"/>
      <w:r w:rsidRPr="7B9E40BA" w:rsidR="38C29D02">
        <w:rPr>
          <w:b w:val="1"/>
          <w:bCs w:val="1"/>
          <w:i w:val="1"/>
          <w:iCs w:val="1"/>
        </w:rPr>
        <w:t>Capitolo 2-Implementazione</w:t>
      </w:r>
      <w:bookmarkEnd w:id="678872992"/>
    </w:p>
    <w:p w:rsidR="7B9E40BA" w:rsidP="7B9E40BA" w:rsidRDefault="7B9E40BA" w14:paraId="1F337DB3" w14:textId="68BE5E8D">
      <w:pPr>
        <w:pStyle w:val="Normale"/>
      </w:pPr>
    </w:p>
    <w:p w:rsidR="0B4346CD" w:rsidP="7B9E40BA" w:rsidRDefault="0B4346CD" w14:paraId="33BF4DA6" w14:textId="5999F3B8">
      <w:pPr>
        <w:pStyle w:val="Normale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0B4346CD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2.1 – Struttura dei Pacchetti</w:t>
      </w:r>
    </w:p>
    <w:p w:rsidR="0B4346CD" w:rsidP="7B9E40BA" w:rsidRDefault="0B4346CD" w14:paraId="3AD42976" w14:textId="433B8F84">
      <w:pPr>
        <w:pStyle w:val="Normale"/>
        <w:rPr>
          <w:i w:val="1"/>
          <w:iCs w:val="1"/>
          <w:noProof w:val="0"/>
          <w:lang w:val="it-IT"/>
        </w:rPr>
      </w:pPr>
      <w:r w:rsidRPr="7B9E40BA" w:rsidR="0B4346CD">
        <w:rPr>
          <w:i w:val="1"/>
          <w:iCs w:val="1"/>
          <w:noProof w:val="0"/>
          <w:lang w:val="it-IT"/>
        </w:rPr>
        <w:t>L'applicazione è organizzata in una serie di pacchetti per migliorare la modularità e la manutenibilità del codice. La struttura dei pacchetti è la seguente:</w:t>
      </w:r>
    </w:p>
    <w:p w:rsidR="0B4346CD" w:rsidP="7B9E40BA" w:rsidRDefault="0B4346CD" w14:paraId="49AA1206" w14:textId="54B36481">
      <w:pPr>
        <w:pStyle w:val="Paragrafoelenco"/>
        <w:numPr>
          <w:ilvl w:val="0"/>
          <w:numId w:val="64"/>
        </w:numPr>
        <w:rPr>
          <w:noProof w:val="0"/>
          <w:lang w:val="it-IT"/>
        </w:rPr>
      </w:pPr>
      <w:r w:rsidRPr="7B9E40BA" w:rsidR="0B4346CD">
        <w:rPr>
          <w:b w:val="1"/>
          <w:bCs w:val="1"/>
          <w:noProof w:val="0"/>
          <w:lang w:val="it-IT"/>
        </w:rPr>
        <w:t>it.univaq.disim.lpo.risiko.core.</w:t>
      </w:r>
      <w:r w:rsidRPr="7B9E40BA" w:rsidR="0B4346CD">
        <w:rPr>
          <w:b w:val="1"/>
          <w:bCs w:val="1"/>
          <w:noProof w:val="0"/>
          <w:color w:val="70AD47" w:themeColor="accent6" w:themeTint="FF" w:themeShade="FF"/>
          <w:lang w:val="it-IT"/>
        </w:rPr>
        <w:t>datamodel</w:t>
      </w:r>
      <w:r w:rsidRPr="7B9E40BA" w:rsidR="0B4346CD">
        <w:rPr>
          <w:b w:val="1"/>
          <w:bCs w:val="1"/>
          <w:noProof w:val="0"/>
          <w:lang w:val="it-IT"/>
        </w:rPr>
        <w:t>:</w:t>
      </w:r>
      <w:r w:rsidRPr="7B9E40BA" w:rsidR="0B4346CD">
        <w:rPr>
          <w:noProof w:val="0"/>
          <w:lang w:val="it-IT"/>
        </w:rPr>
        <w:t xml:space="preserve"> Contiene le classi che rappresentano i dati e le entità del dominio (es. Giocatore, Mappa, Territorio, Carta, ecc.).</w:t>
      </w:r>
    </w:p>
    <w:p w:rsidR="0B4346CD" w:rsidP="7B9E40BA" w:rsidRDefault="0B4346CD" w14:paraId="6A1DC0F1" w14:textId="09F3DF7B">
      <w:pPr>
        <w:pStyle w:val="Paragrafoelenco"/>
        <w:numPr>
          <w:ilvl w:val="0"/>
          <w:numId w:val="64"/>
        </w:numPr>
        <w:rPr>
          <w:noProof w:val="0"/>
          <w:lang w:val="it-IT"/>
        </w:rPr>
      </w:pPr>
      <w:r w:rsidRPr="7B9E40BA" w:rsidR="0B4346CD">
        <w:rPr>
          <w:b w:val="1"/>
          <w:bCs w:val="1"/>
          <w:noProof w:val="0"/>
          <w:lang w:val="it-IT"/>
        </w:rPr>
        <w:t>it.univaq.disim.lpo.risiko.core.</w:t>
      </w:r>
      <w:r w:rsidRPr="7B9E40BA" w:rsidR="0B4346CD">
        <w:rPr>
          <w:b w:val="1"/>
          <w:bCs w:val="1"/>
          <w:noProof w:val="0"/>
          <w:color w:val="4472C4" w:themeColor="accent1" w:themeTint="FF" w:themeShade="FF"/>
          <w:lang w:val="it-IT"/>
        </w:rPr>
        <w:t>service</w:t>
      </w:r>
      <w:r w:rsidRPr="7B9E40BA" w:rsidR="0B4346CD">
        <w:rPr>
          <w:b w:val="1"/>
          <w:bCs w:val="1"/>
          <w:noProof w:val="0"/>
          <w:color w:val="4472C4" w:themeColor="accent1" w:themeTint="FF" w:themeShade="FF"/>
          <w:lang w:val="it-IT"/>
        </w:rPr>
        <w:t>:</w:t>
      </w:r>
      <w:r w:rsidRPr="7B9E40BA" w:rsidR="0B4346CD">
        <w:rPr>
          <w:noProof w:val="0"/>
          <w:lang w:val="it-IT"/>
        </w:rPr>
        <w:t xml:space="preserve"> Definisce le interfacce dei servizi che gestiscono la logica di business.</w:t>
      </w:r>
    </w:p>
    <w:p w:rsidR="0B4346CD" w:rsidP="7B9E40BA" w:rsidRDefault="0B4346CD" w14:paraId="6E824536" w14:textId="0EE97238">
      <w:pPr>
        <w:pStyle w:val="Paragrafoelenco"/>
        <w:numPr>
          <w:ilvl w:val="0"/>
          <w:numId w:val="64"/>
        </w:numPr>
        <w:rPr>
          <w:noProof w:val="0"/>
          <w:lang w:val="it-IT"/>
        </w:rPr>
      </w:pPr>
      <w:r w:rsidRPr="7B9E40BA" w:rsidR="0B4346CD">
        <w:rPr>
          <w:b w:val="1"/>
          <w:bCs w:val="1"/>
          <w:noProof w:val="0"/>
          <w:lang w:val="it-IT"/>
        </w:rPr>
        <w:t>it.univaq.disim.lpo.risiko.core.service.</w:t>
      </w:r>
      <w:r w:rsidRPr="7B9E40BA" w:rsidR="0B4346CD">
        <w:rPr>
          <w:b w:val="1"/>
          <w:bCs w:val="1"/>
          <w:noProof w:val="0"/>
          <w:color w:val="F7CAAC" w:themeColor="accent2" w:themeTint="66" w:themeShade="FF"/>
          <w:lang w:val="it-IT"/>
        </w:rPr>
        <w:t>impl</w:t>
      </w:r>
      <w:r w:rsidRPr="7B9E40BA" w:rsidR="0B4346CD">
        <w:rPr>
          <w:b w:val="1"/>
          <w:bCs w:val="1"/>
          <w:noProof w:val="0"/>
          <w:color w:val="F7CAAC" w:themeColor="accent2" w:themeTint="66" w:themeShade="FF"/>
          <w:lang w:val="it-IT"/>
        </w:rPr>
        <w:t>:</w:t>
      </w:r>
      <w:r w:rsidRPr="7B9E40BA" w:rsidR="0B4346CD">
        <w:rPr>
          <w:noProof w:val="0"/>
          <w:lang w:val="it-IT"/>
        </w:rPr>
        <w:t xml:space="preserve"> Contiene le implementazioni delle interfacce dei servizi.</w:t>
      </w:r>
    </w:p>
    <w:p w:rsidR="0B4346CD" w:rsidP="7B9E40BA" w:rsidRDefault="0B4346CD" w14:paraId="54A52E3B" w14:textId="0AFCC7B6">
      <w:pPr>
        <w:pStyle w:val="Paragrafoelenco"/>
        <w:numPr>
          <w:ilvl w:val="0"/>
          <w:numId w:val="64"/>
        </w:numPr>
        <w:rPr>
          <w:noProof w:val="0"/>
          <w:lang w:val="it-IT"/>
        </w:rPr>
      </w:pPr>
      <w:r w:rsidRPr="7B9E40BA" w:rsidR="0B4346CD">
        <w:rPr>
          <w:b w:val="1"/>
          <w:bCs w:val="1"/>
          <w:noProof w:val="0"/>
          <w:lang w:val="it-IT"/>
        </w:rPr>
        <w:t>it.univaq.disim.lpo.risiko.core.</w:t>
      </w:r>
      <w:r w:rsidRPr="7B9E40BA" w:rsidR="0B4346CD">
        <w:rPr>
          <w:b w:val="1"/>
          <w:bCs w:val="1"/>
          <w:noProof w:val="0"/>
          <w:color w:val="7030A0"/>
          <w:lang w:val="it-IT"/>
        </w:rPr>
        <w:t>utils</w:t>
      </w:r>
      <w:r w:rsidRPr="7B9E40BA" w:rsidR="0B4346CD">
        <w:rPr>
          <w:b w:val="1"/>
          <w:bCs w:val="1"/>
          <w:noProof w:val="0"/>
          <w:color w:val="FFFF00"/>
          <w:lang w:val="it-IT"/>
        </w:rPr>
        <w:t>:</w:t>
      </w:r>
      <w:r w:rsidRPr="7B9E40BA" w:rsidR="0B4346CD">
        <w:rPr>
          <w:noProof w:val="0"/>
          <w:lang w:val="it-IT"/>
        </w:rPr>
        <w:t xml:space="preserve"> Include classi di utilità utilizzate in tutta l'applicazione.</w:t>
      </w:r>
    </w:p>
    <w:p w:rsidR="7B9E40BA" w:rsidP="7B9E40BA" w:rsidRDefault="7B9E40BA" w14:paraId="381BDBF2" w14:textId="0050E1E1">
      <w:pPr>
        <w:pStyle w:val="Normale"/>
        <w:rPr>
          <w:i w:val="1"/>
          <w:iCs w:val="1"/>
          <w:noProof w:val="0"/>
          <w:lang w:val="it-IT"/>
        </w:rPr>
      </w:pPr>
    </w:p>
    <w:p w:rsidR="4F361BDD" w:rsidP="7B9E40BA" w:rsidRDefault="4F361BDD" w14:paraId="26E69075" w14:textId="3BD4C7CF">
      <w:pPr>
        <w:pStyle w:val="Normale"/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 xml:space="preserve">Package </w:t>
      </w:r>
      <w:r w:rsidRPr="7B9E40BA" w:rsidR="4F361BDD">
        <w:rPr>
          <w:b w:val="1"/>
          <w:bCs w:val="1"/>
          <w:i w:val="1"/>
          <w:iCs w:val="1"/>
          <w:noProof w:val="0"/>
          <w:sz w:val="24"/>
          <w:szCs w:val="24"/>
          <w:lang w:val="it-IT"/>
        </w:rPr>
        <w:t>Datamodel</w:t>
      </w:r>
    </w:p>
    <w:p w:rsidR="4F361BDD" w:rsidP="7B9E40BA" w:rsidRDefault="4F361BDD" w14:paraId="32E238AA" w14:textId="658CFA9C">
      <w:pPr>
        <w:pStyle w:val="Normale"/>
        <w:rPr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Classe Gioco:</w:t>
      </w:r>
      <w:r w:rsidRPr="7B9E40BA" w:rsidR="19FB00FA">
        <w:rPr>
          <w:b w:val="1"/>
          <w:bCs w:val="1"/>
          <w:i w:val="1"/>
          <w:iCs w:val="1"/>
          <w:noProof w:val="0"/>
          <w:lang w:val="it-IT"/>
        </w:rPr>
        <w:t xml:space="preserve"> </w:t>
      </w:r>
      <w:r w:rsidRPr="7B9E40BA" w:rsidR="4F361BDD">
        <w:rPr>
          <w:noProof w:val="0"/>
          <w:lang w:val="it-IT"/>
        </w:rPr>
        <w:t>Rappresenta lo stato globale della partita, inclusi i giocatori, la mappa, il mazzo di carte e lo stato del turno.</w:t>
      </w:r>
    </w:p>
    <w:p w:rsidR="4F361BDD" w:rsidP="7B9E40BA" w:rsidRDefault="4F361BDD" w14:paraId="00021454" w14:textId="7048FB37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Attributi Principali:</w:t>
      </w:r>
    </w:p>
    <w:p w:rsidR="4F361BDD" w:rsidP="7B9E40BA" w:rsidRDefault="4F361BDD" w14:paraId="61CC304D" w14:textId="7080BE27">
      <w:pPr>
        <w:pStyle w:val="Paragrafoelenco"/>
        <w:numPr>
          <w:ilvl w:val="0"/>
          <w:numId w:val="75"/>
        </w:numPr>
        <w:rPr>
          <w:noProof w:val="0"/>
          <w:lang w:val="it-IT"/>
        </w:rPr>
      </w:pPr>
      <w:r w:rsidRPr="7B9E40BA" w:rsidR="4F361BDD">
        <w:rPr>
          <w:b w:val="1"/>
          <w:bCs w:val="1"/>
          <w:noProof w:val="0"/>
          <w:lang w:val="it-IT"/>
        </w:rPr>
        <w:t>fase</w:t>
      </w:r>
      <w:r w:rsidRPr="7B9E40BA" w:rsidR="4F361BDD">
        <w:rPr>
          <w:b w:val="1"/>
          <w:bCs w:val="1"/>
          <w:noProof w:val="0"/>
          <w:lang w:val="it-IT"/>
        </w:rPr>
        <w:t>:</w:t>
      </w:r>
      <w:r w:rsidRPr="7B9E40BA" w:rsidR="4F361BDD">
        <w:rPr>
          <w:noProof w:val="0"/>
          <w:lang w:val="it-IT"/>
        </w:rPr>
        <w:t xml:space="preserve"> La fase corrente del gioco.</w:t>
      </w:r>
    </w:p>
    <w:p w:rsidR="4F361BDD" w:rsidP="7B9E40BA" w:rsidRDefault="4F361BDD" w14:paraId="446F5DC4" w14:textId="63FD4B66">
      <w:pPr>
        <w:pStyle w:val="Paragrafoelenco"/>
        <w:numPr>
          <w:ilvl w:val="0"/>
          <w:numId w:val="75"/>
        </w:numPr>
        <w:rPr>
          <w:noProof w:val="0"/>
          <w:lang w:val="it-IT"/>
        </w:rPr>
      </w:pPr>
      <w:r w:rsidRPr="7B9E40BA" w:rsidR="4F361BDD">
        <w:rPr>
          <w:b w:val="1"/>
          <w:bCs w:val="1"/>
          <w:noProof w:val="0"/>
          <w:lang w:val="it-IT"/>
        </w:rPr>
        <w:t>giocatori</w:t>
      </w:r>
      <w:r w:rsidRPr="7B9E40BA" w:rsidR="4F361BDD">
        <w:rPr>
          <w:b w:val="1"/>
          <w:bCs w:val="1"/>
          <w:noProof w:val="0"/>
          <w:lang w:val="it-IT"/>
        </w:rPr>
        <w:t>:</w:t>
      </w:r>
      <w:r w:rsidRPr="7B9E40BA" w:rsidR="4F361BDD">
        <w:rPr>
          <w:noProof w:val="0"/>
          <w:lang w:val="it-IT"/>
        </w:rPr>
        <w:t xml:space="preserve"> Lista dei giocatori partecipanti.</w:t>
      </w:r>
    </w:p>
    <w:p w:rsidR="4F361BDD" w:rsidP="7B9E40BA" w:rsidRDefault="4F361BDD" w14:paraId="528703E1" w14:textId="23DB86F8">
      <w:pPr>
        <w:pStyle w:val="Paragrafoelenco"/>
        <w:numPr>
          <w:ilvl w:val="0"/>
          <w:numId w:val="75"/>
        </w:numPr>
        <w:rPr>
          <w:noProof w:val="0"/>
          <w:lang w:val="it-IT"/>
        </w:rPr>
      </w:pPr>
      <w:r w:rsidRPr="7B9E40BA" w:rsidR="4F361BDD">
        <w:rPr>
          <w:b w:val="1"/>
          <w:bCs w:val="1"/>
          <w:noProof w:val="0"/>
          <w:lang w:val="it-IT"/>
        </w:rPr>
        <w:t>mappa</w:t>
      </w:r>
      <w:r w:rsidRPr="7B9E40BA" w:rsidR="4F361BDD">
        <w:rPr>
          <w:b w:val="1"/>
          <w:bCs w:val="1"/>
          <w:noProof w:val="0"/>
          <w:lang w:val="it-IT"/>
        </w:rPr>
        <w:t>:</w:t>
      </w:r>
      <w:r w:rsidRPr="7B9E40BA" w:rsidR="4F361BDD">
        <w:rPr>
          <w:noProof w:val="0"/>
          <w:lang w:val="it-IT"/>
        </w:rPr>
        <w:t xml:space="preserve"> La mappa di gioco.</w:t>
      </w:r>
    </w:p>
    <w:p w:rsidR="4F361BDD" w:rsidP="7B9E40BA" w:rsidRDefault="4F361BDD" w14:paraId="5DC06CFE" w14:textId="64807875">
      <w:pPr>
        <w:pStyle w:val="Paragrafoelenco"/>
        <w:numPr>
          <w:ilvl w:val="0"/>
          <w:numId w:val="75"/>
        </w:numPr>
        <w:rPr>
          <w:noProof w:val="0"/>
          <w:lang w:val="it-IT"/>
        </w:rPr>
      </w:pPr>
      <w:r w:rsidRPr="7B9E40BA" w:rsidR="4F361BDD">
        <w:rPr>
          <w:b w:val="1"/>
          <w:bCs w:val="1"/>
          <w:noProof w:val="0"/>
          <w:lang w:val="it-IT"/>
        </w:rPr>
        <w:t>mazzoDiCarte</w:t>
      </w:r>
      <w:r w:rsidRPr="7B9E40BA" w:rsidR="4F361BDD">
        <w:rPr>
          <w:b w:val="1"/>
          <w:bCs w:val="1"/>
          <w:noProof w:val="0"/>
          <w:lang w:val="it-IT"/>
        </w:rPr>
        <w:t>:</w:t>
      </w:r>
      <w:r w:rsidRPr="7B9E40BA" w:rsidR="4F361BDD">
        <w:rPr>
          <w:noProof w:val="0"/>
          <w:lang w:val="it-IT"/>
        </w:rPr>
        <w:t xml:space="preserve"> Il mazzo di carte territorio.</w:t>
      </w:r>
    </w:p>
    <w:p w:rsidR="4F361BDD" w:rsidP="7B9E40BA" w:rsidRDefault="4F361BDD" w14:paraId="311BBA3B" w14:textId="02082CA2">
      <w:pPr>
        <w:pStyle w:val="Paragrafoelenco"/>
        <w:numPr>
          <w:ilvl w:val="0"/>
          <w:numId w:val="75"/>
        </w:numPr>
        <w:rPr>
          <w:noProof w:val="0"/>
          <w:lang w:val="it-IT"/>
        </w:rPr>
      </w:pPr>
      <w:r w:rsidRPr="7B9E40BA" w:rsidR="4F361BDD">
        <w:rPr>
          <w:b w:val="1"/>
          <w:bCs w:val="1"/>
          <w:noProof w:val="0"/>
          <w:lang w:val="it-IT"/>
        </w:rPr>
        <w:t>currentTurnState</w:t>
      </w:r>
      <w:r w:rsidRPr="7B9E40BA" w:rsidR="4F361BDD">
        <w:rPr>
          <w:b w:val="1"/>
          <w:bCs w:val="1"/>
          <w:noProof w:val="0"/>
          <w:lang w:val="it-IT"/>
        </w:rPr>
        <w:t>:</w:t>
      </w:r>
      <w:r w:rsidRPr="7B9E40BA" w:rsidR="4F361BDD">
        <w:rPr>
          <w:noProof w:val="0"/>
          <w:lang w:val="it-IT"/>
        </w:rPr>
        <w:t xml:space="preserve"> Lo stato corrente del turno.</w:t>
      </w:r>
    </w:p>
    <w:p w:rsidR="4F361BDD" w:rsidP="7B9E40BA" w:rsidRDefault="4F361BDD" w14:paraId="603BF16E" w14:textId="59953709">
      <w:pPr>
        <w:pStyle w:val="Paragrafoelenco"/>
        <w:numPr>
          <w:ilvl w:val="0"/>
          <w:numId w:val="75"/>
        </w:numPr>
        <w:rPr>
          <w:noProof w:val="0"/>
          <w:lang w:val="it-IT"/>
        </w:rPr>
      </w:pPr>
      <w:r w:rsidRPr="7B9E40BA" w:rsidR="4F361BDD">
        <w:rPr>
          <w:b w:val="1"/>
          <w:bCs w:val="1"/>
          <w:noProof w:val="0"/>
          <w:lang w:val="it-IT"/>
        </w:rPr>
        <w:t>roundCount</w:t>
      </w:r>
      <w:r w:rsidRPr="7B9E40BA" w:rsidR="4F361BDD">
        <w:rPr>
          <w:b w:val="1"/>
          <w:bCs w:val="1"/>
          <w:noProof w:val="0"/>
          <w:lang w:val="it-IT"/>
        </w:rPr>
        <w:t>:</w:t>
      </w:r>
      <w:r w:rsidRPr="7B9E40BA" w:rsidR="4F361BDD">
        <w:rPr>
          <w:noProof w:val="0"/>
          <w:lang w:val="it-IT"/>
        </w:rPr>
        <w:t xml:space="preserve"> Il numero di turni trascorsi.</w:t>
      </w:r>
    </w:p>
    <w:p w:rsidR="4F361BDD" w:rsidP="7B9E40BA" w:rsidRDefault="4F361BDD" w14:paraId="093D63E8" w14:textId="6D107AC6">
      <w:pPr>
        <w:pStyle w:val="Paragrafoelenco"/>
        <w:numPr>
          <w:ilvl w:val="0"/>
          <w:numId w:val="75"/>
        </w:numPr>
        <w:rPr>
          <w:noProof w:val="0"/>
          <w:lang w:val="it-IT"/>
        </w:rPr>
      </w:pPr>
      <w:r w:rsidRPr="7B9E40BA" w:rsidR="4F361BDD">
        <w:rPr>
          <w:b w:val="1"/>
          <w:bCs w:val="1"/>
          <w:noProof w:val="0"/>
          <w:lang w:val="it-IT"/>
        </w:rPr>
        <w:t>logFileName</w:t>
      </w:r>
      <w:r w:rsidRPr="7B9E40BA" w:rsidR="4F361BDD">
        <w:rPr>
          <w:b w:val="1"/>
          <w:bCs w:val="1"/>
          <w:noProof w:val="0"/>
          <w:lang w:val="it-IT"/>
        </w:rPr>
        <w:t>:</w:t>
      </w:r>
      <w:r w:rsidRPr="7B9E40BA" w:rsidR="4F361BDD">
        <w:rPr>
          <w:noProof w:val="0"/>
          <w:lang w:val="it-IT"/>
        </w:rPr>
        <w:t xml:space="preserve"> Il nome del file di log corrente.</w:t>
      </w:r>
    </w:p>
    <w:p w:rsidR="4F361BDD" w:rsidP="7B9E40BA" w:rsidRDefault="4F361BDD" w14:paraId="3997C488" w14:textId="79ABF4F3">
      <w:pPr>
        <w:pStyle w:val="Paragrafoelenco"/>
        <w:numPr>
          <w:ilvl w:val="0"/>
          <w:numId w:val="75"/>
        </w:numPr>
        <w:rPr>
          <w:noProof w:val="0"/>
          <w:lang w:val="it-IT"/>
        </w:rPr>
      </w:pPr>
      <w:r w:rsidRPr="7B9E40BA" w:rsidR="4F361BDD">
        <w:rPr>
          <w:b w:val="1"/>
          <w:bCs w:val="1"/>
          <w:noProof w:val="0"/>
          <w:lang w:val="it-IT"/>
        </w:rPr>
        <w:t>partitaInCorso</w:t>
      </w:r>
      <w:r w:rsidRPr="7B9E40BA" w:rsidR="4F361BDD">
        <w:rPr>
          <w:b w:val="1"/>
          <w:bCs w:val="1"/>
          <w:noProof w:val="0"/>
          <w:lang w:val="it-IT"/>
        </w:rPr>
        <w:t>:</w:t>
      </w:r>
      <w:r w:rsidRPr="7B9E40BA" w:rsidR="4F361BDD">
        <w:rPr>
          <w:noProof w:val="0"/>
          <w:lang w:val="it-IT"/>
        </w:rPr>
        <w:t xml:space="preserve"> Indica se la partita è in corso.</w:t>
      </w:r>
    </w:p>
    <w:p w:rsidR="4F361BDD" w:rsidP="7B9E40BA" w:rsidRDefault="4F361BDD" w14:paraId="34F31137" w14:textId="55F2F365">
      <w:pPr>
        <w:pStyle w:val="Paragrafoelenco"/>
        <w:numPr>
          <w:ilvl w:val="0"/>
          <w:numId w:val="75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l</w:t>
      </w:r>
      <w:r w:rsidRPr="7B9E40BA" w:rsidR="4F361BDD">
        <w:rPr>
          <w:b w:val="1"/>
          <w:bCs w:val="1"/>
          <w:noProof w:val="0"/>
          <w:lang w:val="it-IT"/>
        </w:rPr>
        <w:t>oadedGame</w:t>
      </w:r>
      <w:r w:rsidRPr="7B9E40BA" w:rsidR="4F361BDD">
        <w:rPr>
          <w:b w:val="1"/>
          <w:bCs w:val="1"/>
          <w:noProof w:val="0"/>
          <w:lang w:val="it-IT"/>
        </w:rPr>
        <w:t>:</w:t>
      </w:r>
      <w:r w:rsidRPr="7B9E40BA" w:rsidR="4F361BDD">
        <w:rPr>
          <w:noProof w:val="0"/>
          <w:lang w:val="it-IT"/>
        </w:rPr>
        <w:t xml:space="preserve"> Indica se la partita è stata caricata da un salvataggio.</w:t>
      </w:r>
    </w:p>
    <w:p w:rsidR="4F361BDD" w:rsidP="7B9E40BA" w:rsidRDefault="4F361BDD" w14:paraId="36319842" w14:textId="38A7F8A4">
      <w:pPr>
        <w:pStyle w:val="Paragrafoelenco"/>
        <w:numPr>
          <w:ilvl w:val="0"/>
          <w:numId w:val="75"/>
        </w:numPr>
        <w:rPr>
          <w:noProof w:val="0"/>
          <w:lang w:val="it-IT"/>
        </w:rPr>
      </w:pPr>
      <w:r w:rsidRPr="7B9E40BA" w:rsidR="4F361BDD">
        <w:rPr>
          <w:b w:val="1"/>
          <w:bCs w:val="1"/>
          <w:noProof w:val="0"/>
          <w:lang w:val="it-IT"/>
        </w:rPr>
        <w:t>ritornaAlMenu</w:t>
      </w:r>
      <w:r w:rsidRPr="7B9E40BA" w:rsidR="4F361BDD">
        <w:rPr>
          <w:noProof w:val="0"/>
          <w:lang w:val="it-IT"/>
        </w:rPr>
        <w:t>: Indica se il gioco deve tornare al menu principale.</w:t>
      </w:r>
    </w:p>
    <w:p w:rsidR="4F361BDD" w:rsidP="7B9E40BA" w:rsidRDefault="4F361BDD" w14:paraId="6D8B1FE5" w14:textId="140CF884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Metodi Principali:</w:t>
      </w:r>
    </w:p>
    <w:p w:rsidR="4F361BDD" w:rsidP="7B9E40BA" w:rsidRDefault="4F361BDD" w14:paraId="6D258C46" w14:textId="0713A3B4">
      <w:pPr>
        <w:pStyle w:val="Paragrafoelenco"/>
        <w:numPr>
          <w:ilvl w:val="0"/>
          <w:numId w:val="76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Costruttore per inizializzare un nuovo gioco.</w:t>
      </w:r>
    </w:p>
    <w:p w:rsidR="4F361BDD" w:rsidP="7B9E40BA" w:rsidRDefault="4F361BDD" w14:paraId="4C92FD96" w14:textId="6C935EC9">
      <w:pPr>
        <w:pStyle w:val="Paragrafoelenco"/>
        <w:numPr>
          <w:ilvl w:val="0"/>
          <w:numId w:val="76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Getter e setter per gli attributi.</w:t>
      </w:r>
    </w:p>
    <w:p w:rsidR="4F361BDD" w:rsidP="7B9E40BA" w:rsidRDefault="4F361BDD" w14:paraId="5DB3775D" w14:textId="2B16182E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 xml:space="preserve">Classe 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Giocatore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:</w:t>
      </w:r>
    </w:p>
    <w:p w:rsidR="4F361BDD" w:rsidP="7B9E40BA" w:rsidRDefault="4F361BDD" w14:paraId="619D970B" w14:textId="04386D60">
      <w:pPr>
        <w:pStyle w:val="Normale"/>
        <w:rPr>
          <w:i w:val="1"/>
          <w:iCs w:val="1"/>
          <w:noProof w:val="0"/>
          <w:lang w:val="it-IT"/>
        </w:rPr>
      </w:pPr>
      <w:r w:rsidRPr="7B9E40BA" w:rsidR="4F361BDD">
        <w:rPr>
          <w:i w:val="1"/>
          <w:iCs w:val="1"/>
          <w:noProof w:val="0"/>
          <w:lang w:val="it-IT"/>
        </w:rPr>
        <w:t>Modella un partecipante al gioco, con informazioni sulle armate, i territori controllati, le carte possedute e l'obiettivo assegnato.</w:t>
      </w:r>
    </w:p>
    <w:p w:rsidR="4F361BDD" w:rsidP="7B9E40BA" w:rsidRDefault="4F361BDD" w14:paraId="667F1831" w14:textId="6D6AF11D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Attributi Principali:</w:t>
      </w:r>
    </w:p>
    <w:p w:rsidR="4F361BDD" w:rsidP="7B9E40BA" w:rsidRDefault="4F361BDD" w14:paraId="5D56B9DA" w14:textId="407A907A">
      <w:pPr>
        <w:pStyle w:val="Paragrafoelenco"/>
        <w:numPr>
          <w:ilvl w:val="0"/>
          <w:numId w:val="7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nome</w:t>
      </w:r>
      <w:r w:rsidRPr="7B9E40BA" w:rsidR="4F361BDD">
        <w:rPr>
          <w:noProof w:val="0"/>
          <w:lang w:val="it-IT"/>
        </w:rPr>
        <w:t>: Il nome del giocatore.</w:t>
      </w:r>
    </w:p>
    <w:p w:rsidR="4F361BDD" w:rsidP="7B9E40BA" w:rsidRDefault="4F361BDD" w14:paraId="1BA3AA7C" w14:textId="26EDAAE8">
      <w:pPr>
        <w:pStyle w:val="Paragrafoelenco"/>
        <w:numPr>
          <w:ilvl w:val="0"/>
          <w:numId w:val="7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colore</w:t>
      </w:r>
      <w:r w:rsidRPr="7B9E40BA" w:rsidR="4F361BDD">
        <w:rPr>
          <w:noProof w:val="0"/>
          <w:lang w:val="it-IT"/>
        </w:rPr>
        <w:t>: Il colore delle armate del giocatore.</w:t>
      </w:r>
    </w:p>
    <w:p w:rsidR="4F361BDD" w:rsidP="7B9E40BA" w:rsidRDefault="4F361BDD" w14:paraId="79515B95" w14:textId="20936113">
      <w:pPr>
        <w:pStyle w:val="Paragrafoelenco"/>
        <w:numPr>
          <w:ilvl w:val="0"/>
          <w:numId w:val="7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armate</w:t>
      </w:r>
      <w:r w:rsidRPr="7B9E40BA" w:rsidR="4F361BDD">
        <w:rPr>
          <w:noProof w:val="0"/>
          <w:lang w:val="it-IT"/>
        </w:rPr>
        <w:t>: Il numero totale di armate possedute.</w:t>
      </w:r>
    </w:p>
    <w:p w:rsidR="4F361BDD" w:rsidP="7B9E40BA" w:rsidRDefault="4F361BDD" w14:paraId="1D400226" w14:textId="05BA93FA">
      <w:pPr>
        <w:pStyle w:val="Paragrafoelenco"/>
        <w:numPr>
          <w:ilvl w:val="0"/>
          <w:numId w:val="7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territori_controllati</w:t>
      </w:r>
      <w:r w:rsidRPr="7B9E40BA" w:rsidR="4F361BDD">
        <w:rPr>
          <w:noProof w:val="0"/>
          <w:lang w:val="it-IT"/>
        </w:rPr>
        <w:t>: Lista dei territori controllati.</w:t>
      </w:r>
    </w:p>
    <w:p w:rsidR="4F361BDD" w:rsidP="7B9E40BA" w:rsidRDefault="4F361BDD" w14:paraId="4A5215C3" w14:textId="5BA863A4">
      <w:pPr>
        <w:pStyle w:val="Paragrafoelenco"/>
        <w:numPr>
          <w:ilvl w:val="0"/>
          <w:numId w:val="7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carte</w:t>
      </w:r>
      <w:r w:rsidRPr="7B9E40BA" w:rsidR="4F361BDD">
        <w:rPr>
          <w:noProof w:val="0"/>
          <w:lang w:val="it-IT"/>
        </w:rPr>
        <w:t>: Lista delle carte possedute.</w:t>
      </w:r>
    </w:p>
    <w:p w:rsidR="4F361BDD" w:rsidP="7B9E40BA" w:rsidRDefault="4F361BDD" w14:paraId="273CD303" w14:textId="247DD489">
      <w:pPr>
        <w:pStyle w:val="Paragrafoelenco"/>
        <w:numPr>
          <w:ilvl w:val="0"/>
          <w:numId w:val="7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obiettivo</w:t>
      </w:r>
      <w:r w:rsidRPr="7B9E40BA" w:rsidR="4F361BDD">
        <w:rPr>
          <w:noProof w:val="0"/>
          <w:lang w:val="it-IT"/>
        </w:rPr>
        <w:t>: L'obiettivo segreto assegnato.</w:t>
      </w:r>
    </w:p>
    <w:p w:rsidR="4F361BDD" w:rsidP="7B9E40BA" w:rsidRDefault="4F361BDD" w14:paraId="1C08218E" w14:textId="4ACA45AF">
      <w:pPr>
        <w:pStyle w:val="Paragrafoelenco"/>
        <w:numPr>
          <w:ilvl w:val="0"/>
          <w:numId w:val="7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haRicevutoCartaBonus</w:t>
      </w:r>
      <w:r w:rsidRPr="7B9E40BA" w:rsidR="4F361BDD">
        <w:rPr>
          <w:noProof w:val="0"/>
          <w:lang w:val="it-IT"/>
        </w:rPr>
        <w:t>: Indica se il giocatore ha ricevuto una carta bonus nel turno corrente.</w:t>
      </w:r>
    </w:p>
    <w:p w:rsidR="4F361BDD" w:rsidP="7B9E40BA" w:rsidRDefault="4F361BDD" w14:paraId="6B6CC671" w14:textId="1BC4704A">
      <w:pPr>
        <w:pStyle w:val="Paragrafoelenco"/>
        <w:numPr>
          <w:ilvl w:val="0"/>
          <w:numId w:val="7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territoriConquistatiNelTurno</w:t>
      </w:r>
      <w:r w:rsidRPr="7B9E40BA" w:rsidR="4F361BDD">
        <w:rPr>
          <w:noProof w:val="0"/>
          <w:lang w:val="it-IT"/>
        </w:rPr>
        <w:t>: Numero di territori conquistati nel turno.</w:t>
      </w:r>
    </w:p>
    <w:p w:rsidR="4F361BDD" w:rsidP="7B9E40BA" w:rsidRDefault="4F361BDD" w14:paraId="578A5F7F" w14:textId="309CB1CB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rincipali:</w:t>
      </w:r>
    </w:p>
    <w:p w:rsidR="4F361BDD" w:rsidP="7B9E40BA" w:rsidRDefault="4F361BDD" w14:paraId="2B28EAAD" w14:textId="2EB258A6">
      <w:pPr>
        <w:pStyle w:val="Paragrafoelenco"/>
        <w:numPr>
          <w:ilvl w:val="0"/>
          <w:numId w:val="78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er aggiungere e rimuovere territori.</w:t>
      </w:r>
    </w:p>
    <w:p w:rsidR="4F361BDD" w:rsidP="7B9E40BA" w:rsidRDefault="4F361BDD" w14:paraId="4FC6E515" w14:textId="22CD347A">
      <w:pPr>
        <w:pStyle w:val="Paragrafoelenco"/>
        <w:numPr>
          <w:ilvl w:val="0"/>
          <w:numId w:val="78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er aggiungere e rimuovere carte.</w:t>
      </w:r>
    </w:p>
    <w:p w:rsidR="4F361BDD" w:rsidP="7B9E40BA" w:rsidRDefault="4F361BDD" w14:paraId="325D03AC" w14:textId="73238765">
      <w:pPr>
        <w:pStyle w:val="Paragrafoelenco"/>
        <w:numPr>
          <w:ilvl w:val="0"/>
          <w:numId w:val="78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er gestire le armate.</w:t>
      </w:r>
    </w:p>
    <w:p w:rsidR="4F361BDD" w:rsidP="7B9E40BA" w:rsidRDefault="4F361BDD" w14:paraId="23F0C44C" w14:textId="2C5D3A5C">
      <w:pPr>
        <w:pStyle w:val="Paragrafoelenco"/>
        <w:numPr>
          <w:ilvl w:val="0"/>
          <w:numId w:val="78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Getter e setter per gli attributi.</w:t>
      </w:r>
    </w:p>
    <w:p w:rsidR="4F361BDD" w:rsidP="7B9E40BA" w:rsidRDefault="4F361BDD" w14:paraId="604A13C5" w14:textId="34769046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 xml:space="preserve">Classe 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Mappa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:</w:t>
      </w:r>
    </w:p>
    <w:p w:rsidR="4F361BDD" w:rsidP="7B9E40BA" w:rsidRDefault="4F361BDD" w14:paraId="164CA6AD" w14:textId="019F9928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Rappresenta il tabellone di gioco, contenente i continenti e i territori.</w:t>
      </w:r>
    </w:p>
    <w:p w:rsidR="4F361BDD" w:rsidP="7B9E40BA" w:rsidRDefault="4F361BDD" w14:paraId="1E0B012F" w14:textId="78907F84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Attributi Principali:</w:t>
      </w:r>
    </w:p>
    <w:p w:rsidR="4F361BDD" w:rsidP="7B9E40BA" w:rsidRDefault="4F361BDD" w14:paraId="5399D87D" w14:textId="58CA0956">
      <w:pPr>
        <w:pStyle w:val="Paragrafoelenco"/>
        <w:numPr>
          <w:ilvl w:val="0"/>
          <w:numId w:val="79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continenti</w:t>
      </w:r>
      <w:r w:rsidRPr="7B9E40BA" w:rsidR="4F361BDD">
        <w:rPr>
          <w:noProof w:val="0"/>
          <w:lang w:val="it-IT"/>
        </w:rPr>
        <w:t>: Lista dei continenti sulla mappa.</w:t>
      </w:r>
    </w:p>
    <w:p w:rsidR="4F361BDD" w:rsidP="7B9E40BA" w:rsidRDefault="4F361BDD" w14:paraId="5934311D" w14:textId="3655B3A5">
      <w:pPr>
        <w:pStyle w:val="Paragrafoelenco"/>
        <w:numPr>
          <w:ilvl w:val="0"/>
          <w:numId w:val="79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rincipali:</w:t>
      </w:r>
    </w:p>
    <w:p w:rsidR="4F361BDD" w:rsidP="7B9E40BA" w:rsidRDefault="4F361BDD" w14:paraId="1914DE79" w14:textId="2CA5EF38">
      <w:pPr>
        <w:pStyle w:val="Paragrafoelenco"/>
        <w:numPr>
          <w:ilvl w:val="0"/>
          <w:numId w:val="79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er ottenere i continenti e i territori.</w:t>
      </w:r>
    </w:p>
    <w:p w:rsidR="4F361BDD" w:rsidP="7B9E40BA" w:rsidRDefault="4F361BDD" w14:paraId="6CF1DF1D" w14:textId="75806354">
      <w:pPr>
        <w:pStyle w:val="Paragrafoelenco"/>
        <w:numPr>
          <w:ilvl w:val="0"/>
          <w:numId w:val="79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Getter e setter per gli attributi.</w:t>
      </w:r>
    </w:p>
    <w:p w:rsidR="4F361BDD" w:rsidP="7B9E40BA" w:rsidRDefault="4F361BDD" w14:paraId="39008B27" w14:textId="5F9CCBD9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 xml:space="preserve">Classe 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Continente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:</w:t>
      </w:r>
    </w:p>
    <w:p w:rsidR="4F361BDD" w:rsidP="7B9E40BA" w:rsidRDefault="4F361BDD" w14:paraId="7DE52F33" w14:textId="721CC2B2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Descrizione:</w:t>
      </w:r>
      <w:r w:rsidRPr="7B9E40BA" w:rsidR="4F361BDD">
        <w:rPr>
          <w:noProof w:val="0"/>
          <w:lang w:val="it-IT"/>
        </w:rPr>
        <w:t xml:space="preserve"> Modella un continente sulla mappa, contenente una lista di territori.</w:t>
      </w:r>
    </w:p>
    <w:p w:rsidR="4F361BDD" w:rsidP="7B9E40BA" w:rsidRDefault="4F361BDD" w14:paraId="34F0B259" w14:textId="53172FFE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Attributi Principali:</w:t>
      </w:r>
    </w:p>
    <w:p w:rsidR="4F361BDD" w:rsidP="7B9E40BA" w:rsidRDefault="4F361BDD" w14:paraId="0CF8CAA1" w14:textId="42EBF007">
      <w:pPr>
        <w:pStyle w:val="Paragrafoelenco"/>
        <w:numPr>
          <w:ilvl w:val="0"/>
          <w:numId w:val="81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nome</w:t>
      </w:r>
      <w:r w:rsidRPr="7B9E40BA" w:rsidR="4F361BDD">
        <w:rPr>
          <w:noProof w:val="0"/>
          <w:lang w:val="it-IT"/>
        </w:rPr>
        <w:t>: Il nome del continente.</w:t>
      </w:r>
    </w:p>
    <w:p w:rsidR="4F361BDD" w:rsidP="7B9E40BA" w:rsidRDefault="4F361BDD" w14:paraId="3A9A4153" w14:textId="261AF75B">
      <w:pPr>
        <w:pStyle w:val="Paragrafoelenco"/>
        <w:numPr>
          <w:ilvl w:val="0"/>
          <w:numId w:val="81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territori</w:t>
      </w:r>
      <w:r w:rsidRPr="7B9E40BA" w:rsidR="4F361BDD">
        <w:rPr>
          <w:noProof w:val="0"/>
          <w:lang w:val="it-IT"/>
        </w:rPr>
        <w:t>: Lista dei territori nel continente.</w:t>
      </w:r>
    </w:p>
    <w:p w:rsidR="4F361BDD" w:rsidP="7B9E40BA" w:rsidRDefault="4F361BDD" w14:paraId="014D1379" w14:textId="04A8B820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rincipali:</w:t>
      </w:r>
    </w:p>
    <w:p w:rsidR="4F361BDD" w:rsidP="7B9E40BA" w:rsidRDefault="4F361BDD" w14:paraId="53328FF9" w14:textId="3DBF30DC">
      <w:pPr>
        <w:pStyle w:val="Paragrafoelenco"/>
        <w:numPr>
          <w:ilvl w:val="0"/>
          <w:numId w:val="80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Getter e setter per gli attributi.</w:t>
      </w:r>
    </w:p>
    <w:p w:rsidR="4F361BDD" w:rsidP="7B9E40BA" w:rsidRDefault="4F361BDD" w14:paraId="1BFE5DC6" w14:textId="58852471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 xml:space="preserve">Classe 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Territorio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:</w:t>
      </w:r>
    </w:p>
    <w:p w:rsidR="4F361BDD" w:rsidP="7B9E40BA" w:rsidRDefault="4F361BDD" w14:paraId="421F3695" w14:textId="711A73A5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odella un territorio specifico, con informazioni sul giocatore che lo controlla, il numero di armate e i territori adiacenti.</w:t>
      </w:r>
    </w:p>
    <w:p w:rsidR="4F361BDD" w:rsidP="7B9E40BA" w:rsidRDefault="4F361BDD" w14:paraId="62425638" w14:textId="67885368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Attributi Principali:</w:t>
      </w:r>
    </w:p>
    <w:p w:rsidR="4F361BDD" w:rsidP="7B9E40BA" w:rsidRDefault="4F361BDD" w14:paraId="511227E7" w14:textId="165EC16F">
      <w:pPr>
        <w:pStyle w:val="Paragrafoelenco"/>
        <w:numPr>
          <w:ilvl w:val="0"/>
          <w:numId w:val="82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nome</w:t>
      </w:r>
      <w:r w:rsidRPr="7B9E40BA" w:rsidR="4F361BDD">
        <w:rPr>
          <w:noProof w:val="0"/>
          <w:lang w:val="it-IT"/>
        </w:rPr>
        <w:t>: Il nome del territorio.</w:t>
      </w:r>
    </w:p>
    <w:p w:rsidR="4F361BDD" w:rsidP="7B9E40BA" w:rsidRDefault="4F361BDD" w14:paraId="0B43FC27" w14:textId="6BE2FF75">
      <w:pPr>
        <w:pStyle w:val="Paragrafoelenco"/>
        <w:numPr>
          <w:ilvl w:val="0"/>
          <w:numId w:val="82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giocatore</w:t>
      </w:r>
      <w:r w:rsidRPr="7B9E40BA" w:rsidR="4F361BDD">
        <w:rPr>
          <w:noProof w:val="0"/>
          <w:lang w:val="it-IT"/>
        </w:rPr>
        <w:t>: Il giocatore che controlla il territorio.</w:t>
      </w:r>
    </w:p>
    <w:p w:rsidR="4F361BDD" w:rsidP="7B9E40BA" w:rsidRDefault="4F361BDD" w14:paraId="60699E93" w14:textId="211F418C">
      <w:pPr>
        <w:pStyle w:val="Paragrafoelenco"/>
        <w:numPr>
          <w:ilvl w:val="0"/>
          <w:numId w:val="82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armate</w:t>
      </w:r>
      <w:r w:rsidRPr="7B9E40BA" w:rsidR="4F361BDD">
        <w:rPr>
          <w:noProof w:val="0"/>
          <w:lang w:val="it-IT"/>
        </w:rPr>
        <w:t>: Il numero di armate presenti nel territorio.</w:t>
      </w:r>
    </w:p>
    <w:p w:rsidR="4F361BDD" w:rsidP="7B9E40BA" w:rsidRDefault="4F361BDD" w14:paraId="2285E221" w14:textId="5B21C32A">
      <w:pPr>
        <w:pStyle w:val="Paragrafoelenco"/>
        <w:numPr>
          <w:ilvl w:val="0"/>
          <w:numId w:val="82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territoriAdiacenti</w:t>
      </w:r>
      <w:r w:rsidRPr="7B9E40BA" w:rsidR="4F361BDD">
        <w:rPr>
          <w:noProof w:val="0"/>
          <w:lang w:val="it-IT"/>
        </w:rPr>
        <w:t>: Lista dei territori adiacenti.</w:t>
      </w:r>
    </w:p>
    <w:p w:rsidR="4F361BDD" w:rsidP="7B9E40BA" w:rsidRDefault="4F361BDD" w14:paraId="0BB6C2EE" w14:textId="044D945B">
      <w:pPr>
        <w:pStyle w:val="Paragrafoelenco"/>
        <w:numPr>
          <w:ilvl w:val="0"/>
          <w:numId w:val="82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continente</w:t>
      </w:r>
      <w:r w:rsidRPr="7B9E40BA" w:rsidR="4F361BDD">
        <w:rPr>
          <w:noProof w:val="0"/>
          <w:lang w:val="it-IT"/>
        </w:rPr>
        <w:t>: Il continente a cui appartiene il territorio.</w:t>
      </w:r>
    </w:p>
    <w:p w:rsidR="4F361BDD" w:rsidP="7B9E40BA" w:rsidRDefault="4F361BDD" w14:paraId="32B4F4BD" w14:textId="7E8283B8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rincipali:</w:t>
      </w:r>
    </w:p>
    <w:p w:rsidR="4F361BDD" w:rsidP="7B9E40BA" w:rsidRDefault="4F361BDD" w14:paraId="37E89455" w14:textId="040DA577">
      <w:pPr>
        <w:pStyle w:val="Paragrafoelenco"/>
        <w:numPr>
          <w:ilvl w:val="0"/>
          <w:numId w:val="84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er aggiungere e rimuovere armate.</w:t>
      </w:r>
    </w:p>
    <w:p w:rsidR="4F361BDD" w:rsidP="7B9E40BA" w:rsidRDefault="4F361BDD" w14:paraId="0EF77A18" w14:textId="5103565B">
      <w:pPr>
        <w:pStyle w:val="Paragrafoelenco"/>
        <w:numPr>
          <w:ilvl w:val="0"/>
          <w:numId w:val="84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er gestire i territori adiacenti.</w:t>
      </w:r>
    </w:p>
    <w:p w:rsidR="4F361BDD" w:rsidP="7B9E40BA" w:rsidRDefault="4F361BDD" w14:paraId="1396AA05" w14:textId="5CFAAA61">
      <w:pPr>
        <w:pStyle w:val="Paragrafoelenco"/>
        <w:numPr>
          <w:ilvl w:val="0"/>
          <w:numId w:val="84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Getter e setter per gli attributi.</w:t>
      </w:r>
    </w:p>
    <w:p w:rsidR="4F361BDD" w:rsidP="7B9E40BA" w:rsidRDefault="4F361BDD" w14:paraId="3C828169" w14:textId="66954431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 xml:space="preserve">Classe 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Carta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 xml:space="preserve"> (astratta):</w:t>
      </w:r>
    </w:p>
    <w:p w:rsidR="4F361BDD" w:rsidP="7B9E40BA" w:rsidRDefault="4F361BDD" w14:paraId="470F13EA" w14:textId="6E83CADA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Classe base per le carte del gioco.</w:t>
      </w:r>
    </w:p>
    <w:p w:rsidR="4F361BDD" w:rsidP="7B9E40BA" w:rsidRDefault="4F361BDD" w14:paraId="73669D53" w14:textId="5C8BCBE1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Attributi Principali:</w:t>
      </w:r>
    </w:p>
    <w:p w:rsidR="4F361BDD" w:rsidP="7B9E40BA" w:rsidRDefault="4F361BDD" w14:paraId="5DC03F79" w14:textId="1779602E">
      <w:pPr>
        <w:pStyle w:val="Paragrafoelenco"/>
        <w:numPr>
          <w:ilvl w:val="0"/>
          <w:numId w:val="86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tipo</w:t>
      </w:r>
      <w:r w:rsidRPr="7B9E40BA" w:rsidR="4F361BDD">
        <w:rPr>
          <w:noProof w:val="0"/>
          <w:lang w:val="it-IT"/>
        </w:rPr>
        <w:t>: Il tipo di carta (Cannone, Fante, Cavaliere, Jolly).</w:t>
      </w:r>
    </w:p>
    <w:p w:rsidR="4F361BDD" w:rsidP="7B9E40BA" w:rsidRDefault="4F361BDD" w14:paraId="5ACF5788" w14:textId="69E77A5C">
      <w:pPr>
        <w:pStyle w:val="Paragrafoelenco"/>
        <w:numPr>
          <w:ilvl w:val="0"/>
          <w:numId w:val="86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 xml:space="preserve">territorio: Il territorio associato alla carta </w:t>
      </w:r>
      <w:r w:rsidRPr="7B9E40BA" w:rsidR="558A36A6">
        <w:rPr>
          <w:noProof w:val="0"/>
          <w:lang w:val="it-IT"/>
        </w:rPr>
        <w:t>.</w:t>
      </w:r>
    </w:p>
    <w:p w:rsidR="4F361BDD" w:rsidP="7B9E40BA" w:rsidRDefault="4F361BDD" w14:paraId="4350B0E2" w14:textId="2EF2AB26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rincipali:</w:t>
      </w:r>
    </w:p>
    <w:p w:rsidR="4F361BDD" w:rsidP="7B9E40BA" w:rsidRDefault="4F361BDD" w14:paraId="6A6F01D7" w14:textId="793CBC46">
      <w:pPr>
        <w:pStyle w:val="Paragrafoelenco"/>
        <w:numPr>
          <w:ilvl w:val="0"/>
          <w:numId w:val="85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Getter e setter per gli attributi.</w:t>
      </w:r>
    </w:p>
    <w:p w:rsidR="4F361BDD" w:rsidP="7B9E40BA" w:rsidRDefault="4F361BDD" w14:paraId="29C4559A" w14:textId="525FF0A7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 xml:space="preserve">Classe 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CartaTerritorio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:</w:t>
      </w:r>
    </w:p>
    <w:p w:rsidR="4F361BDD" w:rsidP="7B9E40BA" w:rsidRDefault="4F361BDD" w14:paraId="7E20DD3E" w14:textId="1FF3E18E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Estende la classe Carta, rappresenta una carta territorio specifica.</w:t>
      </w:r>
    </w:p>
    <w:p w:rsidR="4F361BDD" w:rsidP="7B9E40BA" w:rsidRDefault="4F361BDD" w14:paraId="000E9921" w14:textId="5DE0C77E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Attributi Principali:</w:t>
      </w:r>
    </w:p>
    <w:p w:rsidR="4F361BDD" w:rsidP="7B9E40BA" w:rsidRDefault="4F361BDD" w14:paraId="63C9D3D1" w14:textId="16F6EDC9">
      <w:pPr>
        <w:pStyle w:val="Paragrafoelenco"/>
        <w:numPr>
          <w:ilvl w:val="0"/>
          <w:numId w:val="91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 xml:space="preserve">Eredita gli attributi dalla classe </w:t>
      </w:r>
      <w:r w:rsidRPr="7B9E40BA" w:rsidR="4F361BDD">
        <w:rPr>
          <w:noProof w:val="0"/>
          <w:lang w:val="it-IT"/>
        </w:rPr>
        <w:t>Carta</w:t>
      </w:r>
      <w:r w:rsidRPr="7B9E40BA" w:rsidR="4F361BDD">
        <w:rPr>
          <w:noProof w:val="0"/>
          <w:lang w:val="it-IT"/>
        </w:rPr>
        <w:t>.</w:t>
      </w:r>
    </w:p>
    <w:p w:rsidR="4F361BDD" w:rsidP="7B9E40BA" w:rsidRDefault="4F361BDD" w14:paraId="616DE229" w14:textId="5A59DDAC">
      <w:pPr>
        <w:pStyle w:val="Paragrafoelenco"/>
        <w:numPr>
          <w:ilvl w:val="0"/>
          <w:numId w:val="91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rincipali:</w:t>
      </w:r>
    </w:p>
    <w:p w:rsidR="4F361BDD" w:rsidP="7B9E40BA" w:rsidRDefault="4F361BDD" w14:paraId="33C388BA" w14:textId="3AB9438A">
      <w:pPr>
        <w:pStyle w:val="Paragrafoelenco"/>
        <w:numPr>
          <w:ilvl w:val="0"/>
          <w:numId w:val="91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Costruttore per inizializzare la carta con un territorio e un tipo.</w:t>
      </w:r>
    </w:p>
    <w:p w:rsidR="4F361BDD" w:rsidP="7B9E40BA" w:rsidRDefault="4F361BDD" w14:paraId="390E616A" w14:textId="6E69E18E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 xml:space="preserve">Classe 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CartaObiettivo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:</w:t>
      </w:r>
    </w:p>
    <w:p w:rsidR="4F361BDD" w:rsidP="7B9E40BA" w:rsidRDefault="4F361BDD" w14:paraId="5D664F15" w14:textId="7494FD44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Rappresenta un obiettivo segreto assegnato al giocatore.</w:t>
      </w:r>
    </w:p>
    <w:p w:rsidR="4F361BDD" w:rsidP="7B9E40BA" w:rsidRDefault="4F361BDD" w14:paraId="603189BC" w14:textId="55300C88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Attributi Principali:</w:t>
      </w:r>
    </w:p>
    <w:p w:rsidR="4F361BDD" w:rsidP="7B9E40BA" w:rsidRDefault="4F361BDD" w14:paraId="25BE64ED" w14:textId="33F63994">
      <w:pPr>
        <w:pStyle w:val="Paragrafoelenco"/>
        <w:numPr>
          <w:ilvl w:val="0"/>
          <w:numId w:val="89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descrizione</w:t>
      </w:r>
      <w:r w:rsidRPr="7B9E40BA" w:rsidR="4F361BDD">
        <w:rPr>
          <w:noProof w:val="0"/>
          <w:lang w:val="it-IT"/>
        </w:rPr>
        <w:t>: La descrizione dell'obiettivo.</w:t>
      </w:r>
    </w:p>
    <w:p w:rsidR="4F361BDD" w:rsidP="7B9E40BA" w:rsidRDefault="4F361BDD" w14:paraId="094EEC96" w14:textId="5E700AFF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rincipali:</w:t>
      </w:r>
    </w:p>
    <w:p w:rsidR="4F361BDD" w:rsidP="7B9E40BA" w:rsidRDefault="4F361BDD" w14:paraId="31441FBB" w14:textId="69F370A6">
      <w:pPr>
        <w:pStyle w:val="Paragrafoelenco"/>
        <w:numPr>
          <w:ilvl w:val="0"/>
          <w:numId w:val="88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Costruttore per inizializzare l'obiettivo con una descrizione.</w:t>
      </w:r>
    </w:p>
    <w:p w:rsidR="4F361BDD" w:rsidP="7B9E40BA" w:rsidRDefault="4F361BDD" w14:paraId="27123AEC" w14:textId="2E715266">
      <w:pPr>
        <w:pStyle w:val="Paragrafoelenco"/>
        <w:numPr>
          <w:ilvl w:val="0"/>
          <w:numId w:val="88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Getter per la descrizione.</w:t>
      </w:r>
    </w:p>
    <w:p w:rsidR="4F361BDD" w:rsidP="7B9E40BA" w:rsidRDefault="4F361BDD" w14:paraId="68CFE44D" w14:textId="78BF88AD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 xml:space="preserve">Classe 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MazzoDiCarte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:</w:t>
      </w:r>
    </w:p>
    <w:p w:rsidR="4F361BDD" w:rsidP="7B9E40BA" w:rsidRDefault="4F361BDD" w14:paraId="6236E617" w14:textId="2A6F0A59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Gestisce il mazzo delle carte territorio.</w:t>
      </w:r>
    </w:p>
    <w:p w:rsidR="4F361BDD" w:rsidP="7B9E40BA" w:rsidRDefault="4F361BDD" w14:paraId="51018751" w14:textId="5E5072FD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Attributi Principali:</w:t>
      </w:r>
    </w:p>
    <w:p w:rsidR="4F361BDD" w:rsidP="7B9E40BA" w:rsidRDefault="4F361BDD" w14:paraId="7CA1B1BE" w14:textId="5292F194">
      <w:pPr>
        <w:pStyle w:val="Paragrafoelenco"/>
        <w:numPr>
          <w:ilvl w:val="0"/>
          <w:numId w:val="90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carte</w:t>
      </w:r>
      <w:r w:rsidRPr="7B9E40BA" w:rsidR="4F361BDD">
        <w:rPr>
          <w:noProof w:val="0"/>
          <w:lang w:val="it-IT"/>
        </w:rPr>
        <w:t xml:space="preserve">: Una </w:t>
      </w:r>
      <w:r w:rsidRPr="7B9E40BA" w:rsidR="4F361BDD">
        <w:rPr>
          <w:noProof w:val="0"/>
          <w:lang w:val="it-IT"/>
        </w:rPr>
        <w:t>LinkedList</w:t>
      </w:r>
      <w:r w:rsidRPr="7B9E40BA" w:rsidR="4F361BDD">
        <w:rPr>
          <w:noProof w:val="0"/>
          <w:lang w:val="it-IT"/>
        </w:rPr>
        <w:t xml:space="preserve"> di carte disponibili nel mazzo.</w:t>
      </w:r>
    </w:p>
    <w:p w:rsidR="4F361BDD" w:rsidP="7B9E40BA" w:rsidRDefault="4F361BDD" w14:paraId="1127C29D" w14:textId="4738A6B9">
      <w:pPr>
        <w:pStyle w:val="Paragrafoelenco"/>
        <w:numPr>
          <w:ilvl w:val="0"/>
          <w:numId w:val="90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rincipali:</w:t>
      </w:r>
    </w:p>
    <w:p w:rsidR="4F361BDD" w:rsidP="7B9E40BA" w:rsidRDefault="4F361BDD" w14:paraId="6E3DE2DF" w14:textId="28096064">
      <w:pPr>
        <w:pStyle w:val="Paragrafoelenco"/>
        <w:numPr>
          <w:ilvl w:val="0"/>
          <w:numId w:val="90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pescaCarta</w:t>
      </w:r>
      <w:r w:rsidRPr="7B9E40BA" w:rsidR="4F361BDD">
        <w:rPr>
          <w:noProof w:val="0"/>
          <w:lang w:val="it-IT"/>
        </w:rPr>
        <w:t>()</w:t>
      </w:r>
      <w:r w:rsidRPr="7B9E40BA" w:rsidR="4F361BDD">
        <w:rPr>
          <w:noProof w:val="0"/>
          <w:lang w:val="it-IT"/>
        </w:rPr>
        <w:t>: Permette di pescare una carta dal mazzo.</w:t>
      </w:r>
    </w:p>
    <w:p w:rsidR="4F361BDD" w:rsidP="7B9E40BA" w:rsidRDefault="4F361BDD" w14:paraId="7D6F9463" w14:textId="71A14EBB">
      <w:pPr>
        <w:pStyle w:val="Paragrafoelenco"/>
        <w:numPr>
          <w:ilvl w:val="0"/>
          <w:numId w:val="90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restituisciCarte</w:t>
      </w:r>
      <w:r w:rsidRPr="7B9E40BA" w:rsidR="4F361BDD">
        <w:rPr>
          <w:noProof w:val="0"/>
          <w:lang w:val="it-IT"/>
        </w:rPr>
        <w:t>(List&lt;Carta&gt; carte)</w:t>
      </w:r>
      <w:r w:rsidRPr="7B9E40BA" w:rsidR="4F361BDD">
        <w:rPr>
          <w:noProof w:val="0"/>
          <w:lang w:val="it-IT"/>
        </w:rPr>
        <w:t>: Restituisce le carte scambiate al mazzo.</w:t>
      </w:r>
    </w:p>
    <w:p w:rsidR="4F361BDD" w:rsidP="7B9E40BA" w:rsidRDefault="4F361BDD" w14:paraId="59725C5D" w14:textId="4327B5A8">
      <w:pPr>
        <w:pStyle w:val="Paragrafoelenco"/>
        <w:numPr>
          <w:ilvl w:val="0"/>
          <w:numId w:val="90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inizializzaMazzo</w:t>
      </w:r>
      <w:r w:rsidRPr="7B9E40BA" w:rsidR="4F361BDD">
        <w:rPr>
          <w:noProof w:val="0"/>
          <w:lang w:val="it-IT"/>
        </w:rPr>
        <w:t>(List&lt;Territorio&gt; territori)</w:t>
      </w:r>
      <w:r w:rsidRPr="7B9E40BA" w:rsidR="4F361BDD">
        <w:rPr>
          <w:noProof w:val="0"/>
          <w:lang w:val="it-IT"/>
        </w:rPr>
        <w:t>: Inizializza il mazzo con le carte territorio e jolly.</w:t>
      </w:r>
    </w:p>
    <w:p w:rsidR="4F361BDD" w:rsidP="7B9E40BA" w:rsidRDefault="4F361BDD" w14:paraId="11BD11EE" w14:textId="4959385A">
      <w:pPr>
        <w:pStyle w:val="Normale"/>
        <w:rPr>
          <w:b w:val="1"/>
          <w:bCs w:val="1"/>
          <w:i w:val="1"/>
          <w:iCs w:val="1"/>
          <w:noProof w:val="0"/>
          <w:lang w:val="it-IT"/>
        </w:rPr>
      </w:pPr>
      <w:r w:rsidRPr="7B9E40BA" w:rsidR="4F361BDD">
        <w:rPr>
          <w:b w:val="1"/>
          <w:bCs w:val="1"/>
          <w:i w:val="1"/>
          <w:iCs w:val="1"/>
          <w:noProof w:val="0"/>
          <w:lang w:val="it-IT"/>
        </w:rPr>
        <w:t xml:space="preserve">Classe 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TurnState</w:t>
      </w:r>
      <w:r w:rsidRPr="7B9E40BA" w:rsidR="4F361BDD">
        <w:rPr>
          <w:b w:val="1"/>
          <w:bCs w:val="1"/>
          <w:i w:val="1"/>
          <w:iCs w:val="1"/>
          <w:noProof w:val="0"/>
          <w:lang w:val="it-IT"/>
        </w:rPr>
        <w:t>:</w:t>
      </w:r>
    </w:p>
    <w:p w:rsidR="4F361BDD" w:rsidP="7B9E40BA" w:rsidRDefault="4F361BDD" w14:paraId="33C76C15" w14:textId="560EADFF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Contiene lo stato corrente del turno di un giocatore.</w:t>
      </w:r>
    </w:p>
    <w:p w:rsidR="4F361BDD" w:rsidP="7B9E40BA" w:rsidRDefault="4F361BDD" w14:paraId="5E08C86F" w14:textId="1C81376C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Attributi Principali:</w:t>
      </w:r>
    </w:p>
    <w:p w:rsidR="4F361BDD" w:rsidP="7B9E40BA" w:rsidRDefault="4F361BDD" w14:paraId="2EFB84D8" w14:textId="40AB6989">
      <w:pPr>
        <w:pStyle w:val="Paragrafoelenco"/>
        <w:numPr>
          <w:ilvl w:val="0"/>
          <w:numId w:val="8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currentPhase</w:t>
      </w:r>
      <w:r w:rsidRPr="7B9E40BA" w:rsidR="4F361BDD">
        <w:rPr>
          <w:noProof w:val="0"/>
          <w:lang w:val="it-IT"/>
        </w:rPr>
        <w:t>: La fase attuale del turno (START_TURN, DISTRIBUTE_ARMIES, MENU, END_TURN).</w:t>
      </w:r>
    </w:p>
    <w:p w:rsidR="4F361BDD" w:rsidP="7B9E40BA" w:rsidRDefault="4F361BDD" w14:paraId="4C2FECDC" w14:textId="5D76A223">
      <w:pPr>
        <w:pStyle w:val="Paragrafoelenco"/>
        <w:numPr>
          <w:ilvl w:val="0"/>
          <w:numId w:val="8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armateDaDistribuire</w:t>
      </w:r>
      <w:r w:rsidRPr="7B9E40BA" w:rsidR="4F361BDD">
        <w:rPr>
          <w:noProof w:val="0"/>
          <w:lang w:val="it-IT"/>
        </w:rPr>
        <w:t>: Il numero di armate da distribuire nel turno.</w:t>
      </w:r>
    </w:p>
    <w:p w:rsidR="4F361BDD" w:rsidP="7B9E40BA" w:rsidRDefault="4F361BDD" w14:paraId="6345A275" w14:textId="00404BD2">
      <w:pPr>
        <w:pStyle w:val="Paragrafoelenco"/>
        <w:numPr>
          <w:ilvl w:val="0"/>
          <w:numId w:val="8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turnoTerminato</w:t>
      </w:r>
      <w:r w:rsidRPr="7B9E40BA" w:rsidR="4F361BDD">
        <w:rPr>
          <w:noProof w:val="0"/>
          <w:lang w:val="it-IT"/>
        </w:rPr>
        <w:t>: Indica se il turno è terminato.</w:t>
      </w:r>
    </w:p>
    <w:p w:rsidR="4F361BDD" w:rsidP="7B9E40BA" w:rsidRDefault="4F361BDD" w14:paraId="1D7D516F" w14:textId="5C005018">
      <w:pPr>
        <w:pStyle w:val="Paragrafoelenco"/>
        <w:numPr>
          <w:ilvl w:val="0"/>
          <w:numId w:val="8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armateTotali</w:t>
      </w:r>
      <w:r w:rsidRPr="7B9E40BA" w:rsidR="4F361BDD">
        <w:rPr>
          <w:noProof w:val="0"/>
          <w:lang w:val="it-IT"/>
        </w:rPr>
        <w:t>: Il totale delle armate ricevute all'inizio del turno.</w:t>
      </w:r>
    </w:p>
    <w:p w:rsidR="4F361BDD" w:rsidP="7B9E40BA" w:rsidRDefault="4F361BDD" w14:paraId="1ED112D7" w14:textId="00B47854">
      <w:pPr>
        <w:pStyle w:val="Paragrafoelenco"/>
        <w:numPr>
          <w:ilvl w:val="0"/>
          <w:numId w:val="8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numeroTerritori</w:t>
      </w:r>
      <w:r w:rsidRPr="7B9E40BA" w:rsidR="4F361BDD">
        <w:rPr>
          <w:noProof w:val="0"/>
          <w:lang w:val="it-IT"/>
        </w:rPr>
        <w:t>: Il numero di territori controllati all'inizio del turno.</w:t>
      </w:r>
    </w:p>
    <w:p w:rsidR="4F361BDD" w:rsidP="7B9E40BA" w:rsidRDefault="4F361BDD" w14:paraId="685300F5" w14:textId="6E48B8AA">
      <w:pPr>
        <w:pStyle w:val="Paragrafoelenco"/>
        <w:numPr>
          <w:ilvl w:val="0"/>
          <w:numId w:val="87"/>
        </w:numPr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numeroContinenti</w:t>
      </w:r>
      <w:r w:rsidRPr="7B9E40BA" w:rsidR="4F361BDD">
        <w:rPr>
          <w:noProof w:val="0"/>
          <w:lang w:val="it-IT"/>
        </w:rPr>
        <w:t>: Il numero di continenti controllati all'inizio del turno.</w:t>
      </w:r>
    </w:p>
    <w:p w:rsidR="4F361BDD" w:rsidP="7B9E40BA" w:rsidRDefault="4F361BDD" w14:paraId="7548528C" w14:textId="3F93CF4F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Metodi Principali:</w:t>
      </w:r>
    </w:p>
    <w:p w:rsidR="4F361BDD" w:rsidP="7B9E40BA" w:rsidRDefault="4F361BDD" w14:paraId="664071A1" w14:textId="54E0870A">
      <w:pPr>
        <w:pStyle w:val="Normale"/>
        <w:rPr>
          <w:noProof w:val="0"/>
          <w:lang w:val="it-IT"/>
        </w:rPr>
      </w:pPr>
      <w:r w:rsidRPr="7B9E40BA" w:rsidR="4F361BDD">
        <w:rPr>
          <w:noProof w:val="0"/>
          <w:lang w:val="it-IT"/>
        </w:rPr>
        <w:t>Getter e setter per gli attributi.</w:t>
      </w:r>
    </w:p>
    <w:p w:rsidR="7B9E40BA" w:rsidP="7B9E40BA" w:rsidRDefault="7B9E40BA" w14:paraId="6E381BFB" w14:textId="194426A0">
      <w:pPr>
        <w:pStyle w:val="Normale"/>
        <w:rPr>
          <w:noProof w:val="0"/>
          <w:lang w:val="it-IT"/>
        </w:rPr>
      </w:pPr>
    </w:p>
    <w:p w:rsidR="6CAA5967" w:rsidP="7B9E40BA" w:rsidRDefault="6CAA5967" w14:paraId="70711E67" w14:textId="7830E761">
      <w:pPr>
        <w:pStyle w:val="Normale"/>
        <w:rPr>
          <w:noProof w:val="0"/>
          <w:lang w:val="it-IT"/>
        </w:rPr>
      </w:pPr>
      <w:r w:rsidRPr="7B9E40BA" w:rsidR="6CAA5967">
        <w:rPr>
          <w:noProof w:val="0"/>
          <w:lang w:val="it-IT"/>
        </w:rPr>
        <w:t>Continua per i vari package......(da verificare se dobbiamo scrivere tutto)</w:t>
      </w:r>
    </w:p>
    <w:p w:rsidR="7B9E40BA" w:rsidP="7B9E40BA" w:rsidRDefault="7B9E40BA" w14:paraId="176969DA" w14:textId="6D435525">
      <w:pPr>
        <w:pStyle w:val="Normale"/>
      </w:pPr>
    </w:p>
    <w:p w:rsidR="7B9E40BA" w:rsidP="7B9E40BA" w:rsidRDefault="7B9E40BA" w14:paraId="29E724D2" w14:textId="201E15A6">
      <w:pPr>
        <w:pStyle w:val="Normale"/>
      </w:pPr>
    </w:p>
    <w:sectPr w:rsidRPr="001C5D30" w:rsidR="001C5D30" w:rsidSect="00113175">
      <w:headerReference w:type="default" r:id="rId12"/>
      <w:footerReference w:type="default" r:id="rId13"/>
      <w:pgSz w:w="11906" w:h="16838" w:orient="portrait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73CE6" w:rsidP="00E15F30" w:rsidRDefault="00973CE6" w14:paraId="5C229546" w14:textId="77777777">
      <w:pPr>
        <w:spacing w:after="0" w:line="240" w:lineRule="auto"/>
      </w:pPr>
      <w:r>
        <w:separator/>
      </w:r>
    </w:p>
  </w:endnote>
  <w:endnote w:type="continuationSeparator" w:id="0">
    <w:p w:rsidR="00973CE6" w:rsidP="00E15F30" w:rsidRDefault="00973CE6" w14:paraId="7413DBB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101093252"/>
      <w:docPartObj>
        <w:docPartGallery w:val="Page Numbers (Bottom of Page)"/>
        <w:docPartUnique/>
      </w:docPartObj>
    </w:sdtPr>
    <w:sdtEndPr/>
    <w:sdtContent>
      <w:p w:rsidR="00B24182" w:rsidRDefault="00B24182" w14:paraId="7B4ADD24" w14:textId="77777777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:rsidR="00B24182" w:rsidRDefault="00B24182" w14:paraId="0212B8D9" w14:textId="77777777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73CE6" w:rsidP="00E15F30" w:rsidRDefault="00973CE6" w14:paraId="0DFA78A9" w14:textId="77777777">
      <w:pPr>
        <w:spacing w:after="0" w:line="240" w:lineRule="auto"/>
      </w:pPr>
      <w:r>
        <w:separator/>
      </w:r>
    </w:p>
  </w:footnote>
  <w:footnote w:type="continuationSeparator" w:id="0">
    <w:p w:rsidR="00973CE6" w:rsidP="00E15F30" w:rsidRDefault="00973CE6" w14:paraId="0A6D33D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24182" w:rsidRDefault="00B24182" w14:paraId="37BC0B45" w14:textId="77777777">
    <w:pPr>
      <w:pStyle w:val="Intestazione"/>
      <w:rPr>
        <w:color w:val="4472C4" w:themeColor="accent1"/>
        <w:sz w:val="28"/>
        <w:szCs w:val="28"/>
      </w:rPr>
    </w:pPr>
  </w:p>
  <w:p w:rsidR="00B24182" w:rsidRDefault="00B24182" w14:paraId="44091D53" w14:textId="7777777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71">
    <w:nsid w:val="7c4467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2c42947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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9">
    <w:nsid w:val="70ddf80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2d797f4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1c1a02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ef71d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662193a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711bf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▫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57675e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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5f3f838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▫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8aa03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4058f6b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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395e391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5e6970b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6f5f991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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2547655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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7ca7481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628ee4b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649ca9a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2eea1e5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3c7e12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91ed24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53ad953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153da60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3a4a285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">
    <w:nsid w:val="70fa7e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nsid w:val="ed2f0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436ce5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♦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52b1d46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92604b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1">
    <w:nsid w:val="f75da8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c9e9fb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1ce4dba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d8949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3c76428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7ec8a5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3cb33b2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45329ef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1c46023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22c246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81d520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1f58d0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7d3ce4d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2563934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7">
    <w:nsid w:val="521eeaf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6">
    <w:nsid w:val="5189d1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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bbc239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3960f66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43c808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70ee2f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353e24c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798824e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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11eddf2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hAnsi="Noto Sans Symbols" w:eastAsia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91">
    <w:abstractNumId w:val="71"/>
  </w:num>
  <w:num w:numId="90">
    <w:abstractNumId w:val="70"/>
  </w:num>
  <w:num w:numId="89">
    <w:abstractNumId w:val="69"/>
  </w:num>
  <w:num w:numId="88">
    <w:abstractNumId w:val="68"/>
  </w:num>
  <w:num w:numId="87">
    <w:abstractNumId w:val="67"/>
  </w:num>
  <w:num w:numId="86">
    <w:abstractNumId w:val="66"/>
  </w:num>
  <w:num w:numId="85">
    <w:abstractNumId w:val="65"/>
  </w:num>
  <w:num w:numId="84">
    <w:abstractNumId w:val="64"/>
  </w:num>
  <w:num w:numId="83">
    <w:abstractNumId w:val="63"/>
  </w:num>
  <w:num w:numId="82">
    <w:abstractNumId w:val="62"/>
  </w:num>
  <w:num w:numId="81">
    <w:abstractNumId w:val="61"/>
  </w:num>
  <w:num w:numId="80">
    <w:abstractNumId w:val="60"/>
  </w:num>
  <w:num w:numId="79">
    <w:abstractNumId w:val="59"/>
  </w:num>
  <w:num w:numId="78">
    <w:abstractNumId w:val="58"/>
  </w:num>
  <w:num w:numId="77">
    <w:abstractNumId w:val="57"/>
  </w:num>
  <w:num w:numId="76">
    <w:abstractNumId w:val="56"/>
  </w:num>
  <w:num w:numId="75">
    <w:abstractNumId w:val="55"/>
  </w:num>
  <w:num w:numId="74">
    <w:abstractNumId w:val="54"/>
  </w:num>
  <w:num w:numId="73">
    <w:abstractNumId w:val="53"/>
  </w:num>
  <w:num w:numId="72">
    <w:abstractNumId w:val="52"/>
  </w:num>
  <w:num w:numId="71">
    <w:abstractNumId w:val="51"/>
  </w:num>
  <w:num w:numId="70">
    <w:abstractNumId w:val="50"/>
  </w:num>
  <w:num w:numId="69">
    <w:abstractNumId w:val="49"/>
  </w:num>
  <w:num w:numId="68">
    <w:abstractNumId w:val="48"/>
  </w:num>
  <w:num w:numId="67">
    <w:abstractNumId w:val="47"/>
  </w:num>
  <w:num w:numId="66">
    <w:abstractNumId w:val="46"/>
  </w:num>
  <w:num w:numId="65">
    <w:abstractNumId w:val="45"/>
  </w:num>
  <w:num w:numId="64">
    <w:abstractNumId w:val="44"/>
  </w:num>
  <w:num w:numId="63">
    <w:abstractNumId w:val="43"/>
  </w:num>
  <w:num w:numId="62">
    <w:abstractNumId w:val="42"/>
  </w:num>
  <w:num w:numId="61">
    <w:abstractNumId w:val="41"/>
  </w:num>
  <w:num w:numId="60">
    <w:abstractNumId w:val="40"/>
  </w:num>
  <w:num w:numId="59">
    <w:abstractNumId w:val="39"/>
  </w:num>
  <w:num w:numId="58">
    <w:abstractNumId w:val="38"/>
  </w:num>
  <w:num w:numId="57">
    <w:abstractNumId w:val="37"/>
  </w:num>
  <w:num w:numId="56">
    <w:abstractNumId w:val="36"/>
  </w:num>
  <w:num w:numId="55">
    <w:abstractNumId w:val="35"/>
  </w:num>
  <w:num w:numId="54">
    <w:abstractNumId w:val="34"/>
  </w:num>
  <w:num w:numId="53">
    <w:abstractNumId w:val="33"/>
  </w:num>
  <w:num w:numId="52">
    <w:abstractNumId w:val="32"/>
  </w:num>
  <w:num w:numId="51">
    <w:abstractNumId w:val="31"/>
  </w:num>
  <w:num w:numId="50">
    <w:abstractNumId w:val="30"/>
  </w:num>
  <w:num w:numId="49">
    <w:abstractNumId w:val="29"/>
  </w:num>
  <w:num w:numId="48">
    <w:abstractNumId w:val="28"/>
  </w:num>
  <w:num w:numId="47">
    <w:abstractNumId w:val="27"/>
  </w:num>
  <w:num w:numId="46">
    <w:abstractNumId w:val="26"/>
  </w:num>
  <w:num w:numId="45">
    <w:abstractNumId w:val="25"/>
  </w:num>
  <w:num w:numId="44">
    <w:abstractNumId w:val="24"/>
  </w:num>
  <w:num w:numId="43">
    <w:abstractNumId w:val="23"/>
  </w:num>
  <w:num w:numId="42">
    <w:abstractNumId w:val="22"/>
  </w:num>
  <w:num w:numId="41">
    <w:abstractNumId w:val="21"/>
  </w:num>
  <w:num w:numId="40">
    <w:abstractNumId w:val="20"/>
  </w:num>
  <w:num w:numId="39">
    <w:abstractNumId w:val="19"/>
  </w:num>
  <w:num w:numId="1" w16cid:durableId="707684663">
    <w:abstractNumId w:val="3"/>
  </w:num>
  <w:num w:numId="2" w16cid:durableId="1142624036">
    <w:abstractNumId w:val="13"/>
  </w:num>
  <w:num w:numId="3" w16cid:durableId="135298065">
    <w:abstractNumId w:val="1"/>
  </w:num>
  <w:num w:numId="4" w16cid:durableId="1044913163">
    <w:abstractNumId w:val="11"/>
  </w:num>
  <w:num w:numId="5" w16cid:durableId="1645161166">
    <w:abstractNumId w:val="4"/>
  </w:num>
  <w:num w:numId="6" w16cid:durableId="1452243454">
    <w:abstractNumId w:val="7"/>
  </w:num>
  <w:num w:numId="7" w16cid:durableId="1521814851">
    <w:abstractNumId w:val="18"/>
  </w:num>
  <w:num w:numId="8" w16cid:durableId="372312651">
    <w:abstractNumId w:val="6"/>
  </w:num>
  <w:num w:numId="9" w16cid:durableId="668412728">
    <w:abstractNumId w:val="17"/>
  </w:num>
  <w:num w:numId="10" w16cid:durableId="678001973">
    <w:abstractNumId w:val="10"/>
  </w:num>
  <w:num w:numId="11" w16cid:durableId="1473524877">
    <w:abstractNumId w:val="8"/>
  </w:num>
  <w:num w:numId="12" w16cid:durableId="434635551">
    <w:abstractNumId w:val="16"/>
  </w:num>
  <w:num w:numId="13" w16cid:durableId="349651664">
    <w:abstractNumId w:val="5"/>
  </w:num>
  <w:num w:numId="14" w16cid:durableId="762341061">
    <w:abstractNumId w:val="9"/>
  </w:num>
  <w:num w:numId="15" w16cid:durableId="967589849">
    <w:abstractNumId w:val="0"/>
  </w:num>
  <w:num w:numId="16" w16cid:durableId="1017661866">
    <w:abstractNumId w:val="15"/>
  </w:num>
  <w:num w:numId="17" w16cid:durableId="297996149">
    <w:abstractNumId w:val="2"/>
  </w:num>
  <w:num w:numId="18" w16cid:durableId="852765286">
    <w:abstractNumId w:val="2"/>
  </w:num>
  <w:num w:numId="19" w16cid:durableId="1801730539">
    <w:abstractNumId w:val="2"/>
  </w:num>
  <w:num w:numId="20" w16cid:durableId="586698662">
    <w:abstractNumId w:val="2"/>
  </w:num>
  <w:num w:numId="21" w16cid:durableId="611909873">
    <w:abstractNumId w:val="2"/>
  </w:num>
  <w:num w:numId="22" w16cid:durableId="988753756">
    <w:abstractNumId w:val="2"/>
  </w:num>
  <w:num w:numId="23" w16cid:durableId="540750922">
    <w:abstractNumId w:val="2"/>
  </w:num>
  <w:num w:numId="24" w16cid:durableId="209154720">
    <w:abstractNumId w:val="2"/>
  </w:num>
  <w:num w:numId="25" w16cid:durableId="763309451">
    <w:abstractNumId w:val="2"/>
  </w:num>
  <w:num w:numId="26" w16cid:durableId="848566820">
    <w:abstractNumId w:val="2"/>
  </w:num>
  <w:num w:numId="27" w16cid:durableId="1733773783">
    <w:abstractNumId w:val="2"/>
  </w:num>
  <w:num w:numId="28" w16cid:durableId="312027060">
    <w:abstractNumId w:val="2"/>
  </w:num>
  <w:num w:numId="29" w16cid:durableId="1805537011">
    <w:abstractNumId w:val="2"/>
  </w:num>
  <w:num w:numId="30" w16cid:durableId="7752435">
    <w:abstractNumId w:val="2"/>
  </w:num>
  <w:num w:numId="31" w16cid:durableId="1682589343">
    <w:abstractNumId w:val="2"/>
  </w:num>
  <w:num w:numId="32" w16cid:durableId="279264645">
    <w:abstractNumId w:val="2"/>
  </w:num>
  <w:num w:numId="33" w16cid:durableId="787434111">
    <w:abstractNumId w:val="2"/>
  </w:num>
  <w:num w:numId="34" w16cid:durableId="68579841">
    <w:abstractNumId w:val="2"/>
  </w:num>
  <w:num w:numId="35" w16cid:durableId="2082484029">
    <w:abstractNumId w:val="2"/>
  </w:num>
  <w:num w:numId="36" w16cid:durableId="1024945546">
    <w:abstractNumId w:val="2"/>
  </w:num>
  <w:num w:numId="37" w16cid:durableId="1350370316">
    <w:abstractNumId w:val="14"/>
  </w:num>
  <w:num w:numId="38" w16cid:durableId="540095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trackRevisions w:val="false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19A9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67B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7674A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  <w:rsid w:val="0151683B"/>
    <w:rsid w:val="01A9F11B"/>
    <w:rsid w:val="02928F08"/>
    <w:rsid w:val="02928F08"/>
    <w:rsid w:val="02EA03B0"/>
    <w:rsid w:val="03E23F6B"/>
    <w:rsid w:val="04622064"/>
    <w:rsid w:val="0A5C68B9"/>
    <w:rsid w:val="0B4346CD"/>
    <w:rsid w:val="0C039E5F"/>
    <w:rsid w:val="0EA66E36"/>
    <w:rsid w:val="0F9FADD9"/>
    <w:rsid w:val="0FC31D07"/>
    <w:rsid w:val="10807098"/>
    <w:rsid w:val="12BB7973"/>
    <w:rsid w:val="134DA752"/>
    <w:rsid w:val="150DE488"/>
    <w:rsid w:val="1518ECB4"/>
    <w:rsid w:val="152D8CE2"/>
    <w:rsid w:val="1550A6D8"/>
    <w:rsid w:val="15CFF260"/>
    <w:rsid w:val="16384333"/>
    <w:rsid w:val="1730EEC0"/>
    <w:rsid w:val="19FB00FA"/>
    <w:rsid w:val="19FD4BE9"/>
    <w:rsid w:val="1A68A698"/>
    <w:rsid w:val="1AFF9A5B"/>
    <w:rsid w:val="1B22C433"/>
    <w:rsid w:val="1B64AB30"/>
    <w:rsid w:val="1D5EE109"/>
    <w:rsid w:val="1E199C14"/>
    <w:rsid w:val="1E214C4E"/>
    <w:rsid w:val="1F779C83"/>
    <w:rsid w:val="211A3051"/>
    <w:rsid w:val="224B9D40"/>
    <w:rsid w:val="22E9875A"/>
    <w:rsid w:val="231904DA"/>
    <w:rsid w:val="234A773B"/>
    <w:rsid w:val="239C186F"/>
    <w:rsid w:val="23FD15C8"/>
    <w:rsid w:val="24FCBB31"/>
    <w:rsid w:val="29A1C7F8"/>
    <w:rsid w:val="2C2D75AC"/>
    <w:rsid w:val="2C8F8B0A"/>
    <w:rsid w:val="2E400DC2"/>
    <w:rsid w:val="2EFC4238"/>
    <w:rsid w:val="32500060"/>
    <w:rsid w:val="32F2C021"/>
    <w:rsid w:val="3509EE1E"/>
    <w:rsid w:val="3550BA84"/>
    <w:rsid w:val="357C894C"/>
    <w:rsid w:val="35C8AE10"/>
    <w:rsid w:val="35E60CAE"/>
    <w:rsid w:val="377A6B64"/>
    <w:rsid w:val="38577A1D"/>
    <w:rsid w:val="38C29D02"/>
    <w:rsid w:val="3A73C2AA"/>
    <w:rsid w:val="3AB3A02A"/>
    <w:rsid w:val="3E89A65D"/>
    <w:rsid w:val="3F32C258"/>
    <w:rsid w:val="3FA47D16"/>
    <w:rsid w:val="40C17109"/>
    <w:rsid w:val="40C17109"/>
    <w:rsid w:val="40E6F33C"/>
    <w:rsid w:val="42CCD6D5"/>
    <w:rsid w:val="4370CC4F"/>
    <w:rsid w:val="451C1BE6"/>
    <w:rsid w:val="462DD207"/>
    <w:rsid w:val="48228099"/>
    <w:rsid w:val="490C3519"/>
    <w:rsid w:val="49489499"/>
    <w:rsid w:val="498B4F67"/>
    <w:rsid w:val="4B0D199D"/>
    <w:rsid w:val="4B356ECC"/>
    <w:rsid w:val="4D0AD65E"/>
    <w:rsid w:val="4D16AE37"/>
    <w:rsid w:val="4E09F2EB"/>
    <w:rsid w:val="4E14A70F"/>
    <w:rsid w:val="4F361BDD"/>
    <w:rsid w:val="4FB0386C"/>
    <w:rsid w:val="508B5101"/>
    <w:rsid w:val="52DE2DAE"/>
    <w:rsid w:val="52FBB4DE"/>
    <w:rsid w:val="5358DDA6"/>
    <w:rsid w:val="53609961"/>
    <w:rsid w:val="53A51FF8"/>
    <w:rsid w:val="53B1B2E9"/>
    <w:rsid w:val="5493B106"/>
    <w:rsid w:val="55622127"/>
    <w:rsid w:val="5586D8CC"/>
    <w:rsid w:val="558A36A6"/>
    <w:rsid w:val="56C0987F"/>
    <w:rsid w:val="575C5C87"/>
    <w:rsid w:val="575CBC77"/>
    <w:rsid w:val="57974765"/>
    <w:rsid w:val="598A0193"/>
    <w:rsid w:val="5ABFA38F"/>
    <w:rsid w:val="5D751613"/>
    <w:rsid w:val="5DDFCEE3"/>
    <w:rsid w:val="5F364173"/>
    <w:rsid w:val="613DECCB"/>
    <w:rsid w:val="61CCC803"/>
    <w:rsid w:val="62FA47D1"/>
    <w:rsid w:val="63474D34"/>
    <w:rsid w:val="63B53778"/>
    <w:rsid w:val="64B93E81"/>
    <w:rsid w:val="67782E72"/>
    <w:rsid w:val="681A9BD5"/>
    <w:rsid w:val="681E2AC8"/>
    <w:rsid w:val="686C9FAE"/>
    <w:rsid w:val="6C728003"/>
    <w:rsid w:val="6CAA5967"/>
    <w:rsid w:val="6D1B7068"/>
    <w:rsid w:val="6F66A759"/>
    <w:rsid w:val="6F66A759"/>
    <w:rsid w:val="6FC1A7B6"/>
    <w:rsid w:val="7093C93D"/>
    <w:rsid w:val="70D4B9E9"/>
    <w:rsid w:val="7193D2DB"/>
    <w:rsid w:val="731E4D1A"/>
    <w:rsid w:val="735D3B20"/>
    <w:rsid w:val="74790C96"/>
    <w:rsid w:val="7534B0A0"/>
    <w:rsid w:val="753B3B9A"/>
    <w:rsid w:val="75E1E2CE"/>
    <w:rsid w:val="766E7F73"/>
    <w:rsid w:val="77548E88"/>
    <w:rsid w:val="78325642"/>
    <w:rsid w:val="7880D60E"/>
    <w:rsid w:val="7B1A2832"/>
    <w:rsid w:val="7B94E244"/>
    <w:rsid w:val="7B9E40BA"/>
    <w:rsid w:val="7BC60D1F"/>
    <w:rsid w:val="7C5F8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EastAsia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e" w:default="1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color="4472C4" w:themeColor="accent1" w:sz="4" w:space="1"/>
      </w:pBdr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hAnsiTheme="majorHAnsi" w:eastAsiaTheme="majorEastAsia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hAnsiTheme="majorHAnsi" w:eastAsiaTheme="majorEastAsia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hAnsiTheme="majorHAnsi" w:eastAsiaTheme="majorEastAsia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hAnsiTheme="majorHAnsi" w:eastAsiaTheme="majorEastAsia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hAnsiTheme="majorHAnsi" w:eastAsiaTheme="majorEastAsia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hAnsiTheme="majorHAnsi" w:eastAsiaTheme="majorEastAsia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hAnsiTheme="majorHAnsi" w:eastAsiaTheme="majorEastAsia" w:cstheme="majorBidi"/>
      <w:i/>
      <w:iCs/>
      <w:smallCaps/>
      <w:color w:val="595959" w:themeColor="text1" w:themeTint="A6"/>
    </w:rPr>
  </w:style>
  <w:style w:type="character" w:styleId="Carpredefinitoparagrafo" w:default="1">
    <w:name w:val="Default Paragraph Font"/>
    <w:uiPriority w:val="1"/>
    <w:semiHidden/>
    <w:unhideWhenUsed/>
  </w:style>
  <w:style w:type="table" w:styleId="Tabellanormale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essunelenco" w:default="1">
    <w:name w:val="No List"/>
    <w:uiPriority w:val="99"/>
    <w:semiHidden/>
    <w:unhideWhenUsed/>
  </w:style>
  <w:style w:type="table" w:styleId="TableNormal" w:customStyle="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hAnsiTheme="majorHAnsi" w:eastAsiaTheme="majorEastAsia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stofumettoCarattere" w:customStyle="1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styleId="IntestazioneCarattere" w:customStyle="1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styleId="PidipaginaCarattere" w:customStyle="1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styleId="Menzionenonrisolta1" w:customStyle="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styleId="Titolo1Carattere" w:customStyle="1">
    <w:name w:val="Titolo 1 Carattere"/>
    <w:basedOn w:val="Carpredefinitoparagrafo"/>
    <w:link w:val="Titolo1"/>
    <w:uiPriority w:val="9"/>
    <w:rsid w:val="00CF653E"/>
    <w:rPr>
      <w:rFonts w:asciiTheme="majorHAnsi" w:hAnsiTheme="majorHAnsi" w:eastAsiaTheme="majorEastAsia" w:cstheme="majorBidi"/>
      <w:color w:val="2F5496" w:themeColor="accent1" w:themeShade="BF"/>
      <w:sz w:val="36"/>
      <w:szCs w:val="36"/>
    </w:rPr>
  </w:style>
  <w:style w:type="character" w:styleId="Titolo2Carattere" w:customStyle="1">
    <w:name w:val="Titolo 2 Carattere"/>
    <w:basedOn w:val="Carpredefinitoparagrafo"/>
    <w:link w:val="Titolo2"/>
    <w:uiPriority w:val="9"/>
    <w:rsid w:val="00CF653E"/>
    <w:rPr>
      <w:rFonts w:asciiTheme="majorHAnsi" w:hAnsiTheme="majorHAnsi" w:eastAsiaTheme="majorEastAsia" w:cstheme="majorBidi"/>
      <w:color w:val="2F5496" w:themeColor="accent1" w:themeShade="BF"/>
      <w:sz w:val="28"/>
      <w:szCs w:val="28"/>
    </w:rPr>
  </w:style>
  <w:style w:type="character" w:styleId="Titolo3Carattere" w:customStyle="1">
    <w:name w:val="Titolo 3 Carattere"/>
    <w:basedOn w:val="Carpredefinitoparagrafo"/>
    <w:link w:val="Titolo3"/>
    <w:uiPriority w:val="9"/>
    <w:rsid w:val="00CF653E"/>
    <w:rPr>
      <w:rFonts w:asciiTheme="majorHAnsi" w:hAnsiTheme="majorHAnsi" w:eastAsiaTheme="majorEastAsia" w:cstheme="majorBidi"/>
      <w:color w:val="404040" w:themeColor="text1" w:themeTint="BF"/>
      <w:sz w:val="26"/>
      <w:szCs w:val="26"/>
    </w:rPr>
  </w:style>
  <w:style w:type="character" w:styleId="Titolo4Carattere" w:customStyle="1">
    <w:name w:val="Titolo 4 Carattere"/>
    <w:basedOn w:val="Carpredefinitoparagrafo"/>
    <w:link w:val="Titolo4"/>
    <w:uiPriority w:val="9"/>
    <w:rsid w:val="00CF653E"/>
    <w:rPr>
      <w:rFonts w:asciiTheme="majorHAnsi" w:hAnsiTheme="majorHAnsi" w:eastAsiaTheme="majorEastAsia" w:cstheme="majorBidi"/>
      <w:sz w:val="24"/>
      <w:szCs w:val="24"/>
    </w:rPr>
  </w:style>
  <w:style w:type="character" w:styleId="Titolo5Carattere" w:customStyle="1">
    <w:name w:val="Titolo 5 Carattere"/>
    <w:basedOn w:val="Carpredefinitoparagrafo"/>
    <w:link w:val="Titolo5"/>
    <w:uiPriority w:val="9"/>
    <w:semiHidden/>
    <w:rsid w:val="00CF653E"/>
    <w:rPr>
      <w:rFonts w:asciiTheme="majorHAnsi" w:hAnsiTheme="majorHAnsi" w:eastAsiaTheme="majorEastAsia" w:cstheme="majorBidi"/>
      <w:i/>
      <w:iCs/>
      <w:sz w:val="22"/>
      <w:szCs w:val="22"/>
    </w:rPr>
  </w:style>
  <w:style w:type="character" w:styleId="Titolo6Carattere" w:customStyle="1">
    <w:name w:val="Titolo 6 Carattere"/>
    <w:basedOn w:val="Carpredefinitoparagrafo"/>
    <w:link w:val="Titolo6"/>
    <w:uiPriority w:val="9"/>
    <w:semiHidden/>
    <w:rsid w:val="00CF653E"/>
    <w:rPr>
      <w:rFonts w:asciiTheme="majorHAnsi" w:hAnsiTheme="majorHAnsi" w:eastAsiaTheme="majorEastAsia" w:cstheme="majorBidi"/>
      <w:color w:val="595959" w:themeColor="text1" w:themeTint="A6"/>
    </w:rPr>
  </w:style>
  <w:style w:type="character" w:styleId="Titolo7Carattere" w:customStyle="1">
    <w:name w:val="Titolo 7 Carattere"/>
    <w:basedOn w:val="Carpredefinitoparagrafo"/>
    <w:link w:val="Titolo7"/>
    <w:uiPriority w:val="9"/>
    <w:semiHidden/>
    <w:rsid w:val="00CF653E"/>
    <w:rPr>
      <w:rFonts w:asciiTheme="majorHAnsi" w:hAnsiTheme="majorHAnsi" w:eastAsiaTheme="majorEastAsia" w:cstheme="majorBidi"/>
      <w:i/>
      <w:iCs/>
      <w:color w:val="595959" w:themeColor="text1" w:themeTint="A6"/>
    </w:rPr>
  </w:style>
  <w:style w:type="character" w:styleId="Titolo8Carattere" w:customStyle="1">
    <w:name w:val="Titolo 8 Carattere"/>
    <w:basedOn w:val="Carpredefinitoparagrafo"/>
    <w:link w:val="Titolo8"/>
    <w:uiPriority w:val="9"/>
    <w:semiHidden/>
    <w:rsid w:val="00CF653E"/>
    <w:rPr>
      <w:rFonts w:asciiTheme="majorHAnsi" w:hAnsiTheme="majorHAnsi" w:eastAsiaTheme="majorEastAsia" w:cstheme="majorBidi"/>
      <w:smallCaps/>
      <w:color w:val="595959" w:themeColor="text1" w:themeTint="A6"/>
    </w:rPr>
  </w:style>
  <w:style w:type="character" w:styleId="Titolo9Carattere" w:customStyle="1">
    <w:name w:val="Titolo 9 Carattere"/>
    <w:basedOn w:val="Carpredefinitoparagrafo"/>
    <w:link w:val="Titolo9"/>
    <w:uiPriority w:val="9"/>
    <w:semiHidden/>
    <w:rsid w:val="00CF653E"/>
    <w:rPr>
      <w:rFonts w:asciiTheme="majorHAnsi" w:hAnsiTheme="majorHAnsi" w:eastAsiaTheme="majorEastAsia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styleId="TitoloCarattere" w:customStyle="1">
    <w:name w:val="Titolo Carattere"/>
    <w:basedOn w:val="Carpredefinitoparagrafo"/>
    <w:link w:val="Titolo"/>
    <w:uiPriority w:val="10"/>
    <w:rsid w:val="00CF653E"/>
    <w:rPr>
      <w:rFonts w:asciiTheme="majorHAnsi" w:hAnsiTheme="majorHAnsi" w:eastAsiaTheme="majorEastAsia" w:cstheme="majorBidi"/>
      <w:color w:val="2F5496" w:themeColor="accent1" w:themeShade="BF"/>
      <w:spacing w:val="-7"/>
      <w:sz w:val="80"/>
      <w:szCs w:val="80"/>
    </w:rPr>
  </w:style>
  <w:style w:type="character" w:styleId="SottotitoloCarattere" w:customStyle="1">
    <w:name w:val="Sottotitolo Carattere"/>
    <w:basedOn w:val="Carpredefinitoparagrafo"/>
    <w:link w:val="Sottotitolo"/>
    <w:uiPriority w:val="11"/>
    <w:rsid w:val="00CF653E"/>
    <w:rPr>
      <w:rFonts w:asciiTheme="majorHAnsi" w:hAnsiTheme="majorHAnsi" w:eastAsiaTheme="majorEastAsia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styleId="CitazioneCarattere" w:customStyle="1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hAnsiTheme="majorHAnsi" w:eastAsiaTheme="majorEastAsia" w:cstheme="majorBidi"/>
      <w:color w:val="4472C4" w:themeColor="accent1"/>
      <w:sz w:val="28"/>
      <w:szCs w:val="28"/>
    </w:rPr>
  </w:style>
  <w:style w:type="character" w:styleId="CitazioneintensaCarattere" w:customStyle="1">
    <w:name w:val="Citazione intensa Carattere"/>
    <w:basedOn w:val="Carpredefinitoparagrafo"/>
    <w:link w:val="Citazioneintensa"/>
    <w:uiPriority w:val="30"/>
    <w:rsid w:val="00CF653E"/>
    <w:rPr>
      <w:rFonts w:asciiTheme="majorHAnsi" w:hAnsiTheme="majorHAnsi" w:eastAsiaTheme="majorEastAsia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ellagriglia1chiara-colore51" w:customStyle="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color="BDD6EE" w:themeColor="accent5" w:themeTint="66" w:sz="4" w:space="0"/>
        <w:left w:val="single" w:color="BDD6EE" w:themeColor="accent5" w:themeTint="66" w:sz="4" w:space="0"/>
        <w:bottom w:val="single" w:color="BDD6EE" w:themeColor="accent5" w:themeTint="66" w:sz="4" w:space="0"/>
        <w:right w:val="single" w:color="BDD6EE" w:themeColor="accent5" w:themeTint="66" w:sz="4" w:space="0"/>
        <w:insideH w:val="single" w:color="BDD6EE" w:themeColor="accent5" w:themeTint="66" w:sz="4" w:space="0"/>
        <w:insideV w:val="single" w:color="BDD6EE" w:themeColor="accent5" w:themeTint="66" w:sz="4" w:space="0"/>
      </w:tblBorders>
    </w:tblPr>
    <w:tblStylePr w:type="firstRow">
      <w:rPr>
        <w:b/>
        <w:bCs/>
      </w:rPr>
      <w:tblPr/>
      <w:tcPr>
        <w:tcBorders>
          <w:bottom w:val="single" w:color="9CC2E5" w:themeColor="accent5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CC2E5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lagriglia2-colore51" w:customStyle="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color="9CC2E5" w:themeColor="accent5" w:themeTint="99" w:sz="2" w:space="0"/>
        <w:bottom w:val="single" w:color="9CC2E5" w:themeColor="accent5" w:themeTint="99" w:sz="2" w:space="0"/>
        <w:insideH w:val="single" w:color="9CC2E5" w:themeColor="accent5" w:themeTint="99" w:sz="2" w:space="0"/>
        <w:insideV w:val="single" w:color="9CC2E5" w:themeColor="accent5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9CC2E5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9CC2E5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Tabellagriglia3-colore51" w:customStyle="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color="9CC2E5" w:themeColor="accent5" w:themeTint="99" w:sz="4" w:space="0"/>
        <w:left w:val="single" w:color="9CC2E5" w:themeColor="accent5" w:themeTint="99" w:sz="4" w:space="0"/>
        <w:bottom w:val="single" w:color="9CC2E5" w:themeColor="accent5" w:themeTint="99" w:sz="4" w:space="0"/>
        <w:right w:val="single" w:color="9CC2E5" w:themeColor="accent5" w:themeTint="99" w:sz="4" w:space="0"/>
        <w:insideH w:val="single" w:color="9CC2E5" w:themeColor="accent5" w:themeTint="99" w:sz="4" w:space="0"/>
        <w:insideV w:val="single" w:color="9CC2E5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color="9CC2E5" w:themeColor="accent5" w:themeTint="99" w:sz="4" w:space="0"/>
        </w:tcBorders>
      </w:tcPr>
    </w:tblStylePr>
    <w:tblStylePr w:type="nwCell">
      <w:tblPr/>
      <w:tcPr>
        <w:tcBorders>
          <w:bottom w:val="single" w:color="9CC2E5" w:themeColor="accent5" w:themeTint="99" w:sz="4" w:space="0"/>
        </w:tcBorders>
      </w:tcPr>
    </w:tblStylePr>
    <w:tblStylePr w:type="seCell">
      <w:tblPr/>
      <w:tcPr>
        <w:tcBorders>
          <w:top w:val="single" w:color="9CC2E5" w:themeColor="accent5" w:themeTint="99" w:sz="4" w:space="0"/>
        </w:tcBorders>
      </w:tcPr>
    </w:tblStylePr>
    <w:tblStylePr w:type="swCell">
      <w:tblPr/>
      <w:tcPr>
        <w:tcBorders>
          <w:top w:val="single" w:color="9CC2E5" w:themeColor="accent5" w:themeTint="99" w:sz="4" w:space="0"/>
        </w:tcBorders>
      </w:tcPr>
    </w:tblStylePr>
  </w:style>
  <w:style w:type="character" w:styleId="tlid-translation" w:customStyle="1">
    <w:name w:val="tlid-translation"/>
    <w:basedOn w:val="Carpredefinitoparagrafo"/>
    <w:rsid w:val="00FF45E9"/>
  </w:style>
  <w:style w:type="character" w:styleId="NessunaspaziaturaCarattere" w:customStyle="1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 w:eastAsia="en-US"/>
    </w:rPr>
  </w:style>
  <w:style w:type="character" w:styleId="TestonotaapidipaginaCarattere" w:customStyle="1">
    <w:name w:val="Testo nota a piè di pagina Carattere"/>
    <w:basedOn w:val="Carpredefinitoparagrafo"/>
    <w:link w:val="Testonotaapidipagina"/>
    <w:uiPriority w:val="99"/>
    <w:rsid w:val="00994DDB"/>
    <w:rPr>
      <w:rFonts w:ascii="Times New Roman" w:hAnsi="Times New Roman" w:eastAsia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theme" Target="theme/theme1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lastModifiedBy>Alessandro Marinucci</lastModifiedBy>
  <revision>98</revision>
  <lastPrinted>2019-03-13T16:41:00.0000000Z</lastPrinted>
  <dcterms:created xsi:type="dcterms:W3CDTF">2024-12-03T14:38:00.0000000Z</dcterms:created>
  <dcterms:modified xsi:type="dcterms:W3CDTF">2024-12-03T17:52:21.771161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